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85CE83" w14:textId="145A4D89" w:rsidR="006059A3" w:rsidRPr="00180B7E" w:rsidRDefault="00A2069A" w:rsidP="00A2069A">
      <w:pPr>
        <w:pBdr>
          <w:top w:val="nil"/>
          <w:left w:val="nil"/>
          <w:bottom w:val="nil"/>
          <w:right w:val="nil"/>
          <w:between w:val="nil"/>
        </w:pBdr>
        <w:spacing w:before="240" w:after="120"/>
        <w:jc w:val="center"/>
        <w:rPr>
          <w:color w:val="000000"/>
        </w:rPr>
      </w:pPr>
      <w:r w:rsidRPr="00180B7E">
        <w:rPr>
          <w:b/>
          <w:i/>
          <w:color w:val="000000"/>
          <w:sz w:val="32"/>
        </w:rPr>
        <w:t xml:space="preserve"> </w:t>
      </w:r>
      <w:r w:rsidR="006A3274" w:rsidRPr="00180B7E">
        <w:rPr>
          <w:b/>
          <w:i/>
          <w:color w:val="000000"/>
          <w:sz w:val="32"/>
        </w:rPr>
        <w:t>Supplementary Material</w:t>
      </w:r>
    </w:p>
    <w:p w14:paraId="55502A2A" w14:textId="77777777" w:rsidR="00C03279" w:rsidRPr="00180B7E" w:rsidRDefault="00C03279" w:rsidP="00C03279">
      <w:pPr>
        <w:pBdr>
          <w:top w:val="nil"/>
          <w:left w:val="nil"/>
          <w:bottom w:val="nil"/>
          <w:right w:val="nil"/>
          <w:between w:val="nil"/>
        </w:pBdr>
        <w:spacing w:before="240" w:after="120"/>
        <w:jc w:val="center"/>
        <w:rPr>
          <w:b/>
          <w:i/>
          <w:color w:val="000000"/>
          <w:sz w:val="32"/>
        </w:rPr>
      </w:pPr>
    </w:p>
    <w:p w14:paraId="7F6E7E65" w14:textId="54ACF7C5" w:rsidR="006059A3" w:rsidRPr="00180B7E" w:rsidRDefault="00271311">
      <w:pPr>
        <w:spacing w:line="360" w:lineRule="auto"/>
        <w:jc w:val="both"/>
      </w:pPr>
      <w:r w:rsidRPr="00180B7E">
        <w:rPr>
          <w:b/>
        </w:rPr>
        <w:t>Supplementary Table 1</w:t>
      </w:r>
      <w:r w:rsidR="006A3274" w:rsidRPr="00180B7E">
        <w:rPr>
          <w:b/>
        </w:rPr>
        <w:t>.</w:t>
      </w:r>
      <w:r w:rsidR="006A3274" w:rsidRPr="00180B7E">
        <w:t xml:space="preserve"> List of species of Coleoptera and number of specimens collected from GSML and CVDA (</w:t>
      </w:r>
      <w:proofErr w:type="spellStart"/>
      <w:r w:rsidR="006A3274" w:rsidRPr="00180B7E">
        <w:t>Campanaro</w:t>
      </w:r>
      <w:proofErr w:type="spellEnd"/>
      <w:r w:rsidR="006A3274" w:rsidRPr="00180B7E">
        <w:t xml:space="preserve"> and </w:t>
      </w:r>
      <w:proofErr w:type="spellStart"/>
      <w:r w:rsidR="006A3274" w:rsidRPr="00180B7E">
        <w:t>Parisi</w:t>
      </w:r>
      <w:proofErr w:type="spellEnd"/>
      <w:r w:rsidR="006A3274" w:rsidRPr="00180B7E">
        <w:t xml:space="preserve"> 2021).</w:t>
      </w:r>
    </w:p>
    <w:p w14:paraId="4CF3F388" w14:textId="3C6A7D72" w:rsidR="006059A3" w:rsidRPr="00180B7E" w:rsidRDefault="006A3274">
      <w:pPr>
        <w:spacing w:line="360" w:lineRule="auto"/>
        <w:jc w:val="both"/>
      </w:pPr>
      <w:r w:rsidRPr="00180B7E">
        <w:t>IUCN = Red List Categories (</w:t>
      </w:r>
      <w:proofErr w:type="spellStart"/>
      <w:r w:rsidRPr="00180B7E">
        <w:t>Carpaneto</w:t>
      </w:r>
      <w:proofErr w:type="spellEnd"/>
      <w:r w:rsidRPr="00180B7E">
        <w:t xml:space="preserve"> et al., 2015). CR = Critically endangered, EN = Endangered, VU = Vulnerable, NT = Near Threatened, LC = Least Concern, DD = Data Deficient. </w:t>
      </w:r>
    </w:p>
    <w:p w14:paraId="45D29893" w14:textId="5C5B56C1" w:rsidR="006059A3" w:rsidRPr="00180B7E" w:rsidRDefault="006A3274">
      <w:pPr>
        <w:spacing w:line="360" w:lineRule="auto"/>
        <w:jc w:val="both"/>
      </w:pPr>
      <w:r w:rsidRPr="00180B7E">
        <w:t xml:space="preserve">CT = Trophic Categories. XY = xylophagous (also on healthy trees), SX = saproxylophagous (on dead wood and woody rotting material, including </w:t>
      </w:r>
      <w:proofErr w:type="spellStart"/>
      <w:r w:rsidRPr="00180B7E">
        <w:t>woodmould</w:t>
      </w:r>
      <w:proofErr w:type="spellEnd"/>
      <w:r w:rsidRPr="00180B7E">
        <w:t xml:space="preserve">), PR = predator (as larvae and/or adults) of </w:t>
      </w:r>
      <w:proofErr w:type="spellStart"/>
      <w:r w:rsidRPr="00180B7E">
        <w:t>Sx</w:t>
      </w:r>
      <w:proofErr w:type="spellEnd"/>
      <w:r w:rsidRPr="00180B7E">
        <w:t>/</w:t>
      </w:r>
      <w:proofErr w:type="spellStart"/>
      <w:r w:rsidRPr="00180B7E">
        <w:t>xy</w:t>
      </w:r>
      <w:proofErr w:type="spellEnd"/>
      <w:r w:rsidRPr="00180B7E">
        <w:t xml:space="preserve"> or of other saproxylic insects, </w:t>
      </w:r>
      <w:r w:rsidRPr="00180B7E">
        <w:rPr>
          <w:color w:val="000000"/>
        </w:rPr>
        <w:t xml:space="preserve">MY </w:t>
      </w:r>
      <w:r w:rsidRPr="00180B7E">
        <w:t xml:space="preserve">= </w:t>
      </w:r>
      <w:proofErr w:type="spellStart"/>
      <w:r w:rsidRPr="00180B7E">
        <w:t>mycophagous</w:t>
      </w:r>
      <w:proofErr w:type="spellEnd"/>
      <w:r w:rsidRPr="00180B7E">
        <w:t xml:space="preserve"> (on hyphae of saproxylic fungi or yeasts, and myxomycetes, mostly under bark), MB = </w:t>
      </w:r>
      <w:proofErr w:type="spellStart"/>
      <w:r w:rsidRPr="00180B7E">
        <w:t>mycetobiontic</w:t>
      </w:r>
      <w:proofErr w:type="spellEnd"/>
      <w:r w:rsidRPr="00180B7E">
        <w:t xml:space="preserve"> on </w:t>
      </w:r>
      <w:proofErr w:type="spellStart"/>
      <w:r w:rsidRPr="00180B7E">
        <w:t>carpophora</w:t>
      </w:r>
      <w:proofErr w:type="spellEnd"/>
      <w:r w:rsidRPr="00180B7E">
        <w:t xml:space="preserve"> of large </w:t>
      </w:r>
      <w:proofErr w:type="spellStart"/>
      <w:r w:rsidRPr="00180B7E">
        <w:t>Polyporales</w:t>
      </w:r>
      <w:proofErr w:type="spellEnd"/>
      <w:r w:rsidRPr="00180B7E">
        <w:t xml:space="preserve"> and other fungi living on old trees and stumps, NI (CO) = inhabiting birds’ and small mammals’ nests in hollow trees, CO = commensal of </w:t>
      </w:r>
      <w:proofErr w:type="spellStart"/>
      <w:r w:rsidRPr="00180B7E">
        <w:t>Sx</w:t>
      </w:r>
      <w:proofErr w:type="spellEnd"/>
      <w:r w:rsidRPr="00180B7E">
        <w:t>/</w:t>
      </w:r>
      <w:proofErr w:type="spellStart"/>
      <w:r w:rsidRPr="00180B7E">
        <w:t>xy</w:t>
      </w:r>
      <w:proofErr w:type="spellEnd"/>
      <w:r w:rsidRPr="00180B7E">
        <w:t xml:space="preserve"> or of other saproxylic insects, </w:t>
      </w:r>
      <w:r w:rsidRPr="00180B7E">
        <w:rPr>
          <w:color w:val="000000"/>
        </w:rPr>
        <w:t xml:space="preserve">SF </w:t>
      </w:r>
      <w:r w:rsidRPr="00180B7E">
        <w:t xml:space="preserve">= </w:t>
      </w:r>
      <w:r w:rsidRPr="00180B7E">
        <w:rPr>
          <w:color w:val="000000"/>
        </w:rPr>
        <w:t xml:space="preserve">sap-feeder on trees attacked by </w:t>
      </w:r>
      <w:proofErr w:type="spellStart"/>
      <w:r w:rsidRPr="00180B7E">
        <w:rPr>
          <w:color w:val="000000"/>
        </w:rPr>
        <w:t>xy</w:t>
      </w:r>
      <w:proofErr w:type="spellEnd"/>
      <w:r w:rsidRPr="00180B7E">
        <w:rPr>
          <w:color w:val="000000"/>
        </w:rPr>
        <w:t xml:space="preserve">, SP </w:t>
      </w:r>
      <w:r w:rsidRPr="00180B7E">
        <w:t xml:space="preserve">= </w:t>
      </w:r>
      <w:proofErr w:type="spellStart"/>
      <w:r w:rsidRPr="00180B7E">
        <w:t>saprophytophagous</w:t>
      </w:r>
      <w:proofErr w:type="spellEnd"/>
      <w:r w:rsidRPr="00180B7E">
        <w:t xml:space="preserve"> (on dead vegetal rotting material associated with dead wood debris) (</w:t>
      </w:r>
      <w:proofErr w:type="spellStart"/>
      <w:r w:rsidRPr="00180B7E">
        <w:t>Carpaneto</w:t>
      </w:r>
      <w:proofErr w:type="spellEnd"/>
      <w:r w:rsidRPr="00180B7E">
        <w:t xml:space="preserve"> et al., 2015).</w:t>
      </w:r>
    </w:p>
    <w:tbl>
      <w:tblPr>
        <w:tblStyle w:val="a"/>
        <w:tblW w:w="0" w:type="auto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628"/>
        <w:gridCol w:w="4649"/>
        <w:gridCol w:w="728"/>
        <w:gridCol w:w="550"/>
        <w:gridCol w:w="805"/>
        <w:gridCol w:w="794"/>
      </w:tblGrid>
      <w:tr w:rsidR="00266B5D" w:rsidRPr="009C7115" w14:paraId="212598A9" w14:textId="77777777" w:rsidTr="002340B0">
        <w:trPr>
          <w:trHeight w:val="634"/>
        </w:trPr>
        <w:tc>
          <w:tcPr>
            <w:tcW w:w="0" w:type="auto"/>
            <w:shd w:val="clear" w:color="auto" w:fill="auto"/>
            <w:vAlign w:val="center"/>
          </w:tcPr>
          <w:p w14:paraId="3B34160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Families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83D96C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pecies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DCD5B4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IUCN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A32B11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T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5C0AF7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GSML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C179E6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VDA</w:t>
            </w:r>
          </w:p>
        </w:tc>
      </w:tr>
      <w:tr w:rsidR="00266B5D" w:rsidRPr="009C7115" w14:paraId="6EC50B49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3A5E55C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Anthrib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500E5B1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latyrhin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resinos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Scopoli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763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1CA1F8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2278C0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X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232CAA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195E6D4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7B8A1269" w14:textId="77777777" w:rsidTr="002340B0">
        <w:trPr>
          <w:trHeight w:val="340"/>
        </w:trPr>
        <w:tc>
          <w:tcPr>
            <w:tcW w:w="0" w:type="auto"/>
            <w:shd w:val="clear" w:color="auto" w:fill="auto"/>
            <w:vAlign w:val="center"/>
          </w:tcPr>
          <w:p w14:paraId="184ED92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Anthrib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23EE305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latystomo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albinu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(Linnaeus, 175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3C1852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21CD85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X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7A478E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BBEA34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66B5D" w:rsidRPr="009C7115" w14:paraId="1084AC74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7AF1348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Attelab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127874D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Neocoenorrhin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interpunctatu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(Stephens, 1831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227EBB9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08ADCD7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A470CA2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2BC653E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0160CD4D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4CD8A91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Biphyll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2EDAFA9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Diplocoel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fagi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Chevrolat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37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1CC780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C248F9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SX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1A5436F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C18E04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66B5D" w:rsidRPr="009C7115" w14:paraId="36507EA7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79B0BDB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Brentida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C6AFEE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Holotrichapion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isi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Fabriciu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01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FC1DF2C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B9B9378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A753F6E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F0F3AD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66B5D" w:rsidRPr="009C7115" w14:paraId="3DB0720C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4917A9F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Buprest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2BDFD4F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Agril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angustul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Illiger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03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4F949E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A95757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X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2C83FCE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744990E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30FC394D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3514068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Buprest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5C4B76E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</w:rPr>
              <w:t>Agril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</w:rPr>
              <w:t>gramini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</w:rPr>
              <w:t xml:space="preserve"> Gory &amp; Laporte de 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</w:rPr>
              <w:t>Castelnau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</w:rPr>
              <w:t>, 183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61C900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0CDFA7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X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90D86B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6F6B14A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669359FD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572F1B8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Buprest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453F309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Agril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olivicolor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Kiesenwetter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5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4377C4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FA67EF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X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16189CC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5F0164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66B5D" w:rsidRPr="009C7115" w14:paraId="63B20538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3DF0219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Bytur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4045802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Bytur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tomentos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De Geer, 1774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5528AB9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AA0AF48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17108F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872B5B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082AEB72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3F7F2A2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anthar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0C81213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Cantharis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decipien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Baudi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7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0E3146A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2930884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DBA79E8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5E39DD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</w:tr>
      <w:tr w:rsidR="00266B5D" w:rsidRPr="009C7115" w14:paraId="2F98A761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7197199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anthar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4CBD203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Malthin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deceptor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Baudi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98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E8931DA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04A2C32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88E563F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78FB82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1710A72C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0E5A0DB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anthar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2FCC879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Rhagonych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lignosa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(Müller, 1764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47A4D1F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2ED90F9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EDFA42F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4AA5F24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55CB7522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74E9F43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anthar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4E4AA26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Rhagonych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lutea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Müller, 1764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045C4CE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F9BD5D3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866C1F8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92BF10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6CB7B17D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79598B6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anthar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7B4566B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Rhagonych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nigricep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Waltl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3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081C61B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D99D4FE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18D16A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CAABA3D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395DB140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5E21080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Canthar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343D41D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Rhagonych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nigrosut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Fiori, 190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D12C9E4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4D7F6EF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C291720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F68FA7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66B5D" w:rsidRPr="009C7115" w14:paraId="5CCFA770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5A65AE0E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erambyc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09D325B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Acanthocin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xanthoneur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Mulsant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&amp; Rey, 1852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45A435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NT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5D5DEA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X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8CBB783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A4BE65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47F69125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255750C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erambyc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21C1A02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Alostern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tabacicolor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De Geer, 1775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C29E02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D89AFF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X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63017C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E0D1BF7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3B04299A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592B1E0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erambyc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662C718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Leiop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nebulosus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Linnaeus, 175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20C003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17206D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X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E7D4868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74FC9F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05392C7D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29BCD21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erambyc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4BD55BD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Oxymir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cursor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Linnaeus, 175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331B8A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5868FB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X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643B17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DFC5AED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0F1F9689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7D6C6A9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erambyc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4341D8A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aracorymbi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fulva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De Geer, 1775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02168B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CBA28F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X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CC25D5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78331F0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29ACC0BF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49DED12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erambyc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040A6E4F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hymatode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testace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Linnaeus, 175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F36757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7450284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X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D7E42D6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FD7177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19890170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636B2AF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erambyc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215D105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seudovadoni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livid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Fabriciu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777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A47B63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C252334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X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7C484F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92CDF8E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</w:tr>
      <w:tr w:rsidR="00266B5D" w:rsidRPr="009C7115" w14:paraId="02555A43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3808D7A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erambyc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4646748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yrrhidium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sanguineum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Linnaeus, 175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7F0CB0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BAA055E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X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49CAC9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9969EC2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0836CD56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1F74716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erambyc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512ED3E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Rhagium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mordax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De Geer, 1775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C836BAF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8C6BF3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X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BA35682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43AA0C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1E7CF91F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3970040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erambyc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19576BB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Rutpel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maculat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Poda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761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9CB356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3CC6A9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X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420EE5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E64DCF2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0A31DD96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3B6DDF7F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erambyc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0123DEB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Saphan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ice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aicharting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784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822A75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NT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47B285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X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3C7BEE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0F3F604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4E2744F2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360E66B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erambyc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618715D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Stenurell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melanur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Linnaeus, 175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65D4B5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41F527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X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0AAA81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4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DFF81E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266B5D" w:rsidRPr="009C7115" w14:paraId="7B69586A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538CE36F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erambyc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5EFE0C4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Stenurell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sennii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Sama, 200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329589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DD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4390C3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X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B96BF5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9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1378EA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66B5D" w:rsidRPr="009C7115" w14:paraId="0D415A72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1371C52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erambyc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0EA46F1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Stictoleptur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rubra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Linnaeus, 175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547632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EB2E0A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X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F611D3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BAAA9CF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54C5307D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1F377EC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erambyc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2F07C7C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Tetrop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raeust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Linnaeus, 175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887E03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FB10C9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X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63D1E06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1B5C14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273FD0E7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2BE207E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erambyc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1954D56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Xylotrech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arvicol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Olivier, 1795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68B664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CE04CF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X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3F4C9DE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0F0F6F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266B5D" w:rsidRPr="009C7115" w14:paraId="1D8B5A21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563DFFF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hrysomel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23917C9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Aphthon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euphorbiae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Schrank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781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F65D991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1585D4E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60033B4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0CC6D5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02BD31FB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060D6E5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hrysomel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4C4DFA7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Aphthon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venustula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Kutschera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61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68E3CF5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9C576C4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76A2F65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FA908A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</w:tr>
      <w:tr w:rsidR="00266B5D" w:rsidRPr="009C7115" w14:paraId="1C3FF9D7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2F3318B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hrysomel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5647F69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Galerucell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lineol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Fabriciu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781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1CC65C9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969A2D1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497FAC1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57B74E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</w:tr>
      <w:tr w:rsidR="00266B5D" w:rsidRPr="009C7115" w14:paraId="65249BF3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5D606AC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erylo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56ECF43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Cerylon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ferrugineum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Stephens, 183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B61A3FE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BDD221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M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D71858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71C563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58B745A8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487FB1E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i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65D9226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Cis boleti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Scopoli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763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60A367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0D94E8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MB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BA640D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4129A54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2C647E32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09F8204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i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0EFA893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Rhopalodont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erforatu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Gyllenhal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13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C6E41B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CDC01A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MB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F38BE15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EE1180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0E1FE0C8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264A04F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ler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00ADC93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Opilo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molli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(Linnaeus 175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60DB12E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652F5E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PR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7B042C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FFE697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66B5D" w:rsidRPr="009C7115" w14:paraId="1082864F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77FF0C2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ler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0E81460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Till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elongatus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Linnaeus 175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0682DB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NT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7AEC80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PR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73BB83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917C8E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</w:tr>
      <w:tr w:rsidR="00266B5D" w:rsidRPr="009C7115" w14:paraId="27B81B2D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7A67300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ler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63A9961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Thanasim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formicari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Linnaeus, 175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BF0CB3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FB0363F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PR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61DFD1C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783D61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7BEEA8E1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5CF74E6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occinellida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686F8E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Subcoccinell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vigintiquatuorpunctat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Linnaeus, 175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30817C0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8840C6B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CDD65BF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4953A6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19E35A0C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0DD1BEA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oryloph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428C749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Arthrolip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nana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Mulsant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&amp; Rey, 1861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160E5B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DD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D58C3A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M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1564C9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6C4E07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615C01AA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42022FA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ryptophag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68EB542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Cryptophag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sp. 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708AD12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2E44EE7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BB3B2B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7DBABD6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00F7A4EF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21B8B73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ryptophag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4658A3E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Cryptophag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sp. B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1939061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516C86F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614131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B2CCE6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6A4DA23F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377F120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urculionida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0E29E8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Acalle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arvul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Boheman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3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0E7C6F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6C9584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SX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54CBED7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C41FB2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4D9C3120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3F562DDE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urculionida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82A757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Anisandr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dispar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Fabriciu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793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FE92B9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F397BF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M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B55C39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43C6FDC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71F38173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7C15692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urculionida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C70A0F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Ceuntorhynch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icitarsi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Gyllenhal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3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7DAFD03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7295686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7E924E0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638892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485F3497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25BA0D9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urculionida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DA83A9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Dichotrachel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bensai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Solari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&amp; 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Solari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90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9DC7970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A2B9BB9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601E07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10D5AC0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35BD0E8D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0771719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urculionida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61F03BF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Ernoporic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fagi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Fabriciu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79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EDF8D1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134182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X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6903D02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681343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266B5D" w:rsidRPr="009C7115" w14:paraId="6C758268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30E418A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urculionida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991B76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Gymnetron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veronicae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Germar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21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6368965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541B565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4D8A508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63FE65E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340B0" w:rsidRPr="009C7115" w14:paraId="73EA9BDE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09AE9027" w14:textId="77777777" w:rsidR="002340B0" w:rsidRPr="009C7115" w:rsidRDefault="002340B0" w:rsidP="00A2069A">
            <w:pPr>
              <w:tabs>
                <w:tab w:val="center" w:pos="4819"/>
                <w:tab w:val="right" w:pos="9638"/>
              </w:tabs>
              <w:rPr>
                <w:b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8DCD5F4" w14:textId="77777777" w:rsidR="002340B0" w:rsidRPr="009C7115" w:rsidRDefault="002340B0" w:rsidP="00A2069A">
            <w:pPr>
              <w:tabs>
                <w:tab w:val="center" w:pos="4819"/>
                <w:tab w:val="right" w:pos="9638"/>
              </w:tabs>
              <w:rPr>
                <w:i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B08A472" w14:textId="77777777" w:rsidR="002340B0" w:rsidRPr="009C7115" w:rsidRDefault="002340B0" w:rsidP="00A2069A">
            <w:pPr>
              <w:tabs>
                <w:tab w:val="center" w:pos="4819"/>
                <w:tab w:val="right" w:pos="9638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59962BC" w14:textId="77777777" w:rsidR="002340B0" w:rsidRPr="009C7115" w:rsidRDefault="002340B0" w:rsidP="00A2069A">
            <w:pPr>
              <w:tabs>
                <w:tab w:val="center" w:pos="4819"/>
                <w:tab w:val="right" w:pos="9638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86D9E69" w14:textId="77777777" w:rsidR="002340B0" w:rsidRPr="009C7115" w:rsidRDefault="002340B0" w:rsidP="00A2069A">
            <w:pPr>
              <w:tabs>
                <w:tab w:val="center" w:pos="4819"/>
                <w:tab w:val="right" w:pos="9638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063135E" w14:textId="77777777" w:rsidR="002340B0" w:rsidRPr="009C7115" w:rsidRDefault="002340B0" w:rsidP="00A2069A">
            <w:pPr>
              <w:tabs>
                <w:tab w:val="center" w:pos="4819"/>
                <w:tab w:val="right" w:pos="9638"/>
              </w:tabs>
              <w:jc w:val="center"/>
              <w:rPr>
                <w:sz w:val="20"/>
                <w:szCs w:val="20"/>
              </w:rPr>
            </w:pPr>
          </w:p>
        </w:tc>
      </w:tr>
      <w:tr w:rsidR="00266B5D" w:rsidRPr="009C7115" w14:paraId="20988AE7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7318BCF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Curculionida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715A92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Hylastin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obscurus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Marsham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02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506B57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D6BE1C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X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EC189CE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1D056A3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298F8373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171571A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urculionida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CB69E5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Hylesin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toranio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 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Danthoine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78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4E534B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8232FE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X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8F1CDBF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F6ED28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</w:tr>
      <w:tr w:rsidR="00266B5D" w:rsidRPr="009C7115" w14:paraId="2E6084AC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01B296A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urculionida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B4AC0F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Lymantor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 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coryli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 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Perris, 1853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DD988F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VU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D68564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X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6C2C6E0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954341F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73F0B23E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47CE744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urculionida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64EBD2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Orcheste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fagi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(Linnaeus, 175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5BC3FD7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1E9E270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4A0B98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4FA5DE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</w:tr>
      <w:tr w:rsidR="00266B5D" w:rsidRPr="009C7115" w14:paraId="1AE06EF3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73F2DA2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urculionida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6A6E32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hyllobi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argentatu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(Linnaeus, 175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B652DCE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39AFB1F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BA0B27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EEAA59E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64</w:t>
            </w:r>
          </w:p>
        </w:tc>
      </w:tr>
      <w:tr w:rsidR="00266B5D" w:rsidRPr="009C7115" w14:paraId="5B5D1AF2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2F0D1DDF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urculionida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53FB35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hyllobi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longipili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Boheman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4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7CF63A7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A2EB1BF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C65A91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314430D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3685B9EF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1DDF8BD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urculionida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405378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hyllobi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roman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Faust, 189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72F6617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06C87D3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EA3931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44E2F9F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41</w:t>
            </w:r>
          </w:p>
        </w:tc>
      </w:tr>
      <w:tr w:rsidR="00266B5D" w:rsidRPr="009C7115" w14:paraId="77E841C0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433AD12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urculionida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275A78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olydrus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aerat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Gravenhorst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07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6A86C90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659A295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7BF18E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92B299D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559624EA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242F5B2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urculionida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7C909D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olydrus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cervin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Linnaeus, 175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68B3DB3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6CA9F2C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64915B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CD369FE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37A61D75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7C1317B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urculionida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381F19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olydrus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impar 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Gozi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8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B1D2E1B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97E80E7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523CF26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9CEA53E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7331BC60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7AC4D47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urculionida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C18A81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</w:rPr>
              <w:t>Polydrus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</w:rPr>
              <w:t>neapolitan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</w:rPr>
              <w:t>Desbrocher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</w:rPr>
              <w:t xml:space="preserve"> des Loges, 187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8F52465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F81E66C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5718BC2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00B791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3B28984F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5614983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urculionida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F20AB8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olydrus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terygomali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Boheman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4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3615EAA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9798D14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72612A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AA58692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432D1B64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1F67DF8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urculionida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EF7D75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olydrus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serice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Goeze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77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50C6059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6D8FE0A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D9698F4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576A1E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66B5D" w:rsidRPr="009C7115" w14:paraId="6753B2A7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34809F5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urculionida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56CFE6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olydrus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transalpin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Daniel &amp; Daniel, 190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167B72B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2EA9DA1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DADD50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0D21A9D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6D8F24D8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10F9A4A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urculionida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42EA1C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olydrus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 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raverae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 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Solari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&amp; 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Solari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90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C00A2CA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F71D6E7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D4E4C9D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FDDDDB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1154A450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2785663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urculionida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3AFD7B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Rhynchaen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fagi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(Linnaeus, 175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BF2C7F1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BED4131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7EACA1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556E32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66B5D" w:rsidRPr="009C7115" w14:paraId="28649BF5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7730486E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urculionida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257AD1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Rhyncol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elongatus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Gyllenhal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27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897C1B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0EE6C96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SX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5C85C54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28AF84F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6E90F3A5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36BFD4C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urculionida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851DD4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Scolyt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intricat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Ratzeburg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37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7A305F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427F93E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X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C91A1C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9F747F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266B5D" w:rsidRPr="009C7115" w14:paraId="062DE469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49DFF92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urculionida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06527F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Scolyt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multistriatu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Marsham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02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3BA81A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50BA3A1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X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A911C6B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BFC394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266B5D" w:rsidRPr="009C7115" w14:paraId="32B388DE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29A0498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urculionida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532123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Taphrorych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bicolor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Herbst, 1793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CF1B51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FBC85BA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X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E62F2B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506D8AF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219B5BB8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2C96779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urculionida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37634D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Taphrorych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villifron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Dufour, 1843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8D51DC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2E42BB0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X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66CFB5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DF24059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1B29471B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601A5CF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urculionida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E6D2F4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Trypodendron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domesticum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(Linnaeus, 175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DBB451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456EAF5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M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580A43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3291C2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66B5D" w:rsidRPr="009C7115" w14:paraId="4D8F9670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199988D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urculionida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22446A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Tychius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meliloti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Stephens, 183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4B72945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1B7032C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501974A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9159F5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524B2AC5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188B370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urculionida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FCA05E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Xyleborin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saxesenii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Ratzeburg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37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451D91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3015312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M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4DC909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CA49DEB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54B845D7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28B49EB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Curculionida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439691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Xylosandr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german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Blandford,1894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9822B78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1CA5B55" w14:textId="77777777" w:rsidR="006059A3" w:rsidRPr="009C7115" w:rsidRDefault="006059A3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B1EA35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16C59A8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23E8F04F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3C5C31B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Dascill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37EBB61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Dascill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cervinu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(Linnaeus, 175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8B62357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E76B246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AA1EFF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17F839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266B5D" w:rsidRPr="009C7115" w14:paraId="635E497E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3A57CB1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Dermest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5517C4C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Anthren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fuscu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Olivier, 178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BE56E80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BCCD44D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BF989D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F296D99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69B2B7CB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3336487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Dermest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44876B2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Globicorni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emarginat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Gyllenhal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0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A259FA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06B0BF5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NI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5B68F9F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7B08388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6A5F6BB7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0841DA3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Dermest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615D1FEF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</w:rPr>
              <w:t>Globicorni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</w:rPr>
              <w:t>luckowi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</w:rPr>
              <w:t xml:space="preserve"> Herrmann, 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</w:rPr>
              <w:t>Háva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</w:rPr>
              <w:t xml:space="preserve"> &amp; 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</w:rPr>
              <w:t>Kadej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</w:rPr>
              <w:t>, 201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C9EF74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NT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98053E1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NI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B1E9B5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03AC9E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26EB0192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69B4476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Elater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4424800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</w:rPr>
              <w:t>Agriote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</w:rPr>
              <w:t>infuscatu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</w:rPr>
              <w:t>Desbrocher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</w:rPr>
              <w:t xml:space="preserve"> des Loges, 187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74F7FAD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FE1FD78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BC5B47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AA92B3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</w:tr>
      <w:tr w:rsidR="00266B5D" w:rsidRPr="009C7115" w14:paraId="0E91FDCC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20A800C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Elater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68338C3E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Agrypn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murinus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(Linnaeus, 175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C980336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EBFFC8C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64836BC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B68CD1F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1720E3B3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11C2454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Elater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64E8FAF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Amped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quercicol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Buysson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87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8F1338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85241F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PR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6B999F7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9546E8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3BFB892A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63CBF56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Elater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22929D8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Atho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haemorrhoidali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Fabriciu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01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DB127F7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0572139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9A2502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2EA278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</w:tr>
      <w:tr w:rsidR="00266B5D" w:rsidRPr="009C7115" w14:paraId="3325C7BE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3BC9D44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Elater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48E2186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Atho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uncticolli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Kiesenwetter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5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4CE7152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EDE2B16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C27ABB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8F3FC6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</w:tr>
      <w:tr w:rsidR="00266B5D" w:rsidRPr="009C7115" w14:paraId="0FAE556C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4B6C87D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Elater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1DA3DEF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Atho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subfusc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Müller, 1764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2AE0C8A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A23DD4D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CEDC4A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89D901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</w:tr>
      <w:tr w:rsidR="00266B5D" w:rsidRPr="009C7115" w14:paraId="20BF356C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2E0FBC2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Elater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2CB19BD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Atho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vittatu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Fabriciu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. 1793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4B4CDD1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74899AE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73C580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10966F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266B5D" w:rsidRPr="009C7115" w14:paraId="24857652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62712C1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Elater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2AB5C04E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Cardiophor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 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vestigiali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Erichson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4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99F4887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EAE34DE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C2EE99C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EC4F20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05E4FFC5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2F18ECB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Elater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6A3E533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Dalopi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marginat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Linnaeus, 175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40C49C9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677A32D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6BBB245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9B2A80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34</w:t>
            </w:r>
          </w:p>
        </w:tc>
      </w:tr>
      <w:tr w:rsidR="00266B5D" w:rsidRPr="009C7115" w14:paraId="647CAFAE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3D34D94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Elater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2F80087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Denticolli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linearis 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Linnaeus, 175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DD1228E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CR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B27885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PR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6A5400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C9613A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6F44DB85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1E6C810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Elater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439EA2B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Dicronych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cinereus 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Herbst, 1784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7D510A9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3ECF67E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4B9041C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8DF72D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</w:tr>
      <w:tr w:rsidR="00266B5D" w:rsidRPr="009C7115" w14:paraId="2D3014CD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3FA6797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Elater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708EF00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Dril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flavescen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Olivier, 179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69BD513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34A1624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C402D8F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5208F8E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0800BDE9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289ACAA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Elater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555C20E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Hemicrepidi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hirtu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(Herbst, 1784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A675ABE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A110B87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AF4387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62657BE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66B5D" w:rsidRPr="009C7115" w14:paraId="77BA94BF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1F825BB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Elater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6705BE5E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Hypogan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 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inunctu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 (Panzer, 1795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265072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EN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8CFFEF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PR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E75327B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11E6FF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1977987B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4BE955C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Elater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518D816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Idol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icipenni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(Bach, 1852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CA9FD6C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06BEA21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701E249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E52CC6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66B5D" w:rsidRPr="009C7115" w14:paraId="74B6C2FA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1C21681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Elater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48A3508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Limoni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minutu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(Linnaeus, 175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C548BBB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2814C1E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551E3CF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19D259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</w:tr>
      <w:tr w:rsidR="00266B5D" w:rsidRPr="009C7115" w14:paraId="00140F69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2262DD7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Elater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45D706C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</w:rPr>
              <w:t>Melanot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</w:rPr>
              <w:t>villos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</w:rPr>
              <w:t xml:space="preserve">(Geoffroy in 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</w:rPr>
              <w:t>Fourcroy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</w:rPr>
              <w:t>, 1785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52B02D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E19AF9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PR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A718BB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108F7B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</w:tr>
      <w:tr w:rsidR="00266B5D" w:rsidRPr="009C7115" w14:paraId="23ED71FD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1C9FE03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Elater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3C69C39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Nothode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arvul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Panzer, 1799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080AFDA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3E702AF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05EA7C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39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A582E1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79</w:t>
            </w:r>
          </w:p>
        </w:tc>
      </w:tr>
      <w:tr w:rsidR="00266B5D" w:rsidRPr="009C7115" w14:paraId="00F17739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673AC8F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Elater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553C34DF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helete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 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quercu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 (Olivier, 179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1C52F00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4A8BA44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7FE7D13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9111F7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3157A2B2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4A77686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Elater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61ECEEB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Stenagost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rhombe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Olivier, 179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98EC9B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VU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5DDF050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PR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E58FDB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7090D7E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266B5D" w:rsidRPr="009C7115" w14:paraId="1F6B1D4E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0A094D5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Erotyl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21E827A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Triplax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elongata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acordaire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4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245AB2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NT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5C3B237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MB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F98A08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D54206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3DC07F62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6B4FFABF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Erotyl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7653612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Triplax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lacordairii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Crotch, 187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7C3FBD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NT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4A1A174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MB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7BBAF1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638D7E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5D96AA5F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1CE395B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Erotyl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61F443E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Triplax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lepid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Faldermann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37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2DE09B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NT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B27F45E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MB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6D6A53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38D44D7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697C5BEC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7812D62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Erotyl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05AF6A1F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Triplax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marseuli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Bedel, 186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586DEC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NT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21D8F5A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MB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3112A5E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493143E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4CAF4EE0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62DF5EE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Erotyl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2E497D0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Triplax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russica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(Linnaeus, 175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44EEBC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2B7465E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MB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C137CA1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2A12FB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66B5D" w:rsidRPr="009C7115" w14:paraId="3BDAA3F2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7C71BC5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Eucnem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3253550F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Eucnemi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capucin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Ahrens, 181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1F2F93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NT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1507C5E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SX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7BFE882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8478C3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4FDDEB9B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4DD05AD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Eucnem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4D39174F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Hyli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carinicep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Reitter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902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240168E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NT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FAE0BCC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SX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3074C2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A01531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</w:tr>
      <w:tr w:rsidR="00266B5D" w:rsidRPr="009C7115" w14:paraId="080D8DF0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0FA4670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Eucnem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31109F6E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Hyli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simonae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Olexa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97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5C1016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NT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8606A7F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SX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5E250F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648205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</w:tr>
      <w:tr w:rsidR="00266B5D" w:rsidRPr="009C7115" w14:paraId="362EB4FE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0B0AEBF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Eucnem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3D0BD41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</w:rPr>
              <w:t>Isorhipi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</w:rPr>
              <w:t>melasoide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</w:rPr>
              <w:t xml:space="preserve">(Laporte de 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</w:rPr>
              <w:t>Castelnau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</w:rPr>
              <w:t>, 1835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9D3B93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A75446E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SX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FCEF473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184940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266B5D" w:rsidRPr="009C7115" w14:paraId="22E71227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38E24AD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Eucnem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5C5D05E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Melasi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buprestoide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Linnaeus, 176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7B8177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C68A13E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SX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4FEBB2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B5E120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266B5D" w:rsidRPr="009C7115" w14:paraId="3FB9006D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15B03A1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Eucnem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24B02DC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Microrhag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pygmaeus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Fabriciu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793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5D8634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NT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965D25E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SX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2443ABD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E8E2F4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66B5D" w:rsidRPr="009C7115" w14:paraId="4311D9F7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3752279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Kateret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65C4DAF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Brachypterol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linariae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Stephens, 183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C100D4B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EDAC380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98AC364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B76AE8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66B5D" w:rsidRPr="009C7115" w14:paraId="45451CFA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1EE3B4A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Histerida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096D91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Athol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duodecimstriatu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Schrank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781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6132072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6D08E21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9E96439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9B6CF8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1FDDE241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07758AF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Histerida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361385E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aromal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flavicorni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Herbst, 1792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3BC33B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61789A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PR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007C32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4D66498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4BE65CF0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1E3D929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Laemophloe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3B2D361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Laemophloe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monili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Fabriciu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787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0811A00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3CF3F54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0BD3E6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70EBFF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</w:tr>
      <w:tr w:rsidR="00266B5D" w:rsidRPr="009C7115" w14:paraId="57CF6AFE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5F883B9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Lampyrida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86369AD" w14:textId="088578D1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Lampyri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fuscat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Geisthardt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98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8D9C672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59EF0E3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D8BF66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D78A14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266B5D" w:rsidRPr="009C7115" w14:paraId="6E684D66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4B48827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Lampyrida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7C0FFA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Luciol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lusitanic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Charpentier, 1825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21D1C11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1CA5C98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B4EF15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E8D50F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66B5D" w:rsidRPr="009C7115" w14:paraId="717DEBEF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326E464E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Latridi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4B8BE8B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Cartodere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nodifer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Westwood, 1839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16C82A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ADD6BBB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M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B7AB2B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D26B86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627FB5B8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06D134D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Latridi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22E4460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Enicm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atricep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Hansen, 196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A5EC63F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DD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0E81A9C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M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3517D3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83E20D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266B5D" w:rsidRPr="009C7115" w14:paraId="4F8958A8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586B423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Latridi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25D800D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Enicm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brevicorni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(Mannerheim, 1844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AA3F45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EE0AF94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M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CBC86A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787606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</w:tr>
      <w:tr w:rsidR="00266B5D" w:rsidRPr="009C7115" w14:paraId="6B8863F9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631B02B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Latridi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1E431C1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Enicm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fungicola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Thomson, 186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F99656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AD3684D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M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B550393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77701AF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50409B59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6A7039A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Latridi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6E60683F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Enicm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testaceu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(Stephens, 183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38C3C0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5E71422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M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CFC3C6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3A65CB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66B5D" w:rsidRPr="009C7115" w14:paraId="1A444ECB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5994735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Leiod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2F19611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Agathidium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varian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Beck, 181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BAE87B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198976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M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5F5E97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60A755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66B5D" w:rsidRPr="009C7115" w14:paraId="5AD961FB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498F807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Leiod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214009F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Leiode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sp. 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0CBB73A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2410C22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47B2295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2EA8AB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266B5D" w:rsidRPr="009C7115" w14:paraId="472F27F4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6090B48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Leiod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2A6B3AF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Leiode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sp. B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EC138D1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5ADA124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10B9540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469BAC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047DAA54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771C964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Lucanida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EBEFFEF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latycer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caprea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(De Geer, 1774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06D465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B2F911B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SX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ADE801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4E3DC0D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269269D5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63FC168E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Lucanida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8FA2EB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latycer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caraboide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Linnaeus, 175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0DECFE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EDA1427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SX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F43EA19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B7870F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266B5D" w:rsidRPr="009C7115" w14:paraId="68FD77D7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59F2C96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Lucanida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22530A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Sinodendron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cylindricum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Linnaeus, 175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7C89EB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67E55E1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SX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7B192F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25F319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</w:tr>
      <w:tr w:rsidR="00266B5D" w:rsidRPr="009C7115" w14:paraId="6E103451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5EEB701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Melandry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0937D4F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Abdera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quadrifasciat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Curtis, 1829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DF09F9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NT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327BB6C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M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64E0E5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B887C29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4EBD91BC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7EB3F85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Melandry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594B179E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Conopalp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testaceu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(Olivier, 179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0D5E58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NT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8D38A25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M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6676AF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87F17B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266B5D" w:rsidRPr="009C7115" w14:paraId="228A3721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598CB35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Melandry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05C9B70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Melandry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caraboide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Linnaeus, 176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67E480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NT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59E03E4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M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A082961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628492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66B5D" w:rsidRPr="009C7115" w14:paraId="2A3C6A0B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2B71B30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Melandry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43EEA6D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hloiotry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tenuis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Hampe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5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582FA3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NT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CC50835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M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DD8D45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257B80B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5A5560C9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6ABCFF2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Melyr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6F94C51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Aplocnem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nigricorni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Fabriciu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793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95917D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9F42D8F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PR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7847F0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108D161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3A99DD1A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186EE41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Melyr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71316E3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Danace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ambigu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Mulsant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&amp; Rey, 186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05D4936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5CE5663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7D4EF8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EF5E68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</w:tr>
      <w:tr w:rsidR="00266B5D" w:rsidRPr="009C7115" w14:paraId="07622133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3BC4054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Melyr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6A0BAF5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Dasyte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caeruleus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De Geer, 1774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D53679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3B8E4EA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PR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732CA8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290C855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1B5319F3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5AA05D7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Melyr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552EC16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Dasyte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lumbe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Müller, 1776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DBEE19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EE12EC8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PR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FCC68B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9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FDA78A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22</w:t>
            </w:r>
          </w:p>
        </w:tc>
      </w:tr>
      <w:tr w:rsidR="00266B5D" w:rsidRPr="009C7115" w14:paraId="65B2B930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5E17481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Monotom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3E3622E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Rhizophag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nitidul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Fabriciu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79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DE6C64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NT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9504B28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M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860296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C222A05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3F3A518F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1477493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Mordell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3F3FC61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Mordellisten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pumila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Gyllenhal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1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C9EA89D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DB73D1E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9B07693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1C1B49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66B5D" w:rsidRPr="009C7115" w14:paraId="3D46E320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3B57BE1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Mordell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3023EB0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Mordellochro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milleri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(Emery, 187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CFBEBEA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7966CB1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0D47F5F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327146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630D93A3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6384260E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Mycetophag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5FB4C25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Litarg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connex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Geoffroy, 1785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490B35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E3BDBE1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M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96F1C15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695273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6D29D0D2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1AE5B25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Mycetophag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78F6F96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Mycetophag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atomari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Fabriciu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787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5CA1FA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62C6D95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M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174BDE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6A6196A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65124799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783CF5E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Mycetophag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55B2BB9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Triphyll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bicolor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Fabriciu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777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4D388D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2366D8A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M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D15062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A99B06E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66B5D" w:rsidRPr="009C7115" w14:paraId="0CF8201F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0951980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Nitidul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1A42A13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Acanthogethe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brevis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(Sturm, 1845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92F4579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588F6EA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275658C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CC56D2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10477450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25F5014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Nitidul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433EED9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Brassicogethe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 aeneus 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Fabriciu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775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02D89CD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E0C7668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F275410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2D0D35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1897BE3E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2045E92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Nitidul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350E003E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Brassicogethe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 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viridescen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 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Fabriciu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787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52C0F28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64E5A0F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6E1B3E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BBFCFE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</w:tr>
      <w:tr w:rsidR="00266B5D" w:rsidRPr="009C7115" w14:paraId="49451738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106A048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Nitidul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4E3C64C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Carpophil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nepo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Murray, 185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DF2961B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E758105" w14:textId="77777777" w:rsidR="006059A3" w:rsidRPr="009C7115" w:rsidRDefault="006059A3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CE3765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D405D39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0E0CAA2E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7A988C1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Nitidul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4942686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Epurae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melanocephal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Marsham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02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3AB22F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769FDE8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M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83E7763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F76DD1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123CBB49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16E94CB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Nitidul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0F304C6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Epurae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unicolor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Olivier, 179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AEF583E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B191A0A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SF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D08D177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658A84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27423088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3EE98CE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Nitidul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20D03CC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Epurae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 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fuscicolli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 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Stephens, 1835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FB8B8F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C9BF229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SF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5A5C51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3860387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4EB4662D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314C86C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Nitidul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5FDA808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</w:rPr>
              <w:t>Genistogethe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</w:rPr>
              <w:t> 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</w:rPr>
              <w:t>erichsoni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</w:rPr>
              <w:t> </w:t>
            </w:r>
            <w:r w:rsidRPr="009C7115">
              <w:rPr>
                <w:rFonts w:ascii="Times New Roman" w:hAnsi="Times New Roman" w:cs="Times New Roman"/>
                <w:sz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</w:rPr>
              <w:t>Brisout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</w:rPr>
              <w:t xml:space="preserve"> de 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</w:rPr>
              <w:t>Barneville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</w:rPr>
              <w:t>, 1863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C821396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5363916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C38C16F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8617AE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665E60D7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79C0B52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Nitidul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70F3373E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Lamiogethe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brunnicorni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Sturm, 1845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D9B32D8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5FA62E9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1B14155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8245F0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58390F36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4DB5F50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Nitidul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58857D4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</w:rPr>
              <w:t>Lamiogethe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</w:rPr>
              <w:t> 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</w:rPr>
              <w:t>biden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</w:rPr>
              <w:t> </w:t>
            </w:r>
            <w:r w:rsidRPr="009C7115">
              <w:rPr>
                <w:rFonts w:ascii="Times New Roman" w:hAnsi="Times New Roman" w:cs="Times New Roman"/>
                <w:sz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</w:rPr>
              <w:t>Brisout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</w:rPr>
              <w:t xml:space="preserve"> de 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</w:rPr>
              <w:t>Barneville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</w:rPr>
              <w:t>, 1863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4242367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96EDDA4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D39B166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957613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6EEE6B11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2009661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Nitidul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239EEB5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Meligethe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 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atrat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 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Olivier, 179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2B6E755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DD57E58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25CE75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123A144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3D5D07D8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4B8E625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Nitidul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305E69B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Sagittogethe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distinct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Sturm, 1845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10A2C02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E4707BD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600D4A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8EAA8DD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78E9A31B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3502AFF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Nitidul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4325E0B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</w:rPr>
              <w:t>Soroni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</w:rPr>
              <w:t xml:space="preserve"> oblonga</w:t>
            </w:r>
            <w:r w:rsidRPr="009C7115"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</w:rPr>
              <w:t>Brisout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</w:rPr>
              <w:t xml:space="preserve"> de 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</w:rPr>
              <w:t>Barneville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</w:rPr>
              <w:t>, 186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F2B811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304EFD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SF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F717DFE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FFB5B4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266B5D" w:rsidRPr="009C7115" w14:paraId="21A9DF71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36234DB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Nitidul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0369A96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Thalycr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fervid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Olivier, 179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7954757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4DE8371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7652751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EA2412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266B5D" w:rsidRPr="009C7115" w14:paraId="681D7C11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0CEDB1F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Oedemer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15D1284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Oedemer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odagrariae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(Linnaeus 1767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401D8B9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5E3F0E6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49D6A2B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5FEB97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66B5D" w:rsidRPr="009C7115" w14:paraId="0FCD9F5C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4E2D8BB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Pti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4455C8C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Dorcatom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unctulata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Mulsant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&amp; Rey, 186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A03E68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VU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2AF0B39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X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04E8F87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0E517C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253BB6B3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5E67482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Pti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3B475E0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Grynobi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planus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Fabriciu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787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BEE066F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579A166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X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6318E1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623C4A6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76756DEA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7EDCB2D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Pti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73C4C1D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Hedobi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ubescen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Olivier, 179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E4CF45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946F0CB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X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1907C4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EFBA1A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5B3B2822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1206999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Pti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223E881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Hemicoel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costatu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Aragona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3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3F71B6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9E39B88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X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BD28B1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72E032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</w:tr>
      <w:tr w:rsidR="00266B5D" w:rsidRPr="009C7115" w14:paraId="176806AB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077F991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Pti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451FC63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Ochin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latreilli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Bonelli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12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F03154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NT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454FA18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X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B0B63BB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EFDBDD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66B5D" w:rsidRPr="009C7115" w14:paraId="34869035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0CD49ED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Pti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53DDA9D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tilin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ectinicorni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Linnaeus, 175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9C8945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EF07AAB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X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A9EC5A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3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811F8E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</w:tr>
      <w:tr w:rsidR="00266B5D" w:rsidRPr="009C7115" w14:paraId="64B4E3EE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2957166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Pti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0D02218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tinomorph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imperiali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Linnaeus, 1767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5CD7B9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70BC64B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X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9C3150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C0B331E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7CBFAE9A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0A99201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Pti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2F70EB2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tinomorph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regalis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Duftschmid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25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9F9CDA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F531FAA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X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2F285BD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D017A5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266B5D" w:rsidRPr="009C7115" w14:paraId="78874152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609A36F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Pti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173B86A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Stegobium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aniceum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(Linnaeus, 175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1A9CE92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A669453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C55137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6D87181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7316428C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77E1D05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alping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2D03571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Salping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lanirostri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Fabriciu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787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430654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FA9DB15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SX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246BEB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F0F900E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266B5D" w:rsidRPr="009C7115" w14:paraId="6602B023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3803F06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alping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0A2B009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Vincenzell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ruficollis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Panzer, 1794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EC2011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3B0823B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M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580F817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FBA37F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04165B28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102C16A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carabae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066D68F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</w:rPr>
              <w:t>Anoplotrupe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</w:rPr>
              <w:t>stercoros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</w:rPr>
              <w:t>(Hartmann in Scriba, 1791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E5FDDD0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ECD3C7F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296960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6054AE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73C28981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68B3B09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carabae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508AB7B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Aphodi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borealis 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Gyllenhal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2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4B6FB63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AD6F43C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364719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F66BF3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66B5D" w:rsidRPr="009C7115" w14:paraId="773099C7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0922029E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carabae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78CB187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Aphodi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niger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Illiger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79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276D930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476CA66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C3F7B3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A67478C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4BE3CA38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1E8851E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carabae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6EBB6A2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Aphodi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ruf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Moll, 1782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6E351F3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9CBA8B9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514AC0F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5196FD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266B5D" w:rsidRPr="009C7115" w14:paraId="5061450C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7CD194A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carabae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0F4050A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Aphodi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rufipe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Linnaeus, 175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163519E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A3ED54B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7896F3E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E7D84E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</w:tr>
      <w:tr w:rsidR="00266B5D" w:rsidRPr="009C7115" w14:paraId="75660381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3EA2CC1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carabae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067CED1F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Aphodi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stictic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Panzer, 179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1A1726A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9AF102B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C0C1C4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7A5F99E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</w:tr>
      <w:tr w:rsidR="00266B5D" w:rsidRPr="009C7115" w14:paraId="17941A44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65A1554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carabae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7951C13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Aphodi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zenkeri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Germar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1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06F1454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06BCC55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28AAF5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D75B456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3839E720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27C0601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carabae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1A32635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Geotrupe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stercorari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Linnaeus, 175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A18C690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3863544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EB638F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FB4053D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325B69CD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20649B1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carabae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4E9F248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Gnorim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nobilis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Linnaeus, 175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A4991C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NT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36A82B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SX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825974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52833E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66B5D" w:rsidRPr="009C7115" w14:paraId="72FFED8F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77F6AB3F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carabae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4D147E8E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Rizothrog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sp.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647F25E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129BF64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9A01E7F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EBEA65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7137707C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5F49695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carabae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1E5AA86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Seric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brunne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Linnaeus, 175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6FAB4E2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AFA108E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659D1E1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ED58AB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266B5D" w:rsidRPr="009C7115" w14:paraId="4C63A4E5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76E3355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cirt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0583156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rionocyphon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serricorni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Müller, 1821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0D95B4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NT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D8E749F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HW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D1CF7D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B5BD0B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49005D21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25B9D4E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cirt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6529C1D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Elode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cf.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gredleri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Kiesenwetter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6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DFD3A3B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6AFB1F7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D4B23F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6B00018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4D508FA1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2E018E9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cirt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0CC8C56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Elode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cf. </w:t>
            </w:r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marginata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Fabriciu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79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D4A9668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178C2EA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0DA482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10EBC0A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1DF7D1B4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26A2FA5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crapti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556A3AC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Anaspi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costai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Emery, 187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75E1BC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VU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05D0E5E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SX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CFCFAE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0321FBA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077770E4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4734A38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crapti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4972890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</w:rPr>
              <w:t>Anaspi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</w:rPr>
              <w:t xml:space="preserve"> nigripes 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</w:rPr>
              <w:t>Brisout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</w:rPr>
              <w:t xml:space="preserve"> de 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</w:rPr>
              <w:t>Barneville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</w:rPr>
              <w:t xml:space="preserve"> 186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9FF853E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AA78219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736EC7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11AAD4E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</w:tr>
      <w:tr w:rsidR="00266B5D" w:rsidRPr="009C7115" w14:paraId="1E97A3CF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0C328F5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crapti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0AB2563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Anaspi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rufilabri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Gyllenhal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27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6A1A89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EN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2CD55F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SX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A67A5B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54C63A6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7AA5E420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3A74012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ilph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0F5C536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Nicrophor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interruptus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Stephens, 183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3F7D53A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5BC1139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AED9AE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85CC95D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734C602E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492D9CAE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ilph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75E09F3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Nicrophor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vespilloide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Herbst, 1783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5480ECA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86C3C1D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B4B117B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9EA79B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7A04D584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5412CAD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taphyli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6FFC2C9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Aleochar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intricata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Mannerheim, 183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84857B4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A59781F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5620E08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DC141C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5DDBA9C0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2680169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taphyli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1AEED55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Aleochar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sparsa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Heer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3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77BB044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F2600FD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000AD0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4FB759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775DC78A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4F0C20E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taphyli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1F5775A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Anthophag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fauveli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caprai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Koch, 193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948FD1A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022B733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EDAD09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B81A32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266B5D" w:rsidRPr="009C7115" w14:paraId="77531642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63BD034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taphyli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653478B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Anthophag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torretassoi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torretassoi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Koch, 193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907D2DB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C30F540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D3D5BF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5FEB42D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21AD4466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4989E21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taphyli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49B3F0A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Athet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crassicorni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Fabriciu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793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7246ED8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BBD1A13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09E414A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23B8D6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266B5D" w:rsidRPr="009C7115" w14:paraId="3FF06695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0F25C09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taphyli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3659476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Athet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taxiceroide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Munster, 193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A151442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5B6F9A6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7942EB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AD030E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266B5D" w:rsidRPr="009C7115" w14:paraId="65A786E3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049C2E1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taphyli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76A1A2B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Atrec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affini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Paykull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789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1EB34D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75631EF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PR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0C668E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6B33FE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7F09A93A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66EEA9F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taphyli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6CFBAAC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Bisni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fimetariu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Gravenhorst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02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DD418D2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CC8F97F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518425E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EB70A0E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5A565939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30AE16E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taphyli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21B04C2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Dinothenar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flavocephal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Goeze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777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365E6D6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755467A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D7DB301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A48EA6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2BF0FA12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3DA9C2D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taphyli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34A4717F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Eusphalerum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bargagli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uze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91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3A2E23D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ACE147A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EF46FC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26FF403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2985CB8D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56B65C5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taphyli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2D01E46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Eusphalerum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baudii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Fiori, 1894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CA418FD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E5F6604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CD9ABEE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5A5825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</w:tr>
      <w:tr w:rsidR="00266B5D" w:rsidRPr="009C7115" w14:paraId="02A64C97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0CDE9D7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taphyli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534ABAE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Eusphalerum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clavipe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Scriba, 186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4F07133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733B075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50546F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67FDF4C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76C7879B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40D4F88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Staphyli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454E107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Eusphalerum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italicum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italicum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Koch, 193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EDA2DB2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317F3A8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8EB66BE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9D18AD2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7E09862D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5FAA461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taphyli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2250834E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Eusphalerum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martinae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Zanetti, 2004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5CA06BB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270DAAC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E81CECE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4E771E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266B5D" w:rsidRPr="009C7115" w14:paraId="5C895186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4E6D75B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taphyli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5848DF3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Eusphalerum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signatum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angulatum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uze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911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EA7371C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FFA24FB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A699C1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096997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266B5D" w:rsidRPr="009C7115" w14:paraId="603D491B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1B097AFE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taphyli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55C018A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Gyrohyps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fracticorni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Müller, 1776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57F5361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0AE825C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1CBE043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5671FD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62DB97B7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2A2A850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taphyli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3C3DAA7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Habrocer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capillaricorni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Gravenhorst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06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4C08F8A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A4F567C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0B5931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0D97E9F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74358420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1D582E5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taphyli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5AF741F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Haplogloss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cf.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icipenni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Gyllenhal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27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AAA393B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F62757C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F41E2DA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DA87FA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6FD646DA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441ABFD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taphyli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513DF9C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Lordithon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lunulat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inneu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76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1A38E32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A9304A3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52586F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BB813A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266B5D" w:rsidRPr="009C7115" w14:paraId="39631F02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0A6915F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taphyli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7C7BF5BF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Neuraphe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sp.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A8FA4DC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3B46B28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B7FB234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CE4321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25750922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2AA96A7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taphyli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40662FC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Ocyp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italicu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Aragona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3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B447369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C0C55DD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046ED8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C124F3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66B5D" w:rsidRPr="009C7115" w14:paraId="32EA165D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15EC28A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taphyli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1FE07D9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Ontholeste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murinus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(Linnaeus, 175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23DD090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876D039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11EDF1F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8626C8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7A4EE0DE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5968C4C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taphyli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2351DBB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araphloeostib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gayndahensi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MacLeay, 1873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666B1A8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CBA3A04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F50B04E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58855C3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24A493E4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3F15AC5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taphyli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3D81840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hilonth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carbonariu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Gravenhorst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02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CB22AFA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A278206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8B40BC6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E34A4D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3BE88DA9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58CA45C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taphyli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62E2D23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hilonth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cognatus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Stephens, 1832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2A80876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3596756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7DE5197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6ECF7B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5510C41B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638F663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taphyli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0F51DD7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hilonth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concinn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Gravenhorst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22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2AA1DFB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34D1AC5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008E9AF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0F9AA8E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2D09F5DC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7F40145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taphyli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5858B02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hilonth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decor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Gravenhorst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02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D6AE00C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8220D51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D65B7E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24D5D8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14711DDC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7229CF6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taphyli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4905FA5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hilonth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laminat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Creutzer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799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56161FA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3F87829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E26632E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1B7D4F2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7AF3613C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5293418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taphyli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7645081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hilonth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succicol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Thomson, 186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15461D3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D39C514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C4A598C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B5A1C0F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2783E9B4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65E6295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taphyli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49CBDF4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hloeopor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corticali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Gravenhorst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02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D41218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6B0DCA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UN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A0D3ED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92FBD75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5153CD15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0AA95AB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taphyli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1E09B41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hloeostib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plana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Paykull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792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54D894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A983CD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SX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D63BCA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6485E3A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5C4CA2F6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16EF7BC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taphyli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7C6BDF9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latysteth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niten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Sahlberg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32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16CEE48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AFE1EF0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1F5D4C5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EF085E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17FB6BD8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0314A73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taphyli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4A6089E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Quedi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cinctu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Paykull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79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4974C57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B58AC40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3D4FCD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CF401F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266B5D" w:rsidRPr="009C7115" w14:paraId="4E561CA2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2365098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taphyli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762B1B2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Quedi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collari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italic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Gridelli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92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EBE1104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C9FC2EA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805333E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A8BC01F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3B51A7E9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5895559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taphyli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7402049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Quedi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humerali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Stephens, 1832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C76A9D7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F5E4B30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F773F1D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CBD0AB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66B5D" w:rsidRPr="009C7115" w14:paraId="35D6BE82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46A378C6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taphyli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085D29B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Quedi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latiali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Gridelli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92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914EBAC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2A2222B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10588B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C59A334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08FD78BD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0A57590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taphyli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53FFD05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Quedi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levicolli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Brullé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32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7E86F2D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AFDD575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6F2C79E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AE0B14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315C7DBF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7F0DA7E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taphyli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49EE259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Quedi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nigrocaeruleu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Fauvel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76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0245324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C9664A5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09FDC3E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FD1093F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3F30401F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4450C34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taphyli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6960722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Quedi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icipe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Mannerheim, 183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4082992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82F92FE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426E2A8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2D20C5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3BAF2F36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3918A8E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taphyli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0215406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Tachin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humerali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Gravenhorst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0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4545AA8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3268B18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8B2DAB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07CB818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007CBF14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4AB2F0D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Staphyli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4DCDB00F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Tachypor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nitidul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Fabriciu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781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6E80E62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F7CA4C2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BC99A8B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03A87E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266B5D" w:rsidRPr="009C7115" w14:paraId="41EC3FF3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4CBB160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Tenebrio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40496B2E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Accanthop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velikensi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Piller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&amp; 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Mitterpacher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783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BA1981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154255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SX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429278F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9DF988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266B5D" w:rsidRPr="009C7115" w14:paraId="2C9A7C7E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1F5E283E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Tenebrio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7A3A99A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Cteniop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sulphure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Linnaeus, 175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5249DCA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8C6223A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41BEEBA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EA21F5F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3EE414B9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3DA6C6B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Tenebrio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4222254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Gonoder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luperu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(Herbst, 1783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2FC3975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135073D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A63587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044EA7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</w:tr>
      <w:tr w:rsidR="00266B5D" w:rsidRPr="009C7115" w14:paraId="28B2A59D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4EFBE53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Tenebrio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3095009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Gonoder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metallica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 xml:space="preserve"> (Küster, 185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F446EA1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F550528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BB3B43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816406F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266B5D" w:rsidRPr="009C7115" w14:paraId="42C92BC8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68882FD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Tenebrio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4BA0CAC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Helop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coeruleus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Linnaeus, 175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28F6B6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31798E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SX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B52553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09B5999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01C24F81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3AA1726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Tenebrio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5EAE6541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Isomir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marcid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Kiesenwetter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63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36F6346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3406D84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9B628D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C486E7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</w:tr>
      <w:tr w:rsidR="00266B5D" w:rsidRPr="009C7115" w14:paraId="177A868B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1670C8F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Tenebrio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7FDAF2B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Mycetochar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linearis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Illiger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794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D9F3E4A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12559A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SX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0ED1B1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333DB8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</w:tr>
      <w:tr w:rsidR="00266B5D" w:rsidRPr="009C7115" w14:paraId="31587D6F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52884B1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Tenebrio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51B48EB9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Omophl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lepturoide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Fabriciu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787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6D43291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5A4929B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5992B68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023329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77F2AA4C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2AD0D61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Tenebrio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28B287E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Pseudocistel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ceramboide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Linnaeus, 176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41558D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NT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1FD8CAB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SX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70A32D2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D4C6CB0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17FF05BC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337C2A4F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Tenebrion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3D6FE68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Stenomax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aeneus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Scopoli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763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8EC7E8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3BDAEB7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SX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EE4A7DA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5083C5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66B5D" w:rsidRPr="009C7115" w14:paraId="165CC8EE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2D8BBF03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Trogossit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652B9507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Nemozoma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elongatum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Linnaeus, 176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4011D8F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9D7E5FE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PR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A9F227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7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5F9AC8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</w:tr>
      <w:tr w:rsidR="00266B5D" w:rsidRPr="009C7115" w14:paraId="30F34FBA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00951F0B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Trogossit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73D48E8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Thymal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limbat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Fabricius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787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C6CF7AF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B66D8C1" w14:textId="77777777" w:rsidR="006059A3" w:rsidRPr="009C7115" w:rsidRDefault="006059A3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396385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4FBF503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B5D" w:rsidRPr="009C7115" w14:paraId="6A5CAAC8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01467208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Zopher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0691601F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Cortic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celti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Dejean</w:t>
            </w:r>
            <w:proofErr w:type="spellEnd"/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, 182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221361F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F25EC5C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SX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CE93643" w14:textId="77777777" w:rsidR="006059A3" w:rsidRPr="009C7115" w:rsidRDefault="006059A3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9D34DCD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66B5D" w:rsidRPr="00180B7E" w14:paraId="1DBF7D28" w14:textId="77777777" w:rsidTr="002340B0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0010976C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b/>
                <w:sz w:val="20"/>
                <w:szCs w:val="20"/>
              </w:rPr>
              <w:t>Zopherida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178DB8C5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>Coxelus</w:t>
            </w:r>
            <w:proofErr w:type="spellEnd"/>
            <w:r w:rsidRPr="009C711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pictus </w:t>
            </w: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(Sturm, 1807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2F60954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3D09FA5" w14:textId="77777777" w:rsidR="006059A3" w:rsidRPr="009C7115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SX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5895330" w14:textId="77777777" w:rsidR="006059A3" w:rsidRPr="009C7115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0490E89" w14:textId="77777777" w:rsidR="006059A3" w:rsidRPr="00180B7E" w:rsidRDefault="006A3274" w:rsidP="00A2069A">
            <w:pPr>
              <w:tabs>
                <w:tab w:val="center" w:pos="4819"/>
                <w:tab w:val="right" w:pos="9638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711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</w:tbl>
    <w:p w14:paraId="563123C6" w14:textId="77777777" w:rsidR="006059A3" w:rsidRPr="00180B7E" w:rsidRDefault="006059A3">
      <w:pPr>
        <w:spacing w:line="480" w:lineRule="auto"/>
        <w:jc w:val="both"/>
      </w:pPr>
    </w:p>
    <w:p w14:paraId="36363E45" w14:textId="77777777" w:rsidR="006059A3" w:rsidRPr="00180B7E" w:rsidRDefault="006059A3"/>
    <w:p w14:paraId="59FFA0A7" w14:textId="77777777" w:rsidR="006059A3" w:rsidRPr="00180B7E" w:rsidRDefault="006059A3">
      <w:pPr>
        <w:keepNext/>
      </w:pPr>
    </w:p>
    <w:p w14:paraId="3EC2FA5D" w14:textId="77777777" w:rsidR="006059A3" w:rsidRPr="00180B7E" w:rsidRDefault="006059A3">
      <w:pPr>
        <w:keepNext/>
        <w:jc w:val="center"/>
      </w:pPr>
    </w:p>
    <w:p w14:paraId="590B9780" w14:textId="77777777" w:rsidR="006059A3" w:rsidRPr="00180B7E" w:rsidRDefault="006059A3">
      <w:pPr>
        <w:spacing w:before="240"/>
      </w:pPr>
    </w:p>
    <w:p w14:paraId="2CC001E9" w14:textId="77777777" w:rsidR="006059A3" w:rsidRPr="00180B7E" w:rsidRDefault="006059A3">
      <w:pPr>
        <w:spacing w:before="240"/>
      </w:pPr>
    </w:p>
    <w:p w14:paraId="5D161D83" w14:textId="77777777" w:rsidR="006059A3" w:rsidRPr="00180B7E" w:rsidRDefault="006059A3">
      <w:pPr>
        <w:spacing w:before="240"/>
      </w:pPr>
    </w:p>
    <w:p w14:paraId="34770A93" w14:textId="77777777" w:rsidR="006059A3" w:rsidRPr="00180B7E" w:rsidRDefault="006059A3">
      <w:pPr>
        <w:spacing w:before="240"/>
      </w:pPr>
    </w:p>
    <w:p w14:paraId="55DD7707" w14:textId="77777777" w:rsidR="006059A3" w:rsidRPr="00180B7E" w:rsidRDefault="006059A3">
      <w:pPr>
        <w:spacing w:before="240"/>
      </w:pPr>
    </w:p>
    <w:p w14:paraId="599A0EEE" w14:textId="77777777" w:rsidR="00B77F31" w:rsidRPr="00180B7E" w:rsidRDefault="00B77F31">
      <w:pPr>
        <w:spacing w:before="240"/>
      </w:pPr>
    </w:p>
    <w:p w14:paraId="063BB979" w14:textId="77777777" w:rsidR="00B77F31" w:rsidRDefault="00B77F31">
      <w:pPr>
        <w:spacing w:before="240"/>
      </w:pPr>
    </w:p>
    <w:p w14:paraId="7336DB7C" w14:textId="77777777" w:rsidR="00180B7E" w:rsidRDefault="00180B7E">
      <w:pPr>
        <w:spacing w:before="240"/>
      </w:pPr>
    </w:p>
    <w:p w14:paraId="1A8F13B1" w14:textId="77777777" w:rsidR="00180B7E" w:rsidRPr="00180B7E" w:rsidRDefault="00180B7E">
      <w:pPr>
        <w:spacing w:before="240"/>
      </w:pPr>
    </w:p>
    <w:p w14:paraId="3C4717D8" w14:textId="77777777" w:rsidR="00B77F31" w:rsidRPr="00180B7E" w:rsidRDefault="00B77F31">
      <w:pPr>
        <w:spacing w:before="240"/>
      </w:pPr>
    </w:p>
    <w:p w14:paraId="15BDC278" w14:textId="77777777" w:rsidR="00CB6FE3" w:rsidRPr="00180B7E" w:rsidRDefault="00CB6FE3">
      <w:pPr>
        <w:spacing w:before="240"/>
      </w:pPr>
    </w:p>
    <w:p w14:paraId="2BDA4099" w14:textId="77777777" w:rsidR="00CB6FE3" w:rsidRPr="00180B7E" w:rsidRDefault="00CB6FE3">
      <w:pPr>
        <w:spacing w:before="240"/>
      </w:pPr>
    </w:p>
    <w:p w14:paraId="0E6A9EDA" w14:textId="77777777" w:rsidR="00B77F31" w:rsidRPr="00180B7E" w:rsidRDefault="00B77F31">
      <w:pPr>
        <w:spacing w:before="240"/>
      </w:pPr>
    </w:p>
    <w:p w14:paraId="2C2C2847" w14:textId="0378AF63" w:rsidR="006059A3" w:rsidRPr="00180B7E" w:rsidRDefault="006A3274">
      <w:pPr>
        <w:spacing w:after="0" w:line="360" w:lineRule="auto"/>
        <w:jc w:val="both"/>
      </w:pPr>
      <w:r w:rsidRPr="00180B7E">
        <w:rPr>
          <w:b/>
        </w:rPr>
        <w:t xml:space="preserve">Supplementary Table </w:t>
      </w:r>
      <w:r w:rsidR="00271311" w:rsidRPr="00180B7E">
        <w:rPr>
          <w:b/>
        </w:rPr>
        <w:t>2</w:t>
      </w:r>
      <w:r w:rsidRPr="00180B7E">
        <w:rPr>
          <w:b/>
        </w:rPr>
        <w:t xml:space="preserve">. </w:t>
      </w:r>
      <w:r w:rsidRPr="00180B7E">
        <w:t>List of species of Birds and number of specimens censused in GSML and CVDA. IUCN = Red List Categories (</w:t>
      </w:r>
      <w:proofErr w:type="spellStart"/>
      <w:r w:rsidRPr="00180B7E">
        <w:t>Gustin</w:t>
      </w:r>
      <w:proofErr w:type="spellEnd"/>
      <w:r w:rsidRPr="00180B7E">
        <w:t xml:space="preserve"> et al., 2019). VU = Vulnerable, NT = Near Threatened, LC = Least Concern.</w:t>
      </w:r>
    </w:p>
    <w:tbl>
      <w:tblPr>
        <w:tblStyle w:val="a0"/>
        <w:tblW w:w="0" w:type="auto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494"/>
        <w:gridCol w:w="3538"/>
        <w:gridCol w:w="728"/>
        <w:gridCol w:w="805"/>
        <w:gridCol w:w="794"/>
      </w:tblGrid>
      <w:tr w:rsidR="00266B5D" w:rsidRPr="00180B7E" w14:paraId="02A3D8E7" w14:textId="77777777" w:rsidTr="002340B0">
        <w:trPr>
          <w:trHeight w:val="300"/>
        </w:trPr>
        <w:tc>
          <w:tcPr>
            <w:tcW w:w="0" w:type="auto"/>
            <w:shd w:val="clear" w:color="auto" w:fill="auto"/>
            <w:vAlign w:val="center"/>
          </w:tcPr>
          <w:p w14:paraId="3511F260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b/>
                <w:sz w:val="20"/>
                <w:szCs w:val="20"/>
              </w:rPr>
              <w:t>Family</w:t>
            </w:r>
          </w:p>
        </w:tc>
        <w:tc>
          <w:tcPr>
            <w:tcW w:w="0" w:type="auto"/>
            <w:shd w:val="clear" w:color="auto" w:fill="auto"/>
          </w:tcPr>
          <w:p w14:paraId="0C8C2AC3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b/>
                <w:sz w:val="20"/>
                <w:szCs w:val="20"/>
              </w:rPr>
              <w:t>Species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851452A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IUCN 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0D763A7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b/>
                <w:sz w:val="20"/>
                <w:szCs w:val="20"/>
              </w:rPr>
              <w:t>GSML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216E033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b/>
                <w:sz w:val="20"/>
                <w:szCs w:val="20"/>
              </w:rPr>
              <w:t>CVDA</w:t>
            </w:r>
          </w:p>
        </w:tc>
      </w:tr>
      <w:tr w:rsidR="00266B5D" w:rsidRPr="00180B7E" w14:paraId="5CEF8266" w14:textId="77777777" w:rsidTr="002340B0">
        <w:trPr>
          <w:trHeight w:val="300"/>
        </w:trPr>
        <w:tc>
          <w:tcPr>
            <w:tcW w:w="0" w:type="auto"/>
            <w:shd w:val="clear" w:color="auto" w:fill="auto"/>
            <w:vAlign w:val="center"/>
          </w:tcPr>
          <w:p w14:paraId="62C4B742" w14:textId="77777777" w:rsidR="006059A3" w:rsidRPr="00180B7E" w:rsidRDefault="006A3274" w:rsidP="00A2069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80B7E">
              <w:rPr>
                <w:rFonts w:ascii="Times New Roman" w:hAnsi="Times New Roman" w:cs="Times New Roman"/>
                <w:b/>
                <w:sz w:val="20"/>
                <w:szCs w:val="20"/>
              </w:rPr>
              <w:t>Accipitridae</w:t>
            </w:r>
          </w:p>
        </w:tc>
        <w:tc>
          <w:tcPr>
            <w:tcW w:w="0" w:type="auto"/>
            <w:shd w:val="clear" w:color="auto" w:fill="auto"/>
          </w:tcPr>
          <w:p w14:paraId="2FB758AA" w14:textId="77777777" w:rsidR="006059A3" w:rsidRPr="00180B7E" w:rsidRDefault="006A3274" w:rsidP="00A206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Buteo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>buteo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  <w:szCs w:val="20"/>
              </w:rPr>
              <w:t xml:space="preserve"> Linnaeus, 175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7D13BA4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0E9B9CD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189C24B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266B5D" w:rsidRPr="00180B7E" w14:paraId="0337AF38" w14:textId="77777777" w:rsidTr="002340B0">
        <w:trPr>
          <w:trHeight w:val="300"/>
        </w:trPr>
        <w:tc>
          <w:tcPr>
            <w:tcW w:w="0" w:type="auto"/>
            <w:shd w:val="clear" w:color="auto" w:fill="auto"/>
            <w:vAlign w:val="center"/>
          </w:tcPr>
          <w:p w14:paraId="6B6A6402" w14:textId="77777777" w:rsidR="006059A3" w:rsidRPr="00180B7E" w:rsidRDefault="006A3274" w:rsidP="00A2069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lastRenderedPageBreak/>
              <w:t>Certhiidae</w:t>
            </w:r>
          </w:p>
        </w:tc>
        <w:tc>
          <w:tcPr>
            <w:tcW w:w="0" w:type="auto"/>
            <w:shd w:val="clear" w:color="auto" w:fill="auto"/>
          </w:tcPr>
          <w:p w14:paraId="6B8BA293" w14:textId="77777777" w:rsidR="006059A3" w:rsidRPr="00180B7E" w:rsidRDefault="006A3274" w:rsidP="00A206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>Certhi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>brachydactyla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  <w:szCs w:val="20"/>
              </w:rPr>
              <w:t xml:space="preserve"> Brehm, 182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6E8D95C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DE79749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8A37E79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</w:tr>
      <w:tr w:rsidR="00266B5D" w:rsidRPr="00180B7E" w14:paraId="475CCB60" w14:textId="77777777" w:rsidTr="002340B0">
        <w:trPr>
          <w:trHeight w:val="300"/>
        </w:trPr>
        <w:tc>
          <w:tcPr>
            <w:tcW w:w="0" w:type="auto"/>
            <w:shd w:val="clear" w:color="auto" w:fill="auto"/>
            <w:vAlign w:val="center"/>
          </w:tcPr>
          <w:p w14:paraId="0A49A0DC" w14:textId="77777777" w:rsidR="006059A3" w:rsidRPr="00180B7E" w:rsidRDefault="006A3274" w:rsidP="00A2069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olumbidae</w:t>
            </w:r>
          </w:p>
        </w:tc>
        <w:tc>
          <w:tcPr>
            <w:tcW w:w="0" w:type="auto"/>
            <w:shd w:val="clear" w:color="auto" w:fill="auto"/>
          </w:tcPr>
          <w:p w14:paraId="45ACBD2A" w14:textId="77777777" w:rsidR="006059A3" w:rsidRPr="00180B7E" w:rsidRDefault="006A3274" w:rsidP="00A206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Columba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>palumbus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180B7E">
              <w:rPr>
                <w:rFonts w:ascii="Times New Roman" w:hAnsi="Times New Roman" w:cs="Times New Roman"/>
                <w:sz w:val="20"/>
                <w:szCs w:val="20"/>
              </w:rPr>
              <w:t>Linnaeus, 175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EE1C94C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6F41306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C8A7950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266B5D" w:rsidRPr="00180B7E" w14:paraId="30B96EDE" w14:textId="77777777" w:rsidTr="002340B0">
        <w:trPr>
          <w:trHeight w:val="300"/>
        </w:trPr>
        <w:tc>
          <w:tcPr>
            <w:tcW w:w="0" w:type="auto"/>
            <w:shd w:val="clear" w:color="auto" w:fill="auto"/>
            <w:vAlign w:val="center"/>
          </w:tcPr>
          <w:p w14:paraId="4DF30F7F" w14:textId="77777777" w:rsidR="006059A3" w:rsidRPr="00180B7E" w:rsidRDefault="006A3274" w:rsidP="00A2069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orvidae</w:t>
            </w:r>
          </w:p>
        </w:tc>
        <w:tc>
          <w:tcPr>
            <w:tcW w:w="0" w:type="auto"/>
            <w:shd w:val="clear" w:color="auto" w:fill="auto"/>
          </w:tcPr>
          <w:p w14:paraId="00A64B04" w14:textId="77777777" w:rsidR="006059A3" w:rsidRPr="00180B7E" w:rsidRDefault="006A3274" w:rsidP="00A206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Corvus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>cornix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  <w:szCs w:val="20"/>
              </w:rPr>
              <w:t xml:space="preserve"> Linnaeus, 175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6987DB2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31AD3B5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7389503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266B5D" w:rsidRPr="00180B7E" w14:paraId="3A3664F7" w14:textId="77777777" w:rsidTr="002340B0">
        <w:trPr>
          <w:trHeight w:val="300"/>
        </w:trPr>
        <w:tc>
          <w:tcPr>
            <w:tcW w:w="0" w:type="auto"/>
            <w:shd w:val="clear" w:color="auto" w:fill="auto"/>
            <w:vAlign w:val="center"/>
          </w:tcPr>
          <w:p w14:paraId="54DF037A" w14:textId="77777777" w:rsidR="006059A3" w:rsidRPr="00180B7E" w:rsidRDefault="006A3274" w:rsidP="00A2069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orvidae</w:t>
            </w:r>
          </w:p>
        </w:tc>
        <w:tc>
          <w:tcPr>
            <w:tcW w:w="0" w:type="auto"/>
            <w:shd w:val="clear" w:color="auto" w:fill="auto"/>
          </w:tcPr>
          <w:p w14:paraId="0A954E71" w14:textId="77777777" w:rsidR="006059A3" w:rsidRPr="00180B7E" w:rsidRDefault="006A3274" w:rsidP="00A206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Garrulus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>glandarius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  <w:szCs w:val="20"/>
              </w:rPr>
              <w:t xml:space="preserve"> (Linnaeus, 175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CEF06D7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8E62C04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1335AFC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266B5D" w:rsidRPr="00180B7E" w14:paraId="15686566" w14:textId="77777777" w:rsidTr="002340B0">
        <w:trPr>
          <w:trHeight w:val="300"/>
        </w:trPr>
        <w:tc>
          <w:tcPr>
            <w:tcW w:w="0" w:type="auto"/>
            <w:shd w:val="clear" w:color="auto" w:fill="auto"/>
            <w:vAlign w:val="center"/>
          </w:tcPr>
          <w:p w14:paraId="53CC3564" w14:textId="77777777" w:rsidR="006059A3" w:rsidRPr="00180B7E" w:rsidRDefault="006A3274" w:rsidP="00A2069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uculidae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14:paraId="5C29191D" w14:textId="77777777" w:rsidR="006059A3" w:rsidRPr="00180B7E" w:rsidRDefault="006A3274" w:rsidP="00A206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>Cuculus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>canorus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  <w:szCs w:val="20"/>
              </w:rPr>
              <w:t xml:space="preserve"> Linnaeus, 175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FB55AEF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B6E3DCB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F456CB7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266B5D" w:rsidRPr="00180B7E" w14:paraId="243AA6A3" w14:textId="77777777" w:rsidTr="002340B0">
        <w:trPr>
          <w:trHeight w:val="300"/>
        </w:trPr>
        <w:tc>
          <w:tcPr>
            <w:tcW w:w="0" w:type="auto"/>
            <w:shd w:val="clear" w:color="auto" w:fill="auto"/>
            <w:vAlign w:val="center"/>
          </w:tcPr>
          <w:p w14:paraId="6106C761" w14:textId="77777777" w:rsidR="006059A3" w:rsidRPr="00180B7E" w:rsidRDefault="006A3274" w:rsidP="00A2069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Emberizidae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14:paraId="5C1BBF76" w14:textId="77777777" w:rsidR="006059A3" w:rsidRPr="00180B7E" w:rsidRDefault="006A3274" w:rsidP="00A206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>Emberiz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>citrinella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  <w:szCs w:val="20"/>
              </w:rPr>
              <w:t xml:space="preserve"> Linnaeus, 175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F8CE8EF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sz w:val="20"/>
                <w:szCs w:val="20"/>
              </w:rPr>
              <w:t>VU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BD0F536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A5BF109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266B5D" w:rsidRPr="00180B7E" w14:paraId="1BEFA6AB" w14:textId="77777777" w:rsidTr="002340B0">
        <w:trPr>
          <w:trHeight w:val="300"/>
        </w:trPr>
        <w:tc>
          <w:tcPr>
            <w:tcW w:w="0" w:type="auto"/>
            <w:shd w:val="clear" w:color="auto" w:fill="auto"/>
            <w:vAlign w:val="center"/>
          </w:tcPr>
          <w:p w14:paraId="79176FD0" w14:textId="77777777" w:rsidR="006059A3" w:rsidRPr="00180B7E" w:rsidRDefault="006A3274" w:rsidP="00A2069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Fringillidae</w:t>
            </w:r>
          </w:p>
        </w:tc>
        <w:tc>
          <w:tcPr>
            <w:tcW w:w="0" w:type="auto"/>
            <w:shd w:val="clear" w:color="auto" w:fill="auto"/>
          </w:tcPr>
          <w:p w14:paraId="13296C09" w14:textId="77777777" w:rsidR="006059A3" w:rsidRPr="00180B7E" w:rsidRDefault="006A3274" w:rsidP="00A206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Fringilla coelebs </w:t>
            </w:r>
            <w:r w:rsidRPr="00180B7E">
              <w:rPr>
                <w:rFonts w:ascii="Times New Roman" w:hAnsi="Times New Roman" w:cs="Times New Roman"/>
                <w:sz w:val="20"/>
                <w:szCs w:val="20"/>
              </w:rPr>
              <w:t>Linnaeus, 175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7225748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B7B3FF8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251ECA2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</w:tr>
      <w:tr w:rsidR="00266B5D" w:rsidRPr="00180B7E" w14:paraId="4AF57C73" w14:textId="77777777" w:rsidTr="002340B0">
        <w:trPr>
          <w:trHeight w:val="300"/>
        </w:trPr>
        <w:tc>
          <w:tcPr>
            <w:tcW w:w="0" w:type="auto"/>
            <w:shd w:val="clear" w:color="auto" w:fill="auto"/>
            <w:vAlign w:val="center"/>
          </w:tcPr>
          <w:p w14:paraId="53D9C138" w14:textId="77777777" w:rsidR="006059A3" w:rsidRPr="00180B7E" w:rsidRDefault="006A3274" w:rsidP="00A2069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Fringillidae</w:t>
            </w:r>
          </w:p>
        </w:tc>
        <w:tc>
          <w:tcPr>
            <w:tcW w:w="0" w:type="auto"/>
            <w:shd w:val="clear" w:color="auto" w:fill="auto"/>
          </w:tcPr>
          <w:p w14:paraId="63D65CAE" w14:textId="77777777" w:rsidR="006059A3" w:rsidRPr="00180B7E" w:rsidRDefault="006A3274" w:rsidP="00A206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Pyrrhula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>pyrrhula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  <w:szCs w:val="20"/>
              </w:rPr>
              <w:t xml:space="preserve"> (Linnaeus,175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1AE6929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sz w:val="20"/>
                <w:szCs w:val="20"/>
              </w:rPr>
              <w:t>NT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B051D98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E4CFF92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266B5D" w:rsidRPr="00180B7E" w14:paraId="1507423D" w14:textId="77777777" w:rsidTr="002340B0">
        <w:trPr>
          <w:trHeight w:val="300"/>
        </w:trPr>
        <w:tc>
          <w:tcPr>
            <w:tcW w:w="0" w:type="auto"/>
            <w:shd w:val="clear" w:color="auto" w:fill="auto"/>
            <w:vAlign w:val="center"/>
          </w:tcPr>
          <w:p w14:paraId="46B41DA5" w14:textId="77777777" w:rsidR="006059A3" w:rsidRPr="00180B7E" w:rsidRDefault="006A3274" w:rsidP="00A2069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Motacillidae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14:paraId="06E222EE" w14:textId="77777777" w:rsidR="006059A3" w:rsidRPr="00180B7E" w:rsidRDefault="006A3274" w:rsidP="00A206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>Motacill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cinerea</w:t>
            </w:r>
            <w:r w:rsidRPr="00180B7E">
              <w:rPr>
                <w:rFonts w:ascii="Times New Roman" w:hAnsi="Times New Roman" w:cs="Times New Roman"/>
                <w:sz w:val="20"/>
                <w:szCs w:val="20"/>
              </w:rPr>
              <w:t xml:space="preserve"> Tunstall, 177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C62ABBA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062B8F0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65DBC22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266B5D" w:rsidRPr="00180B7E" w14:paraId="6DE5735E" w14:textId="77777777" w:rsidTr="002340B0">
        <w:trPr>
          <w:trHeight w:val="300"/>
        </w:trPr>
        <w:tc>
          <w:tcPr>
            <w:tcW w:w="0" w:type="auto"/>
            <w:shd w:val="clear" w:color="auto" w:fill="auto"/>
            <w:vAlign w:val="center"/>
          </w:tcPr>
          <w:p w14:paraId="5284E87D" w14:textId="77777777" w:rsidR="006059A3" w:rsidRPr="00180B7E" w:rsidRDefault="006A3274" w:rsidP="00A2069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Muscicapidae</w:t>
            </w:r>
          </w:p>
        </w:tc>
        <w:tc>
          <w:tcPr>
            <w:tcW w:w="0" w:type="auto"/>
            <w:shd w:val="clear" w:color="auto" w:fill="auto"/>
          </w:tcPr>
          <w:p w14:paraId="4FD7E471" w14:textId="77777777" w:rsidR="006059A3" w:rsidRPr="00180B7E" w:rsidRDefault="006A3274" w:rsidP="00A206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Erithacus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>rubecula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  <w:szCs w:val="20"/>
              </w:rPr>
              <w:t xml:space="preserve"> Linnaeus, 175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863A582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1D139A1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29CA151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266B5D" w:rsidRPr="00180B7E" w14:paraId="3E40AD59" w14:textId="77777777" w:rsidTr="002340B0">
        <w:trPr>
          <w:trHeight w:val="300"/>
        </w:trPr>
        <w:tc>
          <w:tcPr>
            <w:tcW w:w="0" w:type="auto"/>
            <w:shd w:val="clear" w:color="auto" w:fill="auto"/>
            <w:vAlign w:val="center"/>
          </w:tcPr>
          <w:p w14:paraId="1687E047" w14:textId="77777777" w:rsidR="006059A3" w:rsidRPr="00180B7E" w:rsidRDefault="006A3274" w:rsidP="00A2069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Paridae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14:paraId="75B3B278" w14:textId="77777777" w:rsidR="006059A3" w:rsidRPr="00180B7E" w:rsidRDefault="006A3274" w:rsidP="00A206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>Cyanistes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caeruleus </w:t>
            </w:r>
            <w:r w:rsidRPr="00180B7E">
              <w:rPr>
                <w:rFonts w:ascii="Times New Roman" w:hAnsi="Times New Roman" w:cs="Times New Roman"/>
                <w:sz w:val="20"/>
                <w:szCs w:val="20"/>
              </w:rPr>
              <w:t>(Linnaeus, 175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9D2AC05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21DEA32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0AE6AB7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266B5D" w:rsidRPr="00180B7E" w14:paraId="2E75B82E" w14:textId="77777777" w:rsidTr="002340B0">
        <w:trPr>
          <w:trHeight w:val="300"/>
        </w:trPr>
        <w:tc>
          <w:tcPr>
            <w:tcW w:w="0" w:type="auto"/>
            <w:shd w:val="clear" w:color="auto" w:fill="auto"/>
            <w:vAlign w:val="center"/>
          </w:tcPr>
          <w:p w14:paraId="5246F205" w14:textId="77777777" w:rsidR="006059A3" w:rsidRPr="00180B7E" w:rsidRDefault="006A3274" w:rsidP="00A2069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Paridae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14:paraId="06BF8216" w14:textId="77777777" w:rsidR="006059A3" w:rsidRPr="00180B7E" w:rsidRDefault="006A3274" w:rsidP="00A206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>Parus major</w:t>
            </w:r>
            <w:r w:rsidRPr="00180B7E">
              <w:rPr>
                <w:rFonts w:ascii="Times New Roman" w:hAnsi="Times New Roman" w:cs="Times New Roman"/>
                <w:sz w:val="20"/>
                <w:szCs w:val="20"/>
              </w:rPr>
              <w:t xml:space="preserve"> Linnaeus, 175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BEE386A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CF74413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4FB79A0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266B5D" w:rsidRPr="00180B7E" w14:paraId="761385F8" w14:textId="77777777" w:rsidTr="002340B0">
        <w:trPr>
          <w:trHeight w:val="300"/>
        </w:trPr>
        <w:tc>
          <w:tcPr>
            <w:tcW w:w="0" w:type="auto"/>
            <w:shd w:val="clear" w:color="auto" w:fill="auto"/>
            <w:vAlign w:val="center"/>
          </w:tcPr>
          <w:p w14:paraId="75279A5E" w14:textId="77777777" w:rsidR="006059A3" w:rsidRPr="00180B7E" w:rsidRDefault="006A3274" w:rsidP="00A2069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Paridae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14:paraId="0B5A0A4D" w14:textId="77777777" w:rsidR="006059A3" w:rsidRPr="00180B7E" w:rsidRDefault="006A3274" w:rsidP="00A206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>Periparus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>ater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  <w:szCs w:val="20"/>
              </w:rPr>
              <w:t xml:space="preserve"> (Linnaeus, 175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849F315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7FF2E90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3AA4485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266B5D" w:rsidRPr="00180B7E" w14:paraId="6BA1D3C1" w14:textId="77777777" w:rsidTr="002340B0">
        <w:trPr>
          <w:trHeight w:val="300"/>
        </w:trPr>
        <w:tc>
          <w:tcPr>
            <w:tcW w:w="0" w:type="auto"/>
            <w:shd w:val="clear" w:color="auto" w:fill="auto"/>
            <w:vAlign w:val="center"/>
          </w:tcPr>
          <w:p w14:paraId="66076B42" w14:textId="77777777" w:rsidR="006059A3" w:rsidRPr="00180B7E" w:rsidRDefault="006A3274" w:rsidP="00A2069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Paridae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14:paraId="45AAC008" w14:textId="77777777" w:rsidR="006059A3" w:rsidRPr="00180B7E" w:rsidRDefault="006A3274" w:rsidP="00A206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>Poecile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palustris</w:t>
            </w:r>
            <w:r w:rsidRPr="00180B7E">
              <w:rPr>
                <w:rFonts w:ascii="Times New Roman" w:hAnsi="Times New Roman" w:cs="Times New Roman"/>
                <w:sz w:val="20"/>
                <w:szCs w:val="20"/>
              </w:rPr>
              <w:t xml:space="preserve"> (Linnaeus, 175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295D2D1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8C56296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763D2FC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266B5D" w:rsidRPr="00180B7E" w14:paraId="5DD56872" w14:textId="77777777" w:rsidTr="002340B0">
        <w:trPr>
          <w:trHeight w:val="300"/>
        </w:trPr>
        <w:tc>
          <w:tcPr>
            <w:tcW w:w="0" w:type="auto"/>
            <w:shd w:val="clear" w:color="auto" w:fill="auto"/>
            <w:vAlign w:val="center"/>
          </w:tcPr>
          <w:p w14:paraId="3A457485" w14:textId="77777777" w:rsidR="006059A3" w:rsidRPr="00180B7E" w:rsidRDefault="006A3274" w:rsidP="00A2069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Phylloscopidae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14:paraId="1593F141" w14:textId="77777777" w:rsidR="006059A3" w:rsidRPr="00180B7E" w:rsidRDefault="006A3274" w:rsidP="00A206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>Phylloscopus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>collybita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  <w:szCs w:val="20"/>
              </w:rPr>
              <w:t>Vieillot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  <w:szCs w:val="20"/>
              </w:rPr>
              <w:t>, 1817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79B0368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0DEA0D8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7CD662C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266B5D" w:rsidRPr="00180B7E" w14:paraId="58DCC3A9" w14:textId="77777777" w:rsidTr="002340B0">
        <w:trPr>
          <w:trHeight w:val="300"/>
        </w:trPr>
        <w:tc>
          <w:tcPr>
            <w:tcW w:w="0" w:type="auto"/>
            <w:shd w:val="clear" w:color="auto" w:fill="auto"/>
            <w:vAlign w:val="center"/>
          </w:tcPr>
          <w:p w14:paraId="5F14BBAC" w14:textId="77777777" w:rsidR="006059A3" w:rsidRPr="00180B7E" w:rsidRDefault="006A3274" w:rsidP="00A2069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Phylloscopidae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14:paraId="3970A2A8" w14:textId="77777777" w:rsidR="006059A3" w:rsidRPr="00180B7E" w:rsidRDefault="006A3274" w:rsidP="00A206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>Phylloscopus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>sibilatrix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  <w:szCs w:val="20"/>
              </w:rPr>
              <w:t>Bechstein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  <w:szCs w:val="20"/>
              </w:rPr>
              <w:t>, 1793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11CD376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9E913D5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DAAB489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266B5D" w:rsidRPr="00180B7E" w14:paraId="33E19077" w14:textId="77777777" w:rsidTr="002340B0">
        <w:trPr>
          <w:trHeight w:val="300"/>
        </w:trPr>
        <w:tc>
          <w:tcPr>
            <w:tcW w:w="0" w:type="auto"/>
            <w:shd w:val="clear" w:color="auto" w:fill="auto"/>
            <w:vAlign w:val="center"/>
          </w:tcPr>
          <w:p w14:paraId="284B06B5" w14:textId="77777777" w:rsidR="006059A3" w:rsidRPr="00180B7E" w:rsidRDefault="006A3274" w:rsidP="00A2069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Picidae</w:t>
            </w:r>
          </w:p>
        </w:tc>
        <w:tc>
          <w:tcPr>
            <w:tcW w:w="0" w:type="auto"/>
            <w:shd w:val="clear" w:color="auto" w:fill="auto"/>
          </w:tcPr>
          <w:p w14:paraId="614D1F33" w14:textId="77777777" w:rsidR="006059A3" w:rsidRPr="00180B7E" w:rsidRDefault="006A3274" w:rsidP="00A206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>Dendrocopos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major</w:t>
            </w:r>
            <w:r w:rsidRPr="00180B7E">
              <w:rPr>
                <w:rFonts w:ascii="Times New Roman" w:hAnsi="Times New Roman" w:cs="Times New Roman"/>
                <w:sz w:val="20"/>
                <w:szCs w:val="20"/>
              </w:rPr>
              <w:t xml:space="preserve"> Linnaeus, 175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6B2D260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53D8776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482AADC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266B5D" w:rsidRPr="00180B7E" w14:paraId="08F32FB3" w14:textId="77777777" w:rsidTr="002340B0">
        <w:trPr>
          <w:trHeight w:val="300"/>
        </w:trPr>
        <w:tc>
          <w:tcPr>
            <w:tcW w:w="0" w:type="auto"/>
            <w:shd w:val="clear" w:color="auto" w:fill="auto"/>
            <w:vAlign w:val="center"/>
          </w:tcPr>
          <w:p w14:paraId="6F6FF733" w14:textId="77777777" w:rsidR="006059A3" w:rsidRPr="00180B7E" w:rsidRDefault="006A3274" w:rsidP="00A2069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Picidae</w:t>
            </w:r>
          </w:p>
        </w:tc>
        <w:tc>
          <w:tcPr>
            <w:tcW w:w="0" w:type="auto"/>
            <w:shd w:val="clear" w:color="auto" w:fill="auto"/>
          </w:tcPr>
          <w:p w14:paraId="356B54CB" w14:textId="77777777" w:rsidR="006059A3" w:rsidRPr="00180B7E" w:rsidRDefault="006A3274" w:rsidP="00A206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>Dryocopus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>martius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  <w:szCs w:val="20"/>
              </w:rPr>
              <w:t> (Linnaeus, 175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1A0AD8F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C2F4188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BF1DE89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266B5D" w:rsidRPr="00180B7E" w14:paraId="03D2A961" w14:textId="77777777" w:rsidTr="002340B0">
        <w:trPr>
          <w:trHeight w:val="300"/>
        </w:trPr>
        <w:tc>
          <w:tcPr>
            <w:tcW w:w="0" w:type="auto"/>
            <w:shd w:val="clear" w:color="auto" w:fill="auto"/>
            <w:vAlign w:val="center"/>
          </w:tcPr>
          <w:p w14:paraId="7479984D" w14:textId="77777777" w:rsidR="006059A3" w:rsidRPr="00180B7E" w:rsidRDefault="006A3274" w:rsidP="00A2069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Picidae</w:t>
            </w:r>
          </w:p>
        </w:tc>
        <w:tc>
          <w:tcPr>
            <w:tcW w:w="0" w:type="auto"/>
            <w:shd w:val="clear" w:color="auto" w:fill="auto"/>
          </w:tcPr>
          <w:p w14:paraId="77D4BD9A" w14:textId="77777777" w:rsidR="006059A3" w:rsidRPr="00180B7E" w:rsidRDefault="006A3274" w:rsidP="00A206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>Picus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>viridis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  <w:szCs w:val="20"/>
              </w:rPr>
              <w:t>Linneo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  <w:szCs w:val="20"/>
              </w:rPr>
              <w:t xml:space="preserve"> 175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77AB20F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90DBFB0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F7FC5C4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266B5D" w:rsidRPr="00180B7E" w14:paraId="6BF16FF9" w14:textId="77777777" w:rsidTr="002340B0">
        <w:trPr>
          <w:trHeight w:val="300"/>
        </w:trPr>
        <w:tc>
          <w:tcPr>
            <w:tcW w:w="0" w:type="auto"/>
            <w:shd w:val="clear" w:color="auto" w:fill="auto"/>
            <w:vAlign w:val="center"/>
          </w:tcPr>
          <w:p w14:paraId="43B8920E" w14:textId="77777777" w:rsidR="006059A3" w:rsidRPr="00180B7E" w:rsidRDefault="006A3274" w:rsidP="00A2069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Regulidae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14:paraId="1AC7F62F" w14:textId="77777777" w:rsidR="006059A3" w:rsidRPr="00180B7E" w:rsidRDefault="006A3274" w:rsidP="00A206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Regulus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>ignicapilla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  <w:szCs w:val="20"/>
              </w:rPr>
              <w:t xml:space="preserve"> (Temminck,182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43C2D6A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3A6E1CD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43121FC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</w:t>
            </w:r>
          </w:p>
        </w:tc>
      </w:tr>
      <w:tr w:rsidR="00266B5D" w:rsidRPr="00180B7E" w14:paraId="7D69B47D" w14:textId="77777777" w:rsidTr="002340B0">
        <w:trPr>
          <w:trHeight w:val="300"/>
        </w:trPr>
        <w:tc>
          <w:tcPr>
            <w:tcW w:w="0" w:type="auto"/>
            <w:shd w:val="clear" w:color="auto" w:fill="auto"/>
            <w:vAlign w:val="center"/>
          </w:tcPr>
          <w:p w14:paraId="2861A2D6" w14:textId="77777777" w:rsidR="006059A3" w:rsidRPr="00180B7E" w:rsidRDefault="006A3274" w:rsidP="00A2069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Sittidae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14:paraId="44B0BD7D" w14:textId="77777777" w:rsidR="006059A3" w:rsidRPr="00180B7E" w:rsidRDefault="006A3274" w:rsidP="00A206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>Sitt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europaea</w:t>
            </w:r>
            <w:r w:rsidRPr="00180B7E">
              <w:rPr>
                <w:rFonts w:ascii="Times New Roman" w:hAnsi="Times New Roman" w:cs="Times New Roman"/>
                <w:sz w:val="20"/>
                <w:szCs w:val="20"/>
              </w:rPr>
              <w:t xml:space="preserve"> Linnaeus, 175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B6244C4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3F503AC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99AA99D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</w:tr>
      <w:tr w:rsidR="00266B5D" w:rsidRPr="00180B7E" w14:paraId="084DB9CF" w14:textId="77777777" w:rsidTr="002340B0">
        <w:trPr>
          <w:trHeight w:val="300"/>
        </w:trPr>
        <w:tc>
          <w:tcPr>
            <w:tcW w:w="0" w:type="auto"/>
            <w:shd w:val="clear" w:color="auto" w:fill="auto"/>
            <w:vAlign w:val="center"/>
          </w:tcPr>
          <w:p w14:paraId="5B3E120D" w14:textId="77777777" w:rsidR="006059A3" w:rsidRPr="00180B7E" w:rsidRDefault="006A3274" w:rsidP="00A2069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Sylviidae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14:paraId="77475343" w14:textId="77777777" w:rsidR="006059A3" w:rsidRPr="00180B7E" w:rsidRDefault="006A3274" w:rsidP="00A206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>Sylvia atricapilla</w:t>
            </w:r>
            <w:r w:rsidRPr="00180B7E">
              <w:rPr>
                <w:rFonts w:ascii="Times New Roman" w:hAnsi="Times New Roman" w:cs="Times New Roman"/>
                <w:sz w:val="20"/>
                <w:szCs w:val="20"/>
              </w:rPr>
              <w:t xml:space="preserve"> (Linnaeus, 175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65229AE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915A0E6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DCA633B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</w:t>
            </w:r>
          </w:p>
        </w:tc>
      </w:tr>
      <w:tr w:rsidR="00266B5D" w:rsidRPr="00180B7E" w14:paraId="11DD3E35" w14:textId="77777777" w:rsidTr="002340B0">
        <w:trPr>
          <w:trHeight w:val="300"/>
        </w:trPr>
        <w:tc>
          <w:tcPr>
            <w:tcW w:w="0" w:type="auto"/>
            <w:shd w:val="clear" w:color="auto" w:fill="auto"/>
            <w:vAlign w:val="center"/>
          </w:tcPr>
          <w:p w14:paraId="28DDF8EA" w14:textId="77777777" w:rsidR="006059A3" w:rsidRPr="00180B7E" w:rsidRDefault="006A3274" w:rsidP="00A2069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roglodytidae</w:t>
            </w:r>
          </w:p>
        </w:tc>
        <w:tc>
          <w:tcPr>
            <w:tcW w:w="0" w:type="auto"/>
            <w:shd w:val="clear" w:color="auto" w:fill="auto"/>
          </w:tcPr>
          <w:p w14:paraId="66A3041E" w14:textId="77777777" w:rsidR="006059A3" w:rsidRPr="00180B7E" w:rsidRDefault="006A3274" w:rsidP="00A206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Troglodytes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>troglodytes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  <w:szCs w:val="20"/>
              </w:rPr>
              <w:t xml:space="preserve"> (Linnaeus, 175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6E1EE4F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4800664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E822548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</w:tr>
      <w:tr w:rsidR="00266B5D" w:rsidRPr="00180B7E" w14:paraId="5EEF5D14" w14:textId="77777777" w:rsidTr="002340B0">
        <w:trPr>
          <w:trHeight w:val="300"/>
        </w:trPr>
        <w:tc>
          <w:tcPr>
            <w:tcW w:w="0" w:type="auto"/>
            <w:shd w:val="clear" w:color="auto" w:fill="auto"/>
            <w:vAlign w:val="center"/>
          </w:tcPr>
          <w:p w14:paraId="6FA84540" w14:textId="77777777" w:rsidR="006059A3" w:rsidRPr="00180B7E" w:rsidRDefault="006A3274" w:rsidP="00A2069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urdidae</w:t>
            </w:r>
          </w:p>
        </w:tc>
        <w:tc>
          <w:tcPr>
            <w:tcW w:w="0" w:type="auto"/>
            <w:shd w:val="clear" w:color="auto" w:fill="auto"/>
          </w:tcPr>
          <w:p w14:paraId="2575ABD3" w14:textId="77777777" w:rsidR="006059A3" w:rsidRPr="00180B7E" w:rsidRDefault="006A3274" w:rsidP="00A206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>Turdus merula</w:t>
            </w:r>
            <w:r w:rsidRPr="00180B7E">
              <w:rPr>
                <w:rFonts w:ascii="Times New Roman" w:hAnsi="Times New Roman" w:cs="Times New Roman"/>
                <w:sz w:val="20"/>
                <w:szCs w:val="20"/>
              </w:rPr>
              <w:t xml:space="preserve"> Linnaeus, 175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E4D95FF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1801107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91A3EFD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</w:tr>
      <w:tr w:rsidR="00266B5D" w:rsidRPr="00180B7E" w14:paraId="1553B7A1" w14:textId="77777777" w:rsidTr="002340B0">
        <w:trPr>
          <w:trHeight w:val="300"/>
        </w:trPr>
        <w:tc>
          <w:tcPr>
            <w:tcW w:w="0" w:type="auto"/>
            <w:shd w:val="clear" w:color="auto" w:fill="auto"/>
            <w:vAlign w:val="center"/>
          </w:tcPr>
          <w:p w14:paraId="1FD2BB0F" w14:textId="77777777" w:rsidR="006059A3" w:rsidRPr="00180B7E" w:rsidRDefault="006A3274" w:rsidP="00A2069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urdidae</w:t>
            </w:r>
          </w:p>
        </w:tc>
        <w:tc>
          <w:tcPr>
            <w:tcW w:w="0" w:type="auto"/>
            <w:shd w:val="clear" w:color="auto" w:fill="auto"/>
          </w:tcPr>
          <w:p w14:paraId="725EEC6A" w14:textId="77777777" w:rsidR="006059A3" w:rsidRPr="00180B7E" w:rsidRDefault="006A3274" w:rsidP="00A206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>Turdus philomelos</w:t>
            </w:r>
            <w:r w:rsidRPr="00180B7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  <w:szCs w:val="20"/>
              </w:rPr>
              <w:t>C.L.Brehm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  <w:szCs w:val="20"/>
              </w:rPr>
              <w:t>, 183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EA080AA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E74D1CD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2A1695B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</w:tr>
      <w:tr w:rsidR="00266B5D" w:rsidRPr="00180B7E" w14:paraId="06886481" w14:textId="77777777" w:rsidTr="002340B0">
        <w:trPr>
          <w:trHeight w:val="300"/>
        </w:trPr>
        <w:tc>
          <w:tcPr>
            <w:tcW w:w="0" w:type="auto"/>
            <w:shd w:val="clear" w:color="auto" w:fill="auto"/>
            <w:vAlign w:val="center"/>
          </w:tcPr>
          <w:p w14:paraId="47B860B9" w14:textId="77777777" w:rsidR="006059A3" w:rsidRPr="00180B7E" w:rsidRDefault="006A3274" w:rsidP="00A2069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urdidae</w:t>
            </w:r>
          </w:p>
        </w:tc>
        <w:tc>
          <w:tcPr>
            <w:tcW w:w="0" w:type="auto"/>
            <w:shd w:val="clear" w:color="auto" w:fill="auto"/>
          </w:tcPr>
          <w:p w14:paraId="07636CC1" w14:textId="77777777" w:rsidR="006059A3" w:rsidRPr="00180B7E" w:rsidRDefault="006A3274" w:rsidP="00A206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Turdus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  <w:szCs w:val="20"/>
              </w:rPr>
              <w:t>viscivorus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  <w:szCs w:val="20"/>
              </w:rPr>
              <w:t xml:space="preserve"> Linnaeus, 175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C4FEFE6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1B2FE7A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AD989CD" w14:textId="77777777" w:rsidR="006059A3" w:rsidRPr="00180B7E" w:rsidRDefault="006A3274" w:rsidP="00A206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0B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14:paraId="3984530C" w14:textId="77777777" w:rsidR="006059A3" w:rsidRPr="00180B7E" w:rsidRDefault="006059A3">
      <w:pPr>
        <w:spacing w:before="240"/>
      </w:pPr>
    </w:p>
    <w:p w14:paraId="2472D751" w14:textId="77777777" w:rsidR="006059A3" w:rsidRPr="00180B7E" w:rsidRDefault="006059A3">
      <w:pPr>
        <w:spacing w:before="240"/>
      </w:pPr>
    </w:p>
    <w:p w14:paraId="64BAFDBD" w14:textId="77777777" w:rsidR="006059A3" w:rsidRPr="00180B7E" w:rsidRDefault="006059A3">
      <w:pPr>
        <w:spacing w:before="240"/>
      </w:pPr>
    </w:p>
    <w:p w14:paraId="76962E81" w14:textId="47ED2B0D" w:rsidR="006059A3" w:rsidRPr="00180B7E" w:rsidRDefault="006A3274">
      <w:pPr>
        <w:spacing w:after="0" w:line="360" w:lineRule="auto"/>
        <w:jc w:val="both"/>
      </w:pPr>
      <w:r w:rsidRPr="00180B7E">
        <w:rPr>
          <w:b/>
        </w:rPr>
        <w:t xml:space="preserve">Supplementary Table </w:t>
      </w:r>
      <w:r w:rsidR="00271311" w:rsidRPr="00180B7E">
        <w:rPr>
          <w:b/>
        </w:rPr>
        <w:t>3</w:t>
      </w:r>
      <w:r w:rsidRPr="00180B7E">
        <w:rPr>
          <w:b/>
        </w:rPr>
        <w:t>.</w:t>
      </w:r>
      <w:r w:rsidRPr="00180B7E">
        <w:t xml:space="preserve"> List of species of lichens and frequency recorded in GSML and CVDA.</w:t>
      </w:r>
    </w:p>
    <w:p w14:paraId="7A82FCFA" w14:textId="77777777" w:rsidR="006059A3" w:rsidRPr="00180B7E" w:rsidRDefault="006059A3">
      <w:pPr>
        <w:spacing w:after="0" w:line="360" w:lineRule="auto"/>
        <w:jc w:val="both"/>
      </w:pPr>
    </w:p>
    <w:tbl>
      <w:tblPr>
        <w:tblStyle w:val="a1"/>
        <w:tblW w:w="962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22"/>
        <w:gridCol w:w="5167"/>
        <w:gridCol w:w="1217"/>
        <w:gridCol w:w="1122"/>
      </w:tblGrid>
      <w:tr w:rsidR="00266B5D" w:rsidRPr="00180B7E" w14:paraId="3A2FB4E8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0E2FF53D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80B7E">
              <w:rPr>
                <w:rFonts w:ascii="Times New Roman" w:hAnsi="Times New Roman" w:cs="Times New Roman"/>
                <w:b/>
                <w:sz w:val="20"/>
              </w:rPr>
              <w:t>Family</w:t>
            </w:r>
          </w:p>
        </w:tc>
        <w:tc>
          <w:tcPr>
            <w:tcW w:w="5167" w:type="dxa"/>
            <w:shd w:val="clear" w:color="auto" w:fill="auto"/>
            <w:vAlign w:val="center"/>
          </w:tcPr>
          <w:p w14:paraId="60DFE6B9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80B7E">
              <w:rPr>
                <w:rFonts w:ascii="Times New Roman" w:hAnsi="Times New Roman" w:cs="Times New Roman"/>
                <w:b/>
                <w:sz w:val="20"/>
              </w:rPr>
              <w:t>Species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08A31E94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80B7E">
              <w:rPr>
                <w:rFonts w:ascii="Times New Roman" w:hAnsi="Times New Roman" w:cs="Times New Roman"/>
                <w:b/>
                <w:sz w:val="20"/>
              </w:rPr>
              <w:t>GSML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74D8BF4C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80B7E">
              <w:rPr>
                <w:rFonts w:ascii="Times New Roman" w:hAnsi="Times New Roman" w:cs="Times New Roman"/>
                <w:b/>
                <w:sz w:val="20"/>
              </w:rPr>
              <w:t>CVDA</w:t>
            </w:r>
          </w:p>
        </w:tc>
      </w:tr>
      <w:tr w:rsidR="00266B5D" w:rsidRPr="00180B7E" w14:paraId="2B7F4CEE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533BEA24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Arthoni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3C925A52" w14:textId="77777777" w:rsidR="006059A3" w:rsidRPr="00180B7E" w:rsidRDefault="006A3274">
            <w:pPr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Arthoni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radiata</w:t>
            </w:r>
            <w:r w:rsidRPr="00180B7E">
              <w:rPr>
                <w:rFonts w:ascii="Times New Roman" w:hAnsi="Times New Roman" w:cs="Times New Roman"/>
                <w:sz w:val="20"/>
              </w:rPr>
              <w:t xml:space="preserve"> (Pers.) Ach.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559FBD33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141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6C2A3D51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30</w:t>
            </w:r>
          </w:p>
        </w:tc>
      </w:tr>
      <w:tr w:rsidR="00266B5D" w:rsidRPr="00180B7E" w14:paraId="3D241C0E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4DB70DB8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Calici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02961BB9" w14:textId="77777777" w:rsidR="006059A3" w:rsidRPr="00180B7E" w:rsidRDefault="006A3274">
            <w:pPr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Buelli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griseovirens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r w:rsidRPr="00180B7E">
              <w:rPr>
                <w:rFonts w:ascii="Times New Roman" w:hAnsi="Times New Roman" w:cs="Times New Roman"/>
                <w:sz w:val="20"/>
              </w:rPr>
              <w:t xml:space="preserve">(Turner &amp; 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</w:rPr>
              <w:t>Borrer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</w:rPr>
              <w:t xml:space="preserve"> ex Sm.) 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</w:rPr>
              <w:t>Almb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</w:rPr>
              <w:t>.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53B22D72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758652D1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37</w:t>
            </w:r>
          </w:p>
        </w:tc>
      </w:tr>
      <w:tr w:rsidR="00266B5D" w:rsidRPr="00180B7E" w14:paraId="40BBA763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2D550FF1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Candelari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335155A3" w14:textId="77777777" w:rsidR="006059A3" w:rsidRPr="009929B0" w:rsidRDefault="006A3274">
            <w:pPr>
              <w:rPr>
                <w:rFonts w:ascii="Times New Roman" w:hAnsi="Times New Roman" w:cs="Times New Roman"/>
                <w:i/>
                <w:sz w:val="20"/>
                <w:lang w:val="it-IT"/>
              </w:rPr>
            </w:pPr>
            <w:r w:rsidRPr="009929B0">
              <w:rPr>
                <w:rFonts w:ascii="Times New Roman" w:hAnsi="Times New Roman" w:cs="Times New Roman"/>
                <w:i/>
                <w:sz w:val="20"/>
                <w:lang w:val="it-IT"/>
              </w:rPr>
              <w:t>Candelariella faginea</w:t>
            </w:r>
            <w:r w:rsidRPr="009929B0">
              <w:rPr>
                <w:rFonts w:ascii="Times New Roman" w:hAnsi="Times New Roman" w:cs="Times New Roman"/>
                <w:sz w:val="20"/>
                <w:lang w:val="it-IT"/>
              </w:rPr>
              <w:t xml:space="preserve"> Nimis, Poelt &amp; Puntillo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524F13D3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123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3EB855AD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37</w:t>
            </w:r>
          </w:p>
        </w:tc>
      </w:tr>
      <w:tr w:rsidR="00266B5D" w:rsidRPr="00180B7E" w14:paraId="1088D136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7A115D20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lastRenderedPageBreak/>
              <w:t>Fuscide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072E7E81" w14:textId="77777777" w:rsidR="006059A3" w:rsidRPr="00180B7E" w:rsidRDefault="006A3274">
            <w:pPr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Fuscide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stiriac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r w:rsidRPr="00180B7E">
              <w:rPr>
                <w:rFonts w:ascii="Times New Roman" w:hAnsi="Times New Roman" w:cs="Times New Roman"/>
                <w:sz w:val="20"/>
              </w:rPr>
              <w:t>(</w:t>
            </w:r>
            <w:proofErr w:type="spellStart"/>
            <w:proofErr w:type="gramStart"/>
            <w:r w:rsidRPr="00180B7E">
              <w:rPr>
                <w:rFonts w:ascii="Times New Roman" w:hAnsi="Times New Roman" w:cs="Times New Roman"/>
                <w:sz w:val="20"/>
              </w:rPr>
              <w:t>A.Massal</w:t>
            </w:r>
            <w:proofErr w:type="spellEnd"/>
            <w:proofErr w:type="gramEnd"/>
            <w:r w:rsidRPr="00180B7E">
              <w:rPr>
                <w:rFonts w:ascii="Times New Roman" w:hAnsi="Times New Roman" w:cs="Times New Roman"/>
                <w:sz w:val="20"/>
              </w:rPr>
              <w:t xml:space="preserve">.) 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</w:rPr>
              <w:t>Hafellner</w:t>
            </w:r>
            <w:proofErr w:type="spellEnd"/>
          </w:p>
        </w:tc>
        <w:tc>
          <w:tcPr>
            <w:tcW w:w="1217" w:type="dxa"/>
            <w:shd w:val="clear" w:color="auto" w:fill="auto"/>
            <w:vAlign w:val="center"/>
          </w:tcPr>
          <w:p w14:paraId="1DB7C14E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3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2D7F87C8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28</w:t>
            </w:r>
          </w:p>
        </w:tc>
      </w:tr>
      <w:tr w:rsidR="00266B5D" w:rsidRPr="00180B7E" w14:paraId="06D2B4C3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6BCEB804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Lecanor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74766284" w14:textId="77777777" w:rsidR="006059A3" w:rsidRPr="00180B7E" w:rsidRDefault="006A3274">
            <w:pPr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Lecanor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albell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r w:rsidRPr="00180B7E">
              <w:rPr>
                <w:rFonts w:ascii="Times New Roman" w:hAnsi="Times New Roman" w:cs="Times New Roman"/>
                <w:sz w:val="20"/>
              </w:rPr>
              <w:t>(Pers.) Ach.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7CAE65E6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488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498823D0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106</w:t>
            </w:r>
          </w:p>
        </w:tc>
      </w:tr>
      <w:tr w:rsidR="00266B5D" w:rsidRPr="00180B7E" w14:paraId="4D135BE7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5C6D5A48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Lecanor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6A2D53E5" w14:textId="77777777" w:rsidR="006059A3" w:rsidRPr="00180B7E" w:rsidRDefault="006A3274">
            <w:pPr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Lecanor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allophana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</w:rPr>
              <w:t xml:space="preserve"> (Ach.) 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</w:rPr>
              <w:t>Nyl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</w:rPr>
              <w:t xml:space="preserve">. 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67F86CED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178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4077C027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70</w:t>
            </w:r>
          </w:p>
        </w:tc>
      </w:tr>
      <w:tr w:rsidR="00266B5D" w:rsidRPr="00180B7E" w14:paraId="6E27B33C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7AB98E8C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Lecanor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3B9E84B3" w14:textId="77777777" w:rsidR="006059A3" w:rsidRPr="00180B7E" w:rsidRDefault="006A3274">
            <w:pPr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Lecanor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argentata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</w:rPr>
              <w:t xml:space="preserve"> (Ach.) 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</w:rPr>
              <w:t>Malme</w:t>
            </w:r>
            <w:proofErr w:type="spellEnd"/>
          </w:p>
        </w:tc>
        <w:tc>
          <w:tcPr>
            <w:tcW w:w="1217" w:type="dxa"/>
            <w:shd w:val="clear" w:color="auto" w:fill="auto"/>
            <w:vAlign w:val="center"/>
          </w:tcPr>
          <w:p w14:paraId="4B5599F9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419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2E00C238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67</w:t>
            </w:r>
          </w:p>
        </w:tc>
      </w:tr>
      <w:tr w:rsidR="00266B5D" w:rsidRPr="00180B7E" w14:paraId="77F8BCB0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0413FD49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Lecanor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0DE88FFF" w14:textId="77777777" w:rsidR="006059A3" w:rsidRPr="00180B7E" w:rsidRDefault="006A3274">
            <w:pPr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Lecanor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chlarotera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</w:rPr>
              <w:t>Nyl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</w:rPr>
              <w:t xml:space="preserve">. 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2DE8DF23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20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59C50FB7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48</w:t>
            </w:r>
          </w:p>
        </w:tc>
      </w:tr>
      <w:tr w:rsidR="00266B5D" w:rsidRPr="00180B7E" w14:paraId="1BB9D0EA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1C6BAAA5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Lecanor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697E3569" w14:textId="77777777" w:rsidR="006059A3" w:rsidRPr="00180B7E" w:rsidRDefault="006A3274">
            <w:pPr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Lecanor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intumescens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r w:rsidRPr="00180B7E">
              <w:rPr>
                <w:rFonts w:ascii="Times New Roman" w:hAnsi="Times New Roman" w:cs="Times New Roman"/>
                <w:sz w:val="20"/>
              </w:rPr>
              <w:t>(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</w:rPr>
              <w:t>Rebent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</w:rPr>
              <w:t xml:space="preserve">.) 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</w:rPr>
              <w:t>Rabenh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</w:rPr>
              <w:t>.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29D3E333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491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40BFDE24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198</w:t>
            </w:r>
          </w:p>
        </w:tc>
      </w:tr>
      <w:tr w:rsidR="00266B5D" w:rsidRPr="00180B7E" w14:paraId="4CA3AE8B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42905F93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Lecanor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37AF5794" w14:textId="77777777" w:rsidR="006059A3" w:rsidRPr="009929B0" w:rsidRDefault="006A3274">
            <w:pPr>
              <w:rPr>
                <w:rFonts w:ascii="Times New Roman" w:hAnsi="Times New Roman" w:cs="Times New Roman"/>
                <w:i/>
                <w:sz w:val="20"/>
                <w:lang w:val="it-IT"/>
              </w:rPr>
            </w:pPr>
            <w:r w:rsidRPr="009929B0">
              <w:rPr>
                <w:rFonts w:ascii="Times New Roman" w:hAnsi="Times New Roman" w:cs="Times New Roman"/>
                <w:i/>
                <w:sz w:val="20"/>
                <w:lang w:val="it-IT"/>
              </w:rPr>
              <w:t xml:space="preserve">Lecanora umbrina </w:t>
            </w:r>
            <w:r w:rsidRPr="009929B0">
              <w:rPr>
                <w:rFonts w:ascii="Times New Roman" w:hAnsi="Times New Roman" w:cs="Times New Roman"/>
                <w:sz w:val="20"/>
                <w:lang w:val="it-IT"/>
              </w:rPr>
              <w:t>(Ach.) A.Massal.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5CBFA60D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11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3F522008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1</w:t>
            </w:r>
          </w:p>
        </w:tc>
      </w:tr>
      <w:tr w:rsidR="00266B5D" w:rsidRPr="00180B7E" w14:paraId="36276B96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3E6BE9F5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Lecanor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4CFB1F37" w14:textId="77777777" w:rsidR="006059A3" w:rsidRPr="009929B0" w:rsidRDefault="006A3274">
            <w:pPr>
              <w:rPr>
                <w:rFonts w:ascii="Times New Roman" w:hAnsi="Times New Roman" w:cs="Times New Roman"/>
                <w:i/>
                <w:sz w:val="20"/>
                <w:lang w:val="it-IT"/>
              </w:rPr>
            </w:pPr>
            <w:r w:rsidRPr="009929B0">
              <w:rPr>
                <w:rFonts w:ascii="Times New Roman" w:hAnsi="Times New Roman" w:cs="Times New Roman"/>
                <w:i/>
                <w:sz w:val="20"/>
                <w:lang w:val="it-IT"/>
              </w:rPr>
              <w:t xml:space="preserve">Lecidella elaeochroma </w:t>
            </w:r>
            <w:r w:rsidRPr="009929B0">
              <w:rPr>
                <w:rFonts w:ascii="Times New Roman" w:hAnsi="Times New Roman" w:cs="Times New Roman"/>
                <w:sz w:val="20"/>
                <w:lang w:val="it-IT"/>
              </w:rPr>
              <w:t>(Ach.) M.Choisy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58E95832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768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0AE9607E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349</w:t>
            </w:r>
          </w:p>
        </w:tc>
      </w:tr>
      <w:tr w:rsidR="00266B5D" w:rsidRPr="00180B7E" w14:paraId="6FF6CA52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21571A9B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Lobari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25A4803B" w14:textId="77777777" w:rsidR="006059A3" w:rsidRPr="00180B7E" w:rsidRDefault="006A3274">
            <w:pPr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Lobari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pulmonaria </w:t>
            </w:r>
            <w:r w:rsidRPr="00180B7E">
              <w:rPr>
                <w:rFonts w:ascii="Times New Roman" w:hAnsi="Times New Roman" w:cs="Times New Roman"/>
                <w:sz w:val="20"/>
              </w:rPr>
              <w:t xml:space="preserve">(L.) 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</w:rPr>
              <w:t>Hoffm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</w:rPr>
              <w:t>.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32D81BB2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0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27AB4159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16</w:t>
            </w:r>
          </w:p>
        </w:tc>
      </w:tr>
      <w:tr w:rsidR="00266B5D" w:rsidRPr="00180B7E" w14:paraId="243E484C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69BCA792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Ochrolechi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05756894" w14:textId="77777777" w:rsidR="006059A3" w:rsidRPr="00180B7E" w:rsidRDefault="006A3274">
            <w:pPr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Ochrolechi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balcanic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</w:rPr>
              <w:t>Verseghy</w:t>
            </w:r>
            <w:proofErr w:type="spellEnd"/>
          </w:p>
        </w:tc>
        <w:tc>
          <w:tcPr>
            <w:tcW w:w="1217" w:type="dxa"/>
            <w:shd w:val="clear" w:color="auto" w:fill="auto"/>
            <w:vAlign w:val="center"/>
          </w:tcPr>
          <w:p w14:paraId="0439B5C2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0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34FE8B99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5</w:t>
            </w:r>
          </w:p>
        </w:tc>
      </w:tr>
      <w:tr w:rsidR="00266B5D" w:rsidRPr="00180B7E" w14:paraId="021EFFA7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04684BAD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Ochrolechi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302BEAF0" w14:textId="77777777" w:rsidR="006059A3" w:rsidRPr="009929B0" w:rsidRDefault="006A3274">
            <w:pPr>
              <w:rPr>
                <w:rFonts w:ascii="Times New Roman" w:hAnsi="Times New Roman" w:cs="Times New Roman"/>
                <w:i/>
                <w:sz w:val="20"/>
                <w:lang w:val="it-IT"/>
              </w:rPr>
            </w:pPr>
            <w:r w:rsidRPr="009929B0">
              <w:rPr>
                <w:rFonts w:ascii="Times New Roman" w:hAnsi="Times New Roman" w:cs="Times New Roman"/>
                <w:i/>
                <w:sz w:val="20"/>
                <w:lang w:val="it-IT"/>
              </w:rPr>
              <w:t xml:space="preserve">Ochrolechia pallescens </w:t>
            </w:r>
            <w:r w:rsidRPr="009929B0">
              <w:rPr>
                <w:rFonts w:ascii="Times New Roman" w:hAnsi="Times New Roman" w:cs="Times New Roman"/>
                <w:sz w:val="20"/>
                <w:lang w:val="it-IT"/>
              </w:rPr>
              <w:t>(L.) A.Massal.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1FE0D0C8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21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0EB64919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0</w:t>
            </w:r>
          </w:p>
        </w:tc>
      </w:tr>
      <w:tr w:rsidR="00266B5D" w:rsidRPr="00180B7E" w14:paraId="6D9B5EB8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7A426CA7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Parmeli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614F2B58" w14:textId="77777777" w:rsidR="006059A3" w:rsidRPr="00180B7E" w:rsidRDefault="006A3274">
            <w:pPr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Bryori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nadvornikian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r w:rsidRPr="00180B7E">
              <w:rPr>
                <w:rFonts w:ascii="Times New Roman" w:hAnsi="Times New Roman" w:cs="Times New Roman"/>
                <w:sz w:val="20"/>
              </w:rPr>
              <w:t>(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</w:rPr>
              <w:t>Gyeln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</w:rPr>
              <w:t xml:space="preserve">.) 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</w:rPr>
              <w:t>Brodo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</w:rPr>
              <w:t xml:space="preserve"> &amp; 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</w:rPr>
              <w:t>D.Hawksw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</w:rPr>
              <w:t>.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353EB64C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0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41E44798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2</w:t>
            </w:r>
          </w:p>
        </w:tc>
      </w:tr>
      <w:tr w:rsidR="00266B5D" w:rsidRPr="00180B7E" w14:paraId="51F7E76F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7C8DA423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Parmeli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60DED71D" w14:textId="77777777" w:rsidR="006059A3" w:rsidRPr="00180B7E" w:rsidRDefault="006A3274">
            <w:pPr>
              <w:rPr>
                <w:rFonts w:ascii="Times New Roman" w:hAnsi="Times New Roman" w:cs="Times New Roman"/>
                <w:i/>
                <w:sz w:val="20"/>
              </w:rPr>
            </w:pPr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Evernia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prunastri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</w:rPr>
              <w:t xml:space="preserve"> (L.) Ach.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5FEF4BE0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3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7A3EB021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45</w:t>
            </w:r>
          </w:p>
        </w:tc>
      </w:tr>
      <w:tr w:rsidR="00266B5D" w:rsidRPr="00180B7E" w14:paraId="4AD97B30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2E767A7F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Parmeli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12462691" w14:textId="77777777" w:rsidR="006059A3" w:rsidRPr="00180B7E" w:rsidRDefault="006A3274">
            <w:pPr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Hypogymni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physodes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(</w:t>
            </w:r>
            <w:r w:rsidRPr="00180B7E">
              <w:rPr>
                <w:rFonts w:ascii="Times New Roman" w:hAnsi="Times New Roman" w:cs="Times New Roman"/>
                <w:sz w:val="20"/>
              </w:rPr>
              <w:t xml:space="preserve">L.) 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</w:rPr>
              <w:t>Nyl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</w:rPr>
              <w:t>.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284246A5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0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119CE3BD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2</w:t>
            </w:r>
          </w:p>
        </w:tc>
      </w:tr>
      <w:tr w:rsidR="00266B5D" w:rsidRPr="00180B7E" w14:paraId="7701B6D6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1457BCC1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Parmeli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04F0E333" w14:textId="77777777" w:rsidR="006059A3" w:rsidRPr="00180B7E" w:rsidRDefault="006A3274">
            <w:pPr>
              <w:rPr>
                <w:rFonts w:ascii="Times New Roman" w:hAnsi="Times New Roman" w:cs="Times New Roman"/>
                <w:i/>
                <w:sz w:val="20"/>
              </w:rPr>
            </w:pPr>
            <w:r w:rsidRPr="009929B0">
              <w:rPr>
                <w:rFonts w:ascii="Times New Roman" w:hAnsi="Times New Roman" w:cs="Times New Roman"/>
                <w:i/>
                <w:sz w:val="20"/>
                <w:lang w:val="it-IT"/>
              </w:rPr>
              <w:t>Melanelixia glabra</w:t>
            </w:r>
            <w:r w:rsidRPr="009929B0">
              <w:rPr>
                <w:rFonts w:ascii="Times New Roman" w:hAnsi="Times New Roman" w:cs="Times New Roman"/>
                <w:sz w:val="20"/>
                <w:lang w:val="it-IT"/>
              </w:rPr>
              <w:t xml:space="preserve"> (Schaer.) O. Blanco, A. Crespo, Divakar, Essl., D. Hawksw. </w:t>
            </w:r>
            <w:r w:rsidRPr="00180B7E">
              <w:rPr>
                <w:rFonts w:ascii="Times New Roman" w:hAnsi="Times New Roman" w:cs="Times New Roman"/>
                <w:sz w:val="20"/>
              </w:rPr>
              <w:t xml:space="preserve">&amp; 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</w:rPr>
              <w:t>Lumbsch</w:t>
            </w:r>
            <w:proofErr w:type="spellEnd"/>
          </w:p>
        </w:tc>
        <w:tc>
          <w:tcPr>
            <w:tcW w:w="1217" w:type="dxa"/>
            <w:shd w:val="clear" w:color="auto" w:fill="auto"/>
            <w:vAlign w:val="center"/>
          </w:tcPr>
          <w:p w14:paraId="2848E003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53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0EC6ADAE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54</w:t>
            </w:r>
          </w:p>
        </w:tc>
      </w:tr>
      <w:tr w:rsidR="00266B5D" w:rsidRPr="00180B7E" w14:paraId="5B7D1D3C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17D02CA7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Parmeli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284DAE5A" w14:textId="77777777" w:rsidR="006059A3" w:rsidRPr="00180B7E" w:rsidRDefault="006A3274">
            <w:pPr>
              <w:rPr>
                <w:rFonts w:ascii="Times New Roman" w:hAnsi="Times New Roman" w:cs="Times New Roman"/>
                <w:i/>
                <w:sz w:val="20"/>
              </w:rPr>
            </w:pPr>
            <w:r w:rsidRPr="009929B0">
              <w:rPr>
                <w:rFonts w:ascii="Times New Roman" w:hAnsi="Times New Roman" w:cs="Times New Roman"/>
                <w:i/>
                <w:sz w:val="20"/>
                <w:lang w:val="it-IT"/>
              </w:rPr>
              <w:t xml:space="preserve">Melanelixia subaurifera </w:t>
            </w:r>
            <w:r w:rsidRPr="009929B0">
              <w:rPr>
                <w:rFonts w:ascii="Times New Roman" w:hAnsi="Times New Roman" w:cs="Times New Roman"/>
                <w:sz w:val="20"/>
                <w:lang w:val="it-IT"/>
              </w:rPr>
              <w:t xml:space="preserve">(Nyl.) O. Blanco, A. Crespo, Divakar, Essl., D. Hawksw. </w:t>
            </w:r>
            <w:r w:rsidRPr="00180B7E">
              <w:rPr>
                <w:rFonts w:ascii="Times New Roman" w:hAnsi="Times New Roman" w:cs="Times New Roman"/>
                <w:sz w:val="20"/>
              </w:rPr>
              <w:t xml:space="preserve">&amp; 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</w:rPr>
              <w:t>Lumbsch</w:t>
            </w:r>
            <w:proofErr w:type="spellEnd"/>
          </w:p>
        </w:tc>
        <w:tc>
          <w:tcPr>
            <w:tcW w:w="1217" w:type="dxa"/>
            <w:shd w:val="clear" w:color="auto" w:fill="auto"/>
            <w:vAlign w:val="center"/>
          </w:tcPr>
          <w:p w14:paraId="47268890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29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2C51DC4C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0</w:t>
            </w:r>
          </w:p>
        </w:tc>
      </w:tr>
      <w:tr w:rsidR="00266B5D" w:rsidRPr="00180B7E" w14:paraId="40B92EB8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69D76787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Parmeli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07AB92FE" w14:textId="77777777" w:rsidR="006059A3" w:rsidRPr="00180B7E" w:rsidRDefault="006A3274">
            <w:pPr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Melanohale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elegantul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r w:rsidRPr="00180B7E">
              <w:rPr>
                <w:rFonts w:ascii="Times New Roman" w:hAnsi="Times New Roman" w:cs="Times New Roman"/>
                <w:sz w:val="20"/>
              </w:rPr>
              <w:t>(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</w:rPr>
              <w:t>Zahlbr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</w:rPr>
              <w:t xml:space="preserve">.) </w:t>
            </w:r>
            <w:proofErr w:type="spellStart"/>
            <w:proofErr w:type="gramStart"/>
            <w:r w:rsidRPr="00180B7E">
              <w:rPr>
                <w:rFonts w:ascii="Times New Roman" w:hAnsi="Times New Roman" w:cs="Times New Roman"/>
                <w:sz w:val="20"/>
              </w:rPr>
              <w:t>O.Blanco</w:t>
            </w:r>
            <w:proofErr w:type="spellEnd"/>
            <w:proofErr w:type="gramEnd"/>
            <w:r w:rsidRPr="00180B7E"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</w:rPr>
              <w:t>A.Crespo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</w:rPr>
              <w:t xml:space="preserve">, Divakar, 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</w:rPr>
              <w:t>Essl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</w:rPr>
              <w:t xml:space="preserve">., 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</w:rPr>
              <w:t>D.Hawksw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</w:rPr>
              <w:t xml:space="preserve">. &amp; 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</w:rPr>
              <w:t>Lumbsch</w:t>
            </w:r>
            <w:proofErr w:type="spellEnd"/>
          </w:p>
        </w:tc>
        <w:tc>
          <w:tcPr>
            <w:tcW w:w="1217" w:type="dxa"/>
            <w:shd w:val="clear" w:color="auto" w:fill="auto"/>
            <w:vAlign w:val="center"/>
          </w:tcPr>
          <w:p w14:paraId="5C32D1CB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207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24A74971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96</w:t>
            </w:r>
          </w:p>
        </w:tc>
      </w:tr>
      <w:tr w:rsidR="00266B5D" w:rsidRPr="00180B7E" w14:paraId="0CE7C802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1B422B4D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Parmeli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5483F65F" w14:textId="77777777" w:rsidR="006059A3" w:rsidRPr="00180B7E" w:rsidRDefault="006A3274">
            <w:pPr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Parmeli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saxatilis</w:t>
            </w:r>
            <w:r w:rsidRPr="00180B7E">
              <w:rPr>
                <w:rFonts w:ascii="Times New Roman" w:hAnsi="Times New Roman" w:cs="Times New Roman"/>
                <w:sz w:val="20"/>
              </w:rPr>
              <w:t xml:space="preserve"> (L.) Ach.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658F8CB3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34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4F15A856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329</w:t>
            </w:r>
          </w:p>
        </w:tc>
      </w:tr>
      <w:tr w:rsidR="00266B5D" w:rsidRPr="00180B7E" w14:paraId="558306CC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32F0A342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Parmeli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54B3ED19" w14:textId="77777777" w:rsidR="006059A3" w:rsidRPr="00180B7E" w:rsidRDefault="006A3274">
            <w:pPr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Parmeli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submontan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r w:rsidRPr="00180B7E">
              <w:rPr>
                <w:rFonts w:ascii="Times New Roman" w:hAnsi="Times New Roman" w:cs="Times New Roman"/>
                <w:sz w:val="20"/>
              </w:rPr>
              <w:t>Hale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159BB4EC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0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1178773D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3</w:t>
            </w:r>
          </w:p>
        </w:tc>
      </w:tr>
      <w:tr w:rsidR="00266B5D" w:rsidRPr="00180B7E" w14:paraId="28109EB1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1EA89D53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Parmeli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45A82B21" w14:textId="77777777" w:rsidR="006059A3" w:rsidRPr="00180B7E" w:rsidRDefault="006A3274">
            <w:pPr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Parmeli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sulcata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</w:rPr>
              <w:t xml:space="preserve"> Taylor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5F8B70BF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144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03712E7A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158</w:t>
            </w:r>
          </w:p>
        </w:tc>
      </w:tr>
      <w:tr w:rsidR="00266B5D" w:rsidRPr="00180B7E" w14:paraId="3E2DB9B9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20A4B1C3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Parmeli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694447ED" w14:textId="77777777" w:rsidR="006059A3" w:rsidRPr="00180B7E" w:rsidRDefault="006A3274">
            <w:pPr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Parmelin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tiliace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r w:rsidRPr="00180B7E">
              <w:rPr>
                <w:rFonts w:ascii="Times New Roman" w:hAnsi="Times New Roman" w:cs="Times New Roman"/>
                <w:sz w:val="20"/>
              </w:rPr>
              <w:t>(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</w:rPr>
              <w:t>Hoffm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</w:rPr>
              <w:t>.) Hale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7B8830E0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177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32C80327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128</w:t>
            </w:r>
          </w:p>
        </w:tc>
      </w:tr>
      <w:tr w:rsidR="00266B5D" w:rsidRPr="00180B7E" w14:paraId="6B819CD5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7B3ABDC7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Parmeli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178F77C0" w14:textId="77777777" w:rsidR="006059A3" w:rsidRPr="00180B7E" w:rsidRDefault="006A3274">
            <w:pPr>
              <w:rPr>
                <w:rFonts w:ascii="Times New Roman" w:hAnsi="Times New Roman" w:cs="Times New Roman"/>
                <w:i/>
                <w:sz w:val="20"/>
              </w:rPr>
            </w:pPr>
            <w:r w:rsidRPr="009929B0">
              <w:rPr>
                <w:rFonts w:ascii="Times New Roman" w:hAnsi="Times New Roman" w:cs="Times New Roman"/>
                <w:i/>
                <w:sz w:val="20"/>
                <w:lang w:val="it-IT"/>
              </w:rPr>
              <w:t xml:space="preserve">Platismatia glauca </w:t>
            </w:r>
            <w:r w:rsidRPr="009929B0">
              <w:rPr>
                <w:rFonts w:ascii="Times New Roman" w:hAnsi="Times New Roman" w:cs="Times New Roman"/>
                <w:sz w:val="20"/>
                <w:lang w:val="it-IT"/>
              </w:rPr>
              <w:t xml:space="preserve">(L.) W. L. Culb. </w:t>
            </w:r>
            <w:r w:rsidRPr="00180B7E">
              <w:rPr>
                <w:rFonts w:ascii="Times New Roman" w:hAnsi="Times New Roman" w:cs="Times New Roman"/>
                <w:sz w:val="20"/>
              </w:rPr>
              <w:t xml:space="preserve">&amp; C. F. 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</w:rPr>
              <w:t>Culb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</w:rPr>
              <w:t>.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75F1CF59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0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58AC77ED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50</w:t>
            </w:r>
          </w:p>
        </w:tc>
      </w:tr>
      <w:tr w:rsidR="00266B5D" w:rsidRPr="00180B7E" w14:paraId="2F2502BC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666A7A22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Parmeli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1DDC53C7" w14:textId="77777777" w:rsidR="006059A3" w:rsidRPr="00180B7E" w:rsidRDefault="006A3274">
            <w:pPr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Pleurostict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acetabulum</w:t>
            </w:r>
            <w:r w:rsidRPr="00180B7E">
              <w:rPr>
                <w:rFonts w:ascii="Times New Roman" w:hAnsi="Times New Roman" w:cs="Times New Roman"/>
                <w:sz w:val="20"/>
              </w:rPr>
              <w:t xml:space="preserve"> (Neck.) 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</w:rPr>
              <w:t>Elix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</w:rPr>
              <w:t xml:space="preserve"> &amp; 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</w:rPr>
              <w:t>Lumbsch</w:t>
            </w:r>
            <w:proofErr w:type="spellEnd"/>
          </w:p>
        </w:tc>
        <w:tc>
          <w:tcPr>
            <w:tcW w:w="1217" w:type="dxa"/>
            <w:shd w:val="clear" w:color="auto" w:fill="auto"/>
            <w:vAlign w:val="center"/>
          </w:tcPr>
          <w:p w14:paraId="2886C293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30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54E34D9A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38</w:t>
            </w:r>
          </w:p>
        </w:tc>
      </w:tr>
      <w:tr w:rsidR="00266B5D" w:rsidRPr="00180B7E" w14:paraId="7E9EB530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39E6AE74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Parmeli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61BF6EE8" w14:textId="77777777" w:rsidR="006059A3" w:rsidRPr="00180B7E" w:rsidRDefault="006A3274">
            <w:pPr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Pseudeverni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furfurace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r w:rsidRPr="00180B7E">
              <w:rPr>
                <w:rFonts w:ascii="Times New Roman" w:hAnsi="Times New Roman" w:cs="Times New Roman"/>
                <w:sz w:val="20"/>
              </w:rPr>
              <w:t xml:space="preserve">(L.) Zopf v.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furfuracea</w:t>
            </w:r>
            <w:proofErr w:type="spellEnd"/>
          </w:p>
        </w:tc>
        <w:tc>
          <w:tcPr>
            <w:tcW w:w="1217" w:type="dxa"/>
            <w:shd w:val="clear" w:color="auto" w:fill="auto"/>
            <w:vAlign w:val="center"/>
          </w:tcPr>
          <w:p w14:paraId="080EA129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0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3449646F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3</w:t>
            </w:r>
          </w:p>
        </w:tc>
      </w:tr>
      <w:tr w:rsidR="00266B5D" w:rsidRPr="00180B7E" w14:paraId="14980DFA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2999DB7D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Pertusari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0E86175D" w14:textId="77777777" w:rsidR="006059A3" w:rsidRPr="00180B7E" w:rsidRDefault="006A3274">
            <w:pPr>
              <w:rPr>
                <w:rFonts w:ascii="Times New Roman" w:hAnsi="Times New Roman" w:cs="Times New Roman"/>
                <w:i/>
                <w:sz w:val="20"/>
              </w:rPr>
            </w:pPr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Lepra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albescens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</w:rPr>
              <w:t xml:space="preserve"> (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</w:rPr>
              <w:t>Huds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</w:rPr>
              <w:t xml:space="preserve">.) 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</w:rPr>
              <w:t>Hafellner</w:t>
            </w:r>
            <w:proofErr w:type="spellEnd"/>
          </w:p>
        </w:tc>
        <w:tc>
          <w:tcPr>
            <w:tcW w:w="1217" w:type="dxa"/>
            <w:shd w:val="clear" w:color="auto" w:fill="auto"/>
            <w:vAlign w:val="center"/>
          </w:tcPr>
          <w:p w14:paraId="493B132A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20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7A5B1DED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15</w:t>
            </w:r>
          </w:p>
        </w:tc>
      </w:tr>
      <w:tr w:rsidR="00266B5D" w:rsidRPr="00180B7E" w14:paraId="3AD32B73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285CF37B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Pertusari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10F5905A" w14:textId="77777777" w:rsidR="006059A3" w:rsidRPr="00180B7E" w:rsidRDefault="006A3274">
            <w:pPr>
              <w:rPr>
                <w:rFonts w:ascii="Times New Roman" w:hAnsi="Times New Roman" w:cs="Times New Roman"/>
                <w:i/>
                <w:sz w:val="20"/>
              </w:rPr>
            </w:pPr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Lepra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amar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r w:rsidRPr="00180B7E">
              <w:rPr>
                <w:rFonts w:ascii="Times New Roman" w:hAnsi="Times New Roman" w:cs="Times New Roman"/>
                <w:sz w:val="20"/>
              </w:rPr>
              <w:t xml:space="preserve">(Ach.) 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</w:rPr>
              <w:t>Hafellner</w:t>
            </w:r>
            <w:proofErr w:type="spellEnd"/>
          </w:p>
        </w:tc>
        <w:tc>
          <w:tcPr>
            <w:tcW w:w="1217" w:type="dxa"/>
            <w:shd w:val="clear" w:color="auto" w:fill="auto"/>
            <w:vAlign w:val="center"/>
          </w:tcPr>
          <w:p w14:paraId="37AF77EE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79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6198B7E1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91</w:t>
            </w:r>
          </w:p>
        </w:tc>
      </w:tr>
      <w:tr w:rsidR="00266B5D" w:rsidRPr="00180B7E" w14:paraId="7526F78C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5236A628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Pertusari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15911C08" w14:textId="77777777" w:rsidR="006059A3" w:rsidRPr="00180B7E" w:rsidRDefault="006A3274">
            <w:pPr>
              <w:rPr>
                <w:rFonts w:ascii="Times New Roman" w:hAnsi="Times New Roman" w:cs="Times New Roman"/>
                <w:i/>
                <w:sz w:val="20"/>
              </w:rPr>
            </w:pPr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Lepra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slesvicensis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r w:rsidRPr="00180B7E">
              <w:rPr>
                <w:rFonts w:ascii="Times New Roman" w:hAnsi="Times New Roman" w:cs="Times New Roman"/>
                <w:sz w:val="20"/>
              </w:rPr>
              <w:t>(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</w:rPr>
              <w:t>Erichsen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</w:rPr>
              <w:t xml:space="preserve">) 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</w:rPr>
              <w:t>Hafellner</w:t>
            </w:r>
            <w:proofErr w:type="spellEnd"/>
          </w:p>
        </w:tc>
        <w:tc>
          <w:tcPr>
            <w:tcW w:w="1217" w:type="dxa"/>
            <w:shd w:val="clear" w:color="auto" w:fill="auto"/>
            <w:vAlign w:val="center"/>
          </w:tcPr>
          <w:p w14:paraId="7AED2E07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0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780BBB8D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75</w:t>
            </w:r>
          </w:p>
        </w:tc>
      </w:tr>
      <w:tr w:rsidR="00266B5D" w:rsidRPr="00180B7E" w14:paraId="6D410296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72F3A247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Pertusari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07A577B4" w14:textId="77777777" w:rsidR="006059A3" w:rsidRPr="00180B7E" w:rsidRDefault="006A3274">
            <w:pPr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Pertusari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coccodes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</w:rPr>
              <w:t xml:space="preserve"> (Ach.) 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</w:rPr>
              <w:t>Nyl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</w:rPr>
              <w:t>.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71EDFC3E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11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51F2DE25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33</w:t>
            </w:r>
          </w:p>
        </w:tc>
      </w:tr>
      <w:tr w:rsidR="00266B5D" w:rsidRPr="00180B7E" w14:paraId="6057DFC1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720D29D4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Pertusari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7E0A953C" w14:textId="77777777" w:rsidR="006059A3" w:rsidRPr="009929B0" w:rsidRDefault="006A3274">
            <w:pPr>
              <w:rPr>
                <w:rFonts w:ascii="Times New Roman" w:hAnsi="Times New Roman" w:cs="Times New Roman"/>
                <w:i/>
                <w:sz w:val="20"/>
                <w:lang w:val="it-IT"/>
              </w:rPr>
            </w:pPr>
            <w:r w:rsidRPr="009929B0">
              <w:rPr>
                <w:rFonts w:ascii="Times New Roman" w:hAnsi="Times New Roman" w:cs="Times New Roman"/>
                <w:i/>
                <w:sz w:val="20"/>
                <w:lang w:val="it-IT"/>
              </w:rPr>
              <w:t>Pertusaria flavida</w:t>
            </w:r>
            <w:r w:rsidRPr="009929B0">
              <w:rPr>
                <w:rFonts w:ascii="Times New Roman" w:hAnsi="Times New Roman" w:cs="Times New Roman"/>
                <w:sz w:val="20"/>
                <w:lang w:val="it-IT"/>
              </w:rPr>
              <w:t xml:space="preserve"> (DC.) J.R.Laundon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770C1C4C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5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26A69968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7</w:t>
            </w:r>
          </w:p>
        </w:tc>
      </w:tr>
      <w:tr w:rsidR="00266B5D" w:rsidRPr="00180B7E" w14:paraId="10C66A3D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262FD910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Pertusari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14A70E83" w14:textId="77777777" w:rsidR="006059A3" w:rsidRPr="00180B7E" w:rsidRDefault="006A3274">
            <w:pPr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Pertusari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leioplac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r w:rsidRPr="00180B7E">
              <w:rPr>
                <w:rFonts w:ascii="Times New Roman" w:hAnsi="Times New Roman" w:cs="Times New Roman"/>
                <w:sz w:val="20"/>
              </w:rPr>
              <w:t>(Ach.) DC.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67E466F1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1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404E23F6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54</w:t>
            </w:r>
          </w:p>
        </w:tc>
      </w:tr>
      <w:tr w:rsidR="00266B5D" w:rsidRPr="00180B7E" w14:paraId="7DDBEDE6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26E65FC8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Pertusari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6EF54948" w14:textId="77777777" w:rsidR="006059A3" w:rsidRPr="00180B7E" w:rsidRDefault="006A3274">
            <w:pPr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Pertusari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pertus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r w:rsidRPr="00180B7E">
              <w:rPr>
                <w:rFonts w:ascii="Times New Roman" w:hAnsi="Times New Roman" w:cs="Times New Roman"/>
                <w:sz w:val="20"/>
              </w:rPr>
              <w:t>(L.) Tuck.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53092FE3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30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227F047D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296</w:t>
            </w:r>
          </w:p>
        </w:tc>
      </w:tr>
      <w:tr w:rsidR="00266B5D" w:rsidRPr="00180B7E" w14:paraId="3A20DA7F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79427D1F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Pertusari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06C7161C" w14:textId="77777777" w:rsidR="006059A3" w:rsidRPr="00180B7E" w:rsidRDefault="006A3274">
            <w:pPr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Pertusari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pustulat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r w:rsidRPr="00180B7E">
              <w:rPr>
                <w:rFonts w:ascii="Times New Roman" w:hAnsi="Times New Roman" w:cs="Times New Roman"/>
                <w:sz w:val="20"/>
              </w:rPr>
              <w:t xml:space="preserve">(Ach.) 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</w:rPr>
              <w:t>Duby</w:t>
            </w:r>
            <w:proofErr w:type="spellEnd"/>
          </w:p>
        </w:tc>
        <w:tc>
          <w:tcPr>
            <w:tcW w:w="1217" w:type="dxa"/>
            <w:shd w:val="clear" w:color="auto" w:fill="auto"/>
            <w:vAlign w:val="center"/>
          </w:tcPr>
          <w:p w14:paraId="1EA7EFCA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0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2BA6D407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5</w:t>
            </w:r>
          </w:p>
        </w:tc>
      </w:tr>
      <w:tr w:rsidR="00266B5D" w:rsidRPr="00180B7E" w14:paraId="15E18192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196B1EB1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Pertusari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3D853D00" w14:textId="77777777" w:rsidR="006059A3" w:rsidRPr="00180B7E" w:rsidRDefault="006A3274">
            <w:pPr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Pertusari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r w:rsidRPr="00180B7E">
              <w:rPr>
                <w:rFonts w:ascii="Times New Roman" w:hAnsi="Times New Roman" w:cs="Times New Roman"/>
                <w:sz w:val="20"/>
              </w:rPr>
              <w:t>sp.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3B81F487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10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038EBC7C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10</w:t>
            </w:r>
          </w:p>
        </w:tc>
      </w:tr>
      <w:tr w:rsidR="00266B5D" w:rsidRPr="00180B7E" w14:paraId="3448C945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07346B13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Phlyctid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00FC71C0" w14:textId="77777777" w:rsidR="006059A3" w:rsidRPr="00180B7E" w:rsidRDefault="006A3274">
            <w:pPr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Phlyctis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agelaea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</w:rPr>
              <w:t xml:space="preserve"> (Ach.) 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</w:rPr>
              <w:t>Flot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</w:rPr>
              <w:t>.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6FA48EEA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0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170BA1BF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7</w:t>
            </w:r>
          </w:p>
        </w:tc>
      </w:tr>
      <w:tr w:rsidR="00266B5D" w:rsidRPr="00180B7E" w14:paraId="3F79B0D6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675E2E56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Phlyctid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23248404" w14:textId="77777777" w:rsidR="006059A3" w:rsidRPr="00180B7E" w:rsidRDefault="006A3274">
            <w:pPr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Phlyctis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argena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</w:rPr>
              <w:t xml:space="preserve"> (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</w:rPr>
              <w:t>Spreng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</w:rPr>
              <w:t xml:space="preserve">.) 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</w:rPr>
              <w:t>Flot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</w:rPr>
              <w:t>.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4AE96113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108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763DE4A6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409</w:t>
            </w:r>
          </w:p>
        </w:tc>
      </w:tr>
      <w:tr w:rsidR="00266B5D" w:rsidRPr="00180B7E" w14:paraId="65A269AD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3A81D763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lastRenderedPageBreak/>
              <w:t>Physci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2230BC0C" w14:textId="77777777" w:rsidR="006059A3" w:rsidRPr="00180B7E" w:rsidRDefault="006A3274">
            <w:pPr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Anaptychi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crinalis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r w:rsidRPr="00180B7E">
              <w:rPr>
                <w:rFonts w:ascii="Times New Roman" w:hAnsi="Times New Roman" w:cs="Times New Roman"/>
                <w:sz w:val="20"/>
              </w:rPr>
              <w:t>(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</w:rPr>
              <w:t>Schaer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</w:rPr>
              <w:t>.) J. Nowak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42AACBFC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3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2D606228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0</w:t>
            </w:r>
          </w:p>
        </w:tc>
      </w:tr>
      <w:tr w:rsidR="00266B5D" w:rsidRPr="00180B7E" w14:paraId="4DF949E2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22BD0730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Physci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48C98126" w14:textId="77777777" w:rsidR="006059A3" w:rsidRPr="00180B7E" w:rsidRDefault="006A3274">
            <w:pPr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Physci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adscendens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</w:rPr>
              <w:t>H.Olivier</w:t>
            </w:r>
            <w:proofErr w:type="spellEnd"/>
          </w:p>
        </w:tc>
        <w:tc>
          <w:tcPr>
            <w:tcW w:w="1217" w:type="dxa"/>
            <w:shd w:val="clear" w:color="auto" w:fill="auto"/>
            <w:vAlign w:val="center"/>
          </w:tcPr>
          <w:p w14:paraId="756C57EF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7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58765074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1</w:t>
            </w:r>
          </w:p>
        </w:tc>
      </w:tr>
      <w:tr w:rsidR="00266B5D" w:rsidRPr="00180B7E" w14:paraId="03A4B8E4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6F943179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Physci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233AEF03" w14:textId="77777777" w:rsidR="006059A3" w:rsidRPr="009929B0" w:rsidRDefault="006A3274">
            <w:pPr>
              <w:rPr>
                <w:rFonts w:ascii="Times New Roman" w:hAnsi="Times New Roman" w:cs="Times New Roman"/>
                <w:i/>
                <w:sz w:val="20"/>
                <w:lang w:val="it-IT"/>
              </w:rPr>
            </w:pPr>
            <w:r w:rsidRPr="009929B0">
              <w:rPr>
                <w:rFonts w:ascii="Times New Roman" w:hAnsi="Times New Roman" w:cs="Times New Roman"/>
                <w:i/>
                <w:sz w:val="20"/>
                <w:lang w:val="it-IT"/>
              </w:rPr>
              <w:t xml:space="preserve">Physcia biziana </w:t>
            </w:r>
            <w:r w:rsidRPr="009929B0">
              <w:rPr>
                <w:rFonts w:ascii="Times New Roman" w:hAnsi="Times New Roman" w:cs="Times New Roman"/>
                <w:sz w:val="20"/>
                <w:lang w:val="it-IT"/>
              </w:rPr>
              <w:t>(A.Massal.) Zahlbr.</w:t>
            </w:r>
            <w:r w:rsidRPr="009929B0">
              <w:rPr>
                <w:rFonts w:ascii="Times New Roman" w:hAnsi="Times New Roman" w:cs="Times New Roman"/>
                <w:i/>
                <w:sz w:val="20"/>
                <w:lang w:val="it-IT"/>
              </w:rPr>
              <w:t xml:space="preserve"> </w:t>
            </w:r>
            <w:r w:rsidRPr="009929B0">
              <w:rPr>
                <w:rFonts w:ascii="Times New Roman" w:hAnsi="Times New Roman" w:cs="Times New Roman"/>
                <w:sz w:val="20"/>
                <w:lang w:val="it-IT"/>
              </w:rPr>
              <w:t>v.</w:t>
            </w:r>
            <w:r w:rsidRPr="009929B0">
              <w:rPr>
                <w:rFonts w:ascii="Times New Roman" w:hAnsi="Times New Roman" w:cs="Times New Roman"/>
                <w:i/>
                <w:sz w:val="20"/>
                <w:lang w:val="it-IT"/>
              </w:rPr>
              <w:t xml:space="preserve"> biziana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26F009E7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61B8A527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0</w:t>
            </w:r>
          </w:p>
        </w:tc>
      </w:tr>
      <w:tr w:rsidR="00266B5D" w:rsidRPr="00180B7E" w14:paraId="067CA68A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6155AFA2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Physci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2F3FCB85" w14:textId="77777777" w:rsidR="006059A3" w:rsidRPr="00180B7E" w:rsidRDefault="006A3274">
            <w:pPr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Physci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leptale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r w:rsidRPr="00180B7E">
              <w:rPr>
                <w:rFonts w:ascii="Times New Roman" w:hAnsi="Times New Roman" w:cs="Times New Roman"/>
                <w:sz w:val="20"/>
              </w:rPr>
              <w:t>(Ach.) DC.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3D6F75D9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3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7808D913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24</w:t>
            </w:r>
          </w:p>
        </w:tc>
      </w:tr>
      <w:tr w:rsidR="00266B5D" w:rsidRPr="00180B7E" w14:paraId="797514F7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770DC0B0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Physci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65A627DB" w14:textId="77777777" w:rsidR="006059A3" w:rsidRPr="00180B7E" w:rsidRDefault="006A3274">
            <w:pPr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Physci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stellaris </w:t>
            </w:r>
            <w:r w:rsidRPr="00180B7E">
              <w:rPr>
                <w:rFonts w:ascii="Times New Roman" w:hAnsi="Times New Roman" w:cs="Times New Roman"/>
                <w:sz w:val="20"/>
              </w:rPr>
              <w:t xml:space="preserve">(L.) 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</w:rPr>
              <w:t>Nyl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</w:rPr>
              <w:t>.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3253E995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37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5834B79E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0</w:t>
            </w:r>
          </w:p>
        </w:tc>
      </w:tr>
      <w:tr w:rsidR="00266B5D" w:rsidRPr="00180B7E" w14:paraId="72A72A16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1BB24F81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Physci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22A0C070" w14:textId="77777777" w:rsidR="006059A3" w:rsidRPr="00180B7E" w:rsidRDefault="006A3274">
            <w:pPr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Physconi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distort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r w:rsidRPr="00180B7E">
              <w:rPr>
                <w:rFonts w:ascii="Times New Roman" w:hAnsi="Times New Roman" w:cs="Times New Roman"/>
                <w:sz w:val="20"/>
              </w:rPr>
              <w:t xml:space="preserve">(With.) 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</w:rPr>
              <w:t>J.R.Laundon</w:t>
            </w:r>
            <w:proofErr w:type="spellEnd"/>
          </w:p>
        </w:tc>
        <w:tc>
          <w:tcPr>
            <w:tcW w:w="1217" w:type="dxa"/>
            <w:shd w:val="clear" w:color="auto" w:fill="auto"/>
            <w:vAlign w:val="center"/>
          </w:tcPr>
          <w:p w14:paraId="0C03417D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3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73F3FFBF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0</w:t>
            </w:r>
          </w:p>
        </w:tc>
      </w:tr>
      <w:tr w:rsidR="00266B5D" w:rsidRPr="00180B7E" w14:paraId="796A58AA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120676D2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Physci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1D090E43" w14:textId="77777777" w:rsidR="006059A3" w:rsidRPr="00180B7E" w:rsidRDefault="006A3274">
            <w:pPr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Physconi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servitii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r w:rsidRPr="00180B7E">
              <w:rPr>
                <w:rFonts w:ascii="Times New Roman" w:hAnsi="Times New Roman" w:cs="Times New Roman"/>
                <w:sz w:val="20"/>
              </w:rPr>
              <w:t>(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</w:rPr>
              <w:t>Nádv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</w:rPr>
              <w:t xml:space="preserve">.) 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</w:rPr>
              <w:t>Poelt</w:t>
            </w:r>
            <w:proofErr w:type="spellEnd"/>
          </w:p>
        </w:tc>
        <w:tc>
          <w:tcPr>
            <w:tcW w:w="1217" w:type="dxa"/>
            <w:shd w:val="clear" w:color="auto" w:fill="auto"/>
            <w:vAlign w:val="center"/>
          </w:tcPr>
          <w:p w14:paraId="7F74EE1D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0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43DFBD34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5</w:t>
            </w:r>
          </w:p>
        </w:tc>
      </w:tr>
      <w:tr w:rsidR="00266B5D" w:rsidRPr="00180B7E" w14:paraId="5E8DD181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7FD87DB8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Physci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2F5C07BC" w14:textId="77777777" w:rsidR="006059A3" w:rsidRPr="00180B7E" w:rsidRDefault="006A3274">
            <w:pPr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Physconi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venust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r w:rsidRPr="00180B7E">
              <w:rPr>
                <w:rFonts w:ascii="Times New Roman" w:hAnsi="Times New Roman" w:cs="Times New Roman"/>
                <w:sz w:val="20"/>
              </w:rPr>
              <w:t xml:space="preserve">(Ach.) 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</w:rPr>
              <w:t>Poelt</w:t>
            </w:r>
            <w:proofErr w:type="spellEnd"/>
          </w:p>
        </w:tc>
        <w:tc>
          <w:tcPr>
            <w:tcW w:w="1217" w:type="dxa"/>
            <w:shd w:val="clear" w:color="auto" w:fill="auto"/>
            <w:vAlign w:val="center"/>
          </w:tcPr>
          <w:p w14:paraId="78A195EE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3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6A01B51C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14</w:t>
            </w:r>
          </w:p>
        </w:tc>
      </w:tr>
      <w:tr w:rsidR="00266B5D" w:rsidRPr="00180B7E" w14:paraId="1FA51B78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01AB3602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Physci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20438CAC" w14:textId="77777777" w:rsidR="006059A3" w:rsidRPr="00180B7E" w:rsidRDefault="006A3274">
            <w:pPr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Rinodin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exigu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r w:rsidRPr="00180B7E">
              <w:rPr>
                <w:rFonts w:ascii="Times New Roman" w:hAnsi="Times New Roman" w:cs="Times New Roman"/>
                <w:sz w:val="20"/>
              </w:rPr>
              <w:t>(Ach.) Gray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5A7860D3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0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5727744A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2</w:t>
            </w:r>
          </w:p>
        </w:tc>
      </w:tr>
      <w:tr w:rsidR="00266B5D" w:rsidRPr="00180B7E" w14:paraId="671985DA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1C1B833E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Pyrenul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6686A149" w14:textId="77777777" w:rsidR="006059A3" w:rsidRPr="009929B0" w:rsidRDefault="006A3274">
            <w:pPr>
              <w:rPr>
                <w:rFonts w:ascii="Times New Roman" w:hAnsi="Times New Roman" w:cs="Times New Roman"/>
                <w:i/>
                <w:sz w:val="20"/>
                <w:lang w:val="it-IT"/>
              </w:rPr>
            </w:pPr>
            <w:r w:rsidRPr="009929B0">
              <w:rPr>
                <w:rFonts w:ascii="Times New Roman" w:hAnsi="Times New Roman" w:cs="Times New Roman"/>
                <w:i/>
                <w:sz w:val="20"/>
                <w:lang w:val="it-IT"/>
              </w:rPr>
              <w:t>Pyrenula nitidella</w:t>
            </w:r>
            <w:r w:rsidRPr="009929B0">
              <w:rPr>
                <w:rFonts w:ascii="Times New Roman" w:hAnsi="Times New Roman" w:cs="Times New Roman"/>
                <w:sz w:val="20"/>
                <w:lang w:val="it-IT"/>
              </w:rPr>
              <w:t xml:space="preserve"> (Schaer.) Müll.Arg.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55E65D76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0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019C5FF2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2</w:t>
            </w:r>
          </w:p>
        </w:tc>
      </w:tr>
      <w:tr w:rsidR="00266B5D" w:rsidRPr="00180B7E" w14:paraId="57859F4A" w14:textId="77777777" w:rsidTr="002340B0">
        <w:trPr>
          <w:trHeight w:val="285"/>
        </w:trPr>
        <w:tc>
          <w:tcPr>
            <w:tcW w:w="2122" w:type="dxa"/>
            <w:shd w:val="clear" w:color="auto" w:fill="auto"/>
            <w:vAlign w:val="center"/>
          </w:tcPr>
          <w:p w14:paraId="5930EC37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Ramalin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44E2CE20" w14:textId="77777777" w:rsidR="006059A3" w:rsidRPr="00180B7E" w:rsidRDefault="006A3274">
            <w:pPr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Biator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globulos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r w:rsidRPr="00180B7E">
              <w:rPr>
                <w:rFonts w:ascii="Times New Roman" w:hAnsi="Times New Roman" w:cs="Times New Roman"/>
                <w:sz w:val="20"/>
              </w:rPr>
              <w:t>(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</w:rPr>
              <w:t>Flörke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</w:rPr>
              <w:t>) Fr.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4C0A7ACA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0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49157711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5</w:t>
            </w:r>
          </w:p>
        </w:tc>
      </w:tr>
      <w:tr w:rsidR="00266B5D" w:rsidRPr="00180B7E" w14:paraId="79D909DA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3C3CCB1A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Ramalin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03486989" w14:textId="77777777" w:rsidR="006059A3" w:rsidRPr="00180B7E" w:rsidRDefault="006A3274">
            <w:pPr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Lecani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naegelii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r w:rsidRPr="00180B7E">
              <w:rPr>
                <w:rFonts w:ascii="Times New Roman" w:hAnsi="Times New Roman" w:cs="Times New Roman"/>
                <w:sz w:val="20"/>
              </w:rPr>
              <w:t>(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</w:rPr>
              <w:t>Hepp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</w:rPr>
              <w:t xml:space="preserve">) 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</w:rPr>
              <w:t>Diederich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</w:rPr>
              <w:t xml:space="preserve"> &amp; Van den Boom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0C054C05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16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4242057B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0</w:t>
            </w:r>
          </w:p>
        </w:tc>
      </w:tr>
      <w:tr w:rsidR="00266B5D" w:rsidRPr="00180B7E" w14:paraId="157195C4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165BDA5F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Ramalin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5CD530D2" w14:textId="77777777" w:rsidR="006059A3" w:rsidRPr="00180B7E" w:rsidRDefault="006A3274">
            <w:pPr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Ramalin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farinace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r w:rsidRPr="00180B7E">
              <w:rPr>
                <w:rFonts w:ascii="Times New Roman" w:hAnsi="Times New Roman" w:cs="Times New Roman"/>
                <w:sz w:val="20"/>
              </w:rPr>
              <w:t>(L.) Ach.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79BEDEF9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25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2A7CEBDF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33</w:t>
            </w:r>
          </w:p>
        </w:tc>
      </w:tr>
      <w:tr w:rsidR="00266B5D" w:rsidRPr="00180B7E" w14:paraId="38F79B6A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418B4C2E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Ramalin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17F66199" w14:textId="77777777" w:rsidR="006059A3" w:rsidRPr="00180B7E" w:rsidRDefault="006A3274">
            <w:pPr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Ramalin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fraxine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r w:rsidRPr="00180B7E">
              <w:rPr>
                <w:rFonts w:ascii="Times New Roman" w:hAnsi="Times New Roman" w:cs="Times New Roman"/>
                <w:sz w:val="20"/>
              </w:rPr>
              <w:t>(L.) Ach.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620AD8BC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5529A04D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72</w:t>
            </w:r>
          </w:p>
        </w:tc>
      </w:tr>
      <w:tr w:rsidR="00266B5D" w:rsidRPr="00180B7E" w14:paraId="5C821018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0E120B80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Ramalin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654FE6BE" w14:textId="77777777" w:rsidR="006059A3" w:rsidRPr="00180B7E" w:rsidRDefault="006A3274">
            <w:pPr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Ramalin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r w:rsidRPr="00180B7E">
              <w:rPr>
                <w:rFonts w:ascii="Times New Roman" w:hAnsi="Times New Roman" w:cs="Times New Roman"/>
                <w:sz w:val="20"/>
              </w:rPr>
              <w:t>sp.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4553FE89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5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42589CBE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2</w:t>
            </w:r>
          </w:p>
        </w:tc>
      </w:tr>
      <w:tr w:rsidR="00266B5D" w:rsidRPr="00180B7E" w14:paraId="5BFB0FD3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04B05837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Scoliciospor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7C34F43E" w14:textId="77777777" w:rsidR="006059A3" w:rsidRPr="00180B7E" w:rsidRDefault="006A3274">
            <w:pPr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Scoliciosporum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chlorococcum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r w:rsidRPr="00180B7E">
              <w:rPr>
                <w:rFonts w:ascii="Times New Roman" w:hAnsi="Times New Roman" w:cs="Times New Roman"/>
                <w:sz w:val="20"/>
              </w:rPr>
              <w:t>(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</w:rPr>
              <w:t>Stenh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</w:rPr>
              <w:t xml:space="preserve">.) 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</w:rPr>
              <w:t>Vězda</w:t>
            </w:r>
            <w:proofErr w:type="spellEnd"/>
          </w:p>
        </w:tc>
        <w:tc>
          <w:tcPr>
            <w:tcW w:w="1217" w:type="dxa"/>
            <w:shd w:val="clear" w:color="auto" w:fill="auto"/>
            <w:vAlign w:val="center"/>
          </w:tcPr>
          <w:p w14:paraId="168AEC8E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227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6AA1CB24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46</w:t>
            </w:r>
          </w:p>
        </w:tc>
      </w:tr>
      <w:tr w:rsidR="00266B5D" w:rsidRPr="00180B7E" w14:paraId="2F641234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499AF322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Stereocaul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586E4541" w14:textId="77777777" w:rsidR="006059A3" w:rsidRPr="00180B7E" w:rsidRDefault="006A3274">
            <w:pPr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Leprari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r w:rsidRPr="00180B7E">
              <w:rPr>
                <w:rFonts w:ascii="Times New Roman" w:hAnsi="Times New Roman" w:cs="Times New Roman"/>
                <w:sz w:val="20"/>
              </w:rPr>
              <w:t>sp.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1963A9A7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11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1F7039BF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69</w:t>
            </w:r>
          </w:p>
        </w:tc>
      </w:tr>
      <w:tr w:rsidR="006059A3" w:rsidRPr="00180B7E" w14:paraId="2F1399B1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2D1B291D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Teloschist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0604F74F" w14:textId="70997380" w:rsidR="006059A3" w:rsidRPr="00180B7E" w:rsidRDefault="00C03279">
            <w:pPr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180B7E">
              <w:rPr>
                <w:rFonts w:ascii="Times New Roman" w:eastAsia="Times New Roman" w:hAnsi="Times New Roman" w:cs="Times New Roman"/>
                <w:i/>
                <w:sz w:val="20"/>
              </w:rPr>
              <w:t>Athallia</w:t>
            </w:r>
            <w:proofErr w:type="spellEnd"/>
            <w:r w:rsidRPr="00180B7E">
              <w:rPr>
                <w:rFonts w:ascii="Times New Roman" w:eastAsia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180B7E">
              <w:rPr>
                <w:rFonts w:ascii="Times New Roman" w:eastAsia="Times New Roman" w:hAnsi="Times New Roman" w:cs="Times New Roman"/>
                <w:i/>
                <w:sz w:val="20"/>
              </w:rPr>
              <w:t>pyracea</w:t>
            </w:r>
            <w:proofErr w:type="spellEnd"/>
            <w:r w:rsidRPr="00180B7E">
              <w:rPr>
                <w:rFonts w:ascii="Times New Roman" w:eastAsia="Times New Roman" w:hAnsi="Times New Roman" w:cs="Times New Roman"/>
                <w:i/>
                <w:sz w:val="20"/>
              </w:rPr>
              <w:t xml:space="preserve"> (Ach.) Arup, </w:t>
            </w:r>
            <w:proofErr w:type="spellStart"/>
            <w:r w:rsidRPr="00180B7E">
              <w:rPr>
                <w:rFonts w:ascii="Times New Roman" w:eastAsia="Times New Roman" w:hAnsi="Times New Roman" w:cs="Times New Roman"/>
                <w:i/>
                <w:sz w:val="20"/>
              </w:rPr>
              <w:t>Frödén</w:t>
            </w:r>
            <w:proofErr w:type="spellEnd"/>
            <w:r w:rsidRPr="00180B7E">
              <w:rPr>
                <w:rFonts w:ascii="Times New Roman" w:eastAsia="Times New Roman" w:hAnsi="Times New Roman" w:cs="Times New Roman"/>
                <w:i/>
                <w:sz w:val="20"/>
              </w:rPr>
              <w:t xml:space="preserve"> &amp; </w:t>
            </w:r>
            <w:proofErr w:type="spellStart"/>
            <w:r w:rsidRPr="00180B7E">
              <w:rPr>
                <w:rFonts w:ascii="Times New Roman" w:eastAsia="Times New Roman" w:hAnsi="Times New Roman" w:cs="Times New Roman"/>
                <w:i/>
                <w:sz w:val="20"/>
              </w:rPr>
              <w:t>Søchting</w:t>
            </w:r>
            <w:proofErr w:type="spellEnd"/>
          </w:p>
        </w:tc>
        <w:tc>
          <w:tcPr>
            <w:tcW w:w="1217" w:type="dxa"/>
            <w:shd w:val="clear" w:color="auto" w:fill="auto"/>
            <w:vAlign w:val="center"/>
          </w:tcPr>
          <w:p w14:paraId="079046E7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44FCBE0C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6</w:t>
            </w:r>
          </w:p>
        </w:tc>
      </w:tr>
      <w:tr w:rsidR="00266B5D" w:rsidRPr="00180B7E" w14:paraId="08074655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1DFBF225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Teloschist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65853CEC" w14:textId="77777777" w:rsidR="006059A3" w:rsidRPr="00180B7E" w:rsidRDefault="006A3274">
            <w:pPr>
              <w:rPr>
                <w:rFonts w:ascii="Times New Roman" w:hAnsi="Times New Roman" w:cs="Times New Roman"/>
                <w:i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Caloplac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180B7E">
              <w:rPr>
                <w:rFonts w:ascii="Times New Roman" w:hAnsi="Times New Roman" w:cs="Times New Roman"/>
                <w:i/>
                <w:sz w:val="20"/>
              </w:rPr>
              <w:t>cerina</w:t>
            </w:r>
            <w:proofErr w:type="spellEnd"/>
            <w:r w:rsidRPr="00180B7E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r w:rsidRPr="00180B7E">
              <w:rPr>
                <w:rFonts w:ascii="Times New Roman" w:hAnsi="Times New Roman" w:cs="Times New Roman"/>
                <w:sz w:val="20"/>
              </w:rPr>
              <w:t>(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</w:rPr>
              <w:t>Hedw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</w:rPr>
              <w:t xml:space="preserve">.) Th.Fr. 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</w:rPr>
              <w:t>s.lat</w:t>
            </w:r>
            <w:proofErr w:type="spellEnd"/>
            <w:r w:rsidRPr="00180B7E">
              <w:rPr>
                <w:rFonts w:ascii="Times New Roman" w:hAnsi="Times New Roman" w:cs="Times New Roman"/>
                <w:sz w:val="20"/>
              </w:rPr>
              <w:t>.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437F0E83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0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7C5C9D30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5</w:t>
            </w:r>
          </w:p>
        </w:tc>
      </w:tr>
      <w:tr w:rsidR="00266B5D" w:rsidRPr="00180B7E" w14:paraId="3F874B9B" w14:textId="77777777" w:rsidTr="002340B0">
        <w:trPr>
          <w:trHeight w:val="315"/>
        </w:trPr>
        <w:tc>
          <w:tcPr>
            <w:tcW w:w="2122" w:type="dxa"/>
            <w:shd w:val="clear" w:color="auto" w:fill="auto"/>
            <w:vAlign w:val="center"/>
          </w:tcPr>
          <w:p w14:paraId="1A21E327" w14:textId="77777777" w:rsidR="006059A3" w:rsidRPr="00180B7E" w:rsidRDefault="006A327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180B7E">
              <w:rPr>
                <w:rFonts w:ascii="Times New Roman" w:hAnsi="Times New Roman" w:cs="Times New Roman"/>
                <w:b/>
                <w:sz w:val="20"/>
              </w:rPr>
              <w:t>Tephromelataceae</w:t>
            </w:r>
            <w:proofErr w:type="spellEnd"/>
          </w:p>
        </w:tc>
        <w:tc>
          <w:tcPr>
            <w:tcW w:w="5167" w:type="dxa"/>
            <w:shd w:val="clear" w:color="auto" w:fill="auto"/>
            <w:vAlign w:val="center"/>
          </w:tcPr>
          <w:p w14:paraId="21141275" w14:textId="77777777" w:rsidR="006059A3" w:rsidRPr="00180B7E" w:rsidRDefault="006A3274">
            <w:pPr>
              <w:rPr>
                <w:rFonts w:ascii="Times New Roman" w:hAnsi="Times New Roman" w:cs="Times New Roman"/>
                <w:i/>
                <w:sz w:val="20"/>
              </w:rPr>
            </w:pPr>
            <w:r w:rsidRPr="009929B0">
              <w:rPr>
                <w:rFonts w:ascii="Times New Roman" w:hAnsi="Times New Roman" w:cs="Times New Roman"/>
                <w:i/>
                <w:sz w:val="20"/>
                <w:lang w:val="it-IT"/>
              </w:rPr>
              <w:t xml:space="preserve">Tephromela atra </w:t>
            </w:r>
            <w:r w:rsidRPr="009929B0">
              <w:rPr>
                <w:rFonts w:ascii="Times New Roman" w:hAnsi="Times New Roman" w:cs="Times New Roman"/>
                <w:sz w:val="20"/>
                <w:lang w:val="it-IT"/>
              </w:rPr>
              <w:t xml:space="preserve">v. </w:t>
            </w:r>
            <w:r w:rsidRPr="009929B0">
              <w:rPr>
                <w:rFonts w:ascii="Times New Roman" w:hAnsi="Times New Roman" w:cs="Times New Roman"/>
                <w:i/>
                <w:sz w:val="20"/>
                <w:lang w:val="it-IT"/>
              </w:rPr>
              <w:t xml:space="preserve">torulosa </w:t>
            </w:r>
            <w:r w:rsidRPr="009929B0">
              <w:rPr>
                <w:rFonts w:ascii="Times New Roman" w:hAnsi="Times New Roman" w:cs="Times New Roman"/>
                <w:sz w:val="20"/>
                <w:lang w:val="it-IT"/>
              </w:rPr>
              <w:t xml:space="preserve">(Flot.) </w:t>
            </w:r>
            <w:proofErr w:type="spellStart"/>
            <w:r w:rsidRPr="00180B7E">
              <w:rPr>
                <w:rFonts w:ascii="Times New Roman" w:hAnsi="Times New Roman" w:cs="Times New Roman"/>
                <w:sz w:val="20"/>
              </w:rPr>
              <w:t>Hafellner</w:t>
            </w:r>
            <w:proofErr w:type="spellEnd"/>
          </w:p>
        </w:tc>
        <w:tc>
          <w:tcPr>
            <w:tcW w:w="1217" w:type="dxa"/>
            <w:shd w:val="clear" w:color="auto" w:fill="auto"/>
            <w:vAlign w:val="center"/>
          </w:tcPr>
          <w:p w14:paraId="1A14CA54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19</w:t>
            </w:r>
          </w:p>
        </w:tc>
        <w:tc>
          <w:tcPr>
            <w:tcW w:w="1122" w:type="dxa"/>
            <w:shd w:val="clear" w:color="auto" w:fill="auto"/>
            <w:vAlign w:val="center"/>
          </w:tcPr>
          <w:p w14:paraId="2AA2B85B" w14:textId="77777777" w:rsidR="006059A3" w:rsidRPr="00180B7E" w:rsidRDefault="006A327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80B7E">
              <w:rPr>
                <w:rFonts w:ascii="Times New Roman" w:hAnsi="Times New Roman" w:cs="Times New Roman"/>
                <w:sz w:val="20"/>
              </w:rPr>
              <w:t>67</w:t>
            </w:r>
          </w:p>
        </w:tc>
      </w:tr>
    </w:tbl>
    <w:p w14:paraId="446C5D43" w14:textId="77777777" w:rsidR="006059A3" w:rsidRPr="00180B7E" w:rsidRDefault="006059A3">
      <w:pPr>
        <w:spacing w:after="0" w:line="360" w:lineRule="auto"/>
      </w:pPr>
    </w:p>
    <w:p w14:paraId="0C42B905" w14:textId="77777777" w:rsidR="006059A3" w:rsidRPr="00180B7E" w:rsidRDefault="006059A3"/>
    <w:p w14:paraId="76C0BAF2" w14:textId="77777777" w:rsidR="006059A3" w:rsidRPr="00180B7E" w:rsidRDefault="006A3274">
      <w:pPr>
        <w:spacing w:before="240"/>
      </w:pPr>
      <w:r w:rsidRPr="00180B7E">
        <w:br w:type="page"/>
      </w:r>
    </w:p>
    <w:p w14:paraId="6CE465A5" w14:textId="5A96465B" w:rsidR="00A2069A" w:rsidRPr="00180B7E" w:rsidRDefault="00A2069A" w:rsidP="00A2069A">
      <w:pPr>
        <w:spacing w:before="240"/>
        <w:jc w:val="both"/>
        <w:rPr>
          <w:color w:val="000000"/>
        </w:rPr>
      </w:pPr>
      <w:r w:rsidRPr="00180B7E">
        <w:rPr>
          <w:noProof/>
          <w:color w:val="000000"/>
          <w:lang w:val="it-IT" w:eastAsia="it-IT"/>
        </w:rPr>
        <w:lastRenderedPageBreak/>
        <w:drawing>
          <wp:inline distT="0" distB="0" distL="0" distR="0" wp14:anchorId="66FA04B4" wp14:editId="1C71F37A">
            <wp:extent cx="6197600" cy="3187700"/>
            <wp:effectExtent l="0" t="0" r="0" b="12700"/>
            <wp:docPr id="6" name="Immagine 6" descr="Paper_inCorso/Sottomessi/FAGUS/revision/FIGURE_1_sup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per_inCorso/Sottomessi/FAGUS/revision/FIGURE_1_supp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7600" cy="318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6778D7" w14:textId="323DF5BD" w:rsidR="009929B0" w:rsidRPr="00CB6FE3" w:rsidRDefault="00A2069A" w:rsidP="00317F10">
      <w:pPr>
        <w:spacing w:before="240"/>
        <w:jc w:val="both"/>
      </w:pPr>
      <w:r w:rsidRPr="00180B7E">
        <w:rPr>
          <w:b/>
        </w:rPr>
        <w:t>Supplementary Figure 1</w:t>
      </w:r>
      <w:r w:rsidRPr="00180B7E">
        <w:t xml:space="preserve">. </w:t>
      </w:r>
      <w:r w:rsidRPr="00180B7E">
        <w:rPr>
          <w:color w:val="000000"/>
        </w:rPr>
        <w:t xml:space="preserve">Density plot of diversity indices for each study area for the whole communities and grouped by taxa. </w:t>
      </w:r>
      <w:r w:rsidRPr="00180B7E">
        <w:t>The thick vertical lines represent the mean and the thin ones the range of the standard deviation.</w:t>
      </w:r>
      <w:bookmarkStart w:id="0" w:name="_heading=h.gjdgxs" w:colFirst="0" w:colLast="0"/>
      <w:bookmarkEnd w:id="0"/>
    </w:p>
    <w:sectPr w:rsidR="009929B0" w:rsidRPr="00CB6FE3" w:rsidSect="00A2069A">
      <w:headerReference w:type="even" r:id="rId10"/>
      <w:headerReference w:type="first" r:id="rId11"/>
      <w:pgSz w:w="12240" w:h="15840"/>
      <w:pgMar w:top="1138" w:right="1181" w:bottom="1138" w:left="1282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DB18E6" w14:textId="77777777" w:rsidR="00F14DF0" w:rsidRDefault="00F14DF0" w:rsidP="00A2069A">
      <w:pPr>
        <w:spacing w:before="0" w:after="0"/>
      </w:pPr>
      <w:r>
        <w:separator/>
      </w:r>
    </w:p>
  </w:endnote>
  <w:endnote w:type="continuationSeparator" w:id="0">
    <w:p w14:paraId="728BFF4F" w14:textId="77777777" w:rsidR="00F14DF0" w:rsidRDefault="00F14DF0" w:rsidP="00A2069A">
      <w:pPr>
        <w:spacing w:before="0" w:after="0"/>
      </w:pPr>
      <w:r>
        <w:continuationSeparator/>
      </w:r>
    </w:p>
  </w:endnote>
  <w:endnote w:type="continuationNotice" w:id="1">
    <w:p w14:paraId="2EBFE952" w14:textId="77777777" w:rsidR="00F14DF0" w:rsidRDefault="00F14DF0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0A6797" w14:textId="77777777" w:rsidR="00F14DF0" w:rsidRDefault="00F14DF0" w:rsidP="00A2069A">
      <w:pPr>
        <w:spacing w:before="0" w:after="0"/>
      </w:pPr>
      <w:r>
        <w:separator/>
      </w:r>
    </w:p>
  </w:footnote>
  <w:footnote w:type="continuationSeparator" w:id="0">
    <w:p w14:paraId="40263D4E" w14:textId="77777777" w:rsidR="00F14DF0" w:rsidRDefault="00F14DF0" w:rsidP="00A2069A">
      <w:pPr>
        <w:spacing w:before="0" w:after="0"/>
      </w:pPr>
      <w:r>
        <w:continuationSeparator/>
      </w:r>
    </w:p>
  </w:footnote>
  <w:footnote w:type="continuationNotice" w:id="1">
    <w:p w14:paraId="312CF22E" w14:textId="77777777" w:rsidR="00F14DF0" w:rsidRDefault="00F14DF0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FFA8A2" w14:textId="144A9FCD" w:rsidR="009C7115" w:rsidRDefault="009C7115">
    <w: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F632EC" w14:textId="17EA62C0" w:rsidR="009C7115" w:rsidRDefault="009C7115">
    <w:r w:rsidRPr="00A2069A">
      <w:rPr>
        <w:b/>
        <w:noProof/>
        <w:color w:val="A6A6A6"/>
        <w:lang w:val="it-IT" w:eastAsia="it-IT"/>
      </w:rPr>
      <w:drawing>
        <wp:inline distT="0" distB="0" distL="0" distR="0" wp14:anchorId="2D762CCF" wp14:editId="29A1C83C">
          <wp:extent cx="1534909" cy="551877"/>
          <wp:effectExtent l="0" t="0" r="0" b="0"/>
          <wp:docPr id="16" name="image3.jpg" descr="C:\Users\Elaine.Scott\Documents\LaTex\____TEST____Frontiers_LaTeX_Templates_V2.5\Frontiers LaTeX (Science, Health and Engineering) V2.5 - with Supplementary material (V1.2)\logo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 descr="C:\Users\Elaine.Scott\Documents\LaTex\____TEST____Frontiers_LaTeX_Templates_V2.5\Frontiers LaTeX (Science, Health and Engineering) V2.5 - with Supplementary material (V1.2)\logo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34909" cy="55187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5A834BE"/>
    <w:multiLevelType w:val="hybridMultilevel"/>
    <w:tmpl w:val="E5B60AAC"/>
    <w:lvl w:ilvl="0" w:tplc="AA52BC4A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F427F"/>
    <w:multiLevelType w:val="hybridMultilevel"/>
    <w:tmpl w:val="B52E2F42"/>
    <w:lvl w:ilvl="0" w:tplc="0410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56CEDE">
      <w:start w:val="1"/>
      <w:numFmt w:val="lowerLetter"/>
      <w:lvlText w:val="%2)"/>
      <w:lvlJc w:val="left"/>
      <w:pPr>
        <w:tabs>
          <w:tab w:val="num" w:pos="1455"/>
        </w:tabs>
        <w:ind w:left="1455" w:hanging="375"/>
      </w:pPr>
      <w:rPr>
        <w:rFonts w:cs="Times New Roman" w:hint="default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D605021"/>
    <w:multiLevelType w:val="multilevel"/>
    <w:tmpl w:val="9DA0993E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C0601A"/>
    <w:multiLevelType w:val="multilevel"/>
    <w:tmpl w:val="2D740DBE"/>
    <w:styleLink w:val="Headings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6" w15:restartNumberingAfterBreak="0">
    <w:nsid w:val="225305B5"/>
    <w:multiLevelType w:val="hybridMultilevel"/>
    <w:tmpl w:val="4F8C24FA"/>
    <w:lvl w:ilvl="0" w:tplc="A9DCD71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EB74C3C"/>
    <w:multiLevelType w:val="hybridMultilevel"/>
    <w:tmpl w:val="69101BFC"/>
    <w:lvl w:ilvl="0" w:tplc="F61658CE">
      <w:start w:val="1"/>
      <w:numFmt w:val="upperLetter"/>
      <w:lvlText w:val="%1."/>
      <w:lvlJc w:val="left"/>
      <w:pPr>
        <w:ind w:left="720" w:hanging="360"/>
      </w:pPr>
      <w:rPr>
        <w:rFonts w:hint="default"/>
        <w:i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112294"/>
    <w:multiLevelType w:val="hybridMultilevel"/>
    <w:tmpl w:val="AF0E615C"/>
    <w:lvl w:ilvl="0" w:tplc="2110C538">
      <w:start w:val="2"/>
      <w:numFmt w:val="bullet"/>
      <w:lvlText w:val="-"/>
      <w:lvlJc w:val="left"/>
      <w:pPr>
        <w:ind w:left="1068" w:hanging="360"/>
      </w:pPr>
      <w:rPr>
        <w:rFonts w:ascii="Times New Roman" w:eastAsia="Cambria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12" w15:restartNumberingAfterBreak="0">
    <w:nsid w:val="717C0500"/>
    <w:multiLevelType w:val="multilevel"/>
    <w:tmpl w:val="39E8F04A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775D0E9F"/>
    <w:multiLevelType w:val="multilevel"/>
    <w:tmpl w:val="376C728C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819813923">
    <w:abstractNumId w:val="13"/>
  </w:num>
  <w:num w:numId="2" w16cid:durableId="18756492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7590640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98831478">
    <w:abstractNumId w:val="0"/>
  </w:num>
  <w:num w:numId="5" w16cid:durableId="940605130">
    <w:abstractNumId w:val="8"/>
  </w:num>
  <w:num w:numId="6" w16cid:durableId="1968508167">
    <w:abstractNumId w:val="4"/>
  </w:num>
  <w:num w:numId="7" w16cid:durableId="49501323">
    <w:abstractNumId w:val="10"/>
  </w:num>
  <w:num w:numId="8" w16cid:durableId="90768777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28926566">
    <w:abstractNumId w:val="6"/>
  </w:num>
  <w:num w:numId="10" w16cid:durableId="1218974903">
    <w:abstractNumId w:val="11"/>
  </w:num>
  <w:num w:numId="11" w16cid:durableId="1805736809">
    <w:abstractNumId w:val="5"/>
  </w:num>
  <w:num w:numId="12" w16cid:durableId="1275013842">
    <w:abstractNumId w:val="1"/>
  </w:num>
  <w:num w:numId="13" w16cid:durableId="1002706678">
    <w:abstractNumId w:val="3"/>
  </w:num>
  <w:num w:numId="14" w16cid:durableId="984435971">
    <w:abstractNumId w:val="2"/>
  </w:num>
  <w:num w:numId="15" w16cid:durableId="1417745694">
    <w:abstractNumId w:val="9"/>
  </w:num>
  <w:num w:numId="16" w16cid:durableId="1189369461">
    <w:abstractNumId w:val="7"/>
  </w:num>
  <w:num w:numId="17" w16cid:durableId="160210799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proofState w:spelling="clean" w:grammar="clean"/>
  <w:defaultTabStop w:val="720"/>
  <w:hyphenationZone w:val="283"/>
  <w:evenAndOddHeaders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0NDUwMjAzNzS2NDFW0lEKTi0uzszPAykwqgUApywZVSwAAAA="/>
  </w:docVars>
  <w:rsids>
    <w:rsidRoot w:val="006059A3"/>
    <w:rsid w:val="0001436A"/>
    <w:rsid w:val="00034304"/>
    <w:rsid w:val="00035434"/>
    <w:rsid w:val="00052A14"/>
    <w:rsid w:val="00077D53"/>
    <w:rsid w:val="000E3698"/>
    <w:rsid w:val="00105FD9"/>
    <w:rsid w:val="00117666"/>
    <w:rsid w:val="001450C4"/>
    <w:rsid w:val="00145D51"/>
    <w:rsid w:val="001549D3"/>
    <w:rsid w:val="00160065"/>
    <w:rsid w:val="00171E1D"/>
    <w:rsid w:val="00177D84"/>
    <w:rsid w:val="00180B7E"/>
    <w:rsid w:val="001B7319"/>
    <w:rsid w:val="001D34B1"/>
    <w:rsid w:val="002340B0"/>
    <w:rsid w:val="00266B5D"/>
    <w:rsid w:val="00267D18"/>
    <w:rsid w:val="00271311"/>
    <w:rsid w:val="00274347"/>
    <w:rsid w:val="002868E2"/>
    <w:rsid w:val="002869C3"/>
    <w:rsid w:val="002936E4"/>
    <w:rsid w:val="0029488E"/>
    <w:rsid w:val="002A12DF"/>
    <w:rsid w:val="002B4A57"/>
    <w:rsid w:val="002C74CA"/>
    <w:rsid w:val="002D6BD5"/>
    <w:rsid w:val="003123F4"/>
    <w:rsid w:val="00317F10"/>
    <w:rsid w:val="003544FB"/>
    <w:rsid w:val="00373B67"/>
    <w:rsid w:val="003D2F2D"/>
    <w:rsid w:val="00401590"/>
    <w:rsid w:val="00447801"/>
    <w:rsid w:val="00452E9C"/>
    <w:rsid w:val="0046281A"/>
    <w:rsid w:val="004735C8"/>
    <w:rsid w:val="004835E6"/>
    <w:rsid w:val="004947A6"/>
    <w:rsid w:val="004961FF"/>
    <w:rsid w:val="004D72FA"/>
    <w:rsid w:val="00517A89"/>
    <w:rsid w:val="005250F2"/>
    <w:rsid w:val="005374E1"/>
    <w:rsid w:val="00593EEA"/>
    <w:rsid w:val="005A0ABC"/>
    <w:rsid w:val="005A5EEE"/>
    <w:rsid w:val="005E5FFA"/>
    <w:rsid w:val="005F5BC1"/>
    <w:rsid w:val="006059A3"/>
    <w:rsid w:val="006375C7"/>
    <w:rsid w:val="00654E8F"/>
    <w:rsid w:val="00660D05"/>
    <w:rsid w:val="006820B1"/>
    <w:rsid w:val="00695E8B"/>
    <w:rsid w:val="006A3274"/>
    <w:rsid w:val="006B7D14"/>
    <w:rsid w:val="006C71FE"/>
    <w:rsid w:val="00701727"/>
    <w:rsid w:val="0070566C"/>
    <w:rsid w:val="00714C50"/>
    <w:rsid w:val="00725A7D"/>
    <w:rsid w:val="007501BE"/>
    <w:rsid w:val="00790BB3"/>
    <w:rsid w:val="0079157F"/>
    <w:rsid w:val="007B7493"/>
    <w:rsid w:val="007C206C"/>
    <w:rsid w:val="007E7569"/>
    <w:rsid w:val="00817DD6"/>
    <w:rsid w:val="0083759F"/>
    <w:rsid w:val="00862C61"/>
    <w:rsid w:val="00882B42"/>
    <w:rsid w:val="00885156"/>
    <w:rsid w:val="008E0935"/>
    <w:rsid w:val="008F232E"/>
    <w:rsid w:val="009151AA"/>
    <w:rsid w:val="0093429D"/>
    <w:rsid w:val="00943573"/>
    <w:rsid w:val="009517BA"/>
    <w:rsid w:val="00964134"/>
    <w:rsid w:val="009676EB"/>
    <w:rsid w:val="00970F7D"/>
    <w:rsid w:val="009929B0"/>
    <w:rsid w:val="00994A3D"/>
    <w:rsid w:val="009B2523"/>
    <w:rsid w:val="009C2B12"/>
    <w:rsid w:val="009C7115"/>
    <w:rsid w:val="00A174D9"/>
    <w:rsid w:val="00A2069A"/>
    <w:rsid w:val="00AA4D24"/>
    <w:rsid w:val="00AB6715"/>
    <w:rsid w:val="00AD1BEF"/>
    <w:rsid w:val="00B04C42"/>
    <w:rsid w:val="00B1598B"/>
    <w:rsid w:val="00B1671E"/>
    <w:rsid w:val="00B25EB8"/>
    <w:rsid w:val="00B37F4D"/>
    <w:rsid w:val="00B77E1E"/>
    <w:rsid w:val="00B77F31"/>
    <w:rsid w:val="00B85B0C"/>
    <w:rsid w:val="00BA33A4"/>
    <w:rsid w:val="00C03279"/>
    <w:rsid w:val="00C52A7B"/>
    <w:rsid w:val="00C56BAF"/>
    <w:rsid w:val="00C679AA"/>
    <w:rsid w:val="00C75972"/>
    <w:rsid w:val="00CB6FE3"/>
    <w:rsid w:val="00CD066B"/>
    <w:rsid w:val="00CE4FEE"/>
    <w:rsid w:val="00D0395E"/>
    <w:rsid w:val="00D060CF"/>
    <w:rsid w:val="00D271D5"/>
    <w:rsid w:val="00D55631"/>
    <w:rsid w:val="00DA5347"/>
    <w:rsid w:val="00DA5A6F"/>
    <w:rsid w:val="00DB59C3"/>
    <w:rsid w:val="00DC259A"/>
    <w:rsid w:val="00DD6C28"/>
    <w:rsid w:val="00DE23E8"/>
    <w:rsid w:val="00E52377"/>
    <w:rsid w:val="00E537AD"/>
    <w:rsid w:val="00E64E17"/>
    <w:rsid w:val="00E866C9"/>
    <w:rsid w:val="00EA3D3C"/>
    <w:rsid w:val="00EC090A"/>
    <w:rsid w:val="00ED20B5"/>
    <w:rsid w:val="00F14DF0"/>
    <w:rsid w:val="00F3614E"/>
    <w:rsid w:val="00F46900"/>
    <w:rsid w:val="00F61D89"/>
    <w:rsid w:val="00FA0ED4"/>
    <w:rsid w:val="00FC1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9DCBCC"/>
  <w15:docId w15:val="{4981687E-CC21-4F05-8CC3-9BF54D727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before="120"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B6715"/>
  </w:style>
  <w:style w:type="paragraph" w:styleId="Heading1">
    <w:name w:val="heading 1"/>
    <w:basedOn w:val="ListParagraph"/>
    <w:next w:val="Normal"/>
    <w:link w:val="Heading1Char"/>
    <w:uiPriority w:val="9"/>
    <w:qFormat/>
    <w:rsid w:val="00266B5D"/>
    <w:pPr>
      <w:numPr>
        <w:numId w:val="1"/>
      </w:numPr>
      <w:tabs>
        <w:tab w:val="clear" w:pos="720"/>
      </w:tabs>
      <w:spacing w:before="240"/>
      <w:ind w:left="0" w:firstLine="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266B5D"/>
    <w:pPr>
      <w:numPr>
        <w:ilvl w:val="1"/>
      </w:numPr>
      <w:tabs>
        <w:tab w:val="clear" w:pos="1440"/>
      </w:tabs>
      <w:spacing w:after="200"/>
      <w:ind w:left="0" w:firstLine="0"/>
      <w:outlineLvl w:val="1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66B5D"/>
    <w:pPr>
      <w:keepNext/>
      <w:keepLines/>
      <w:numPr>
        <w:ilvl w:val="2"/>
        <w:numId w:val="1"/>
      </w:numPr>
      <w:tabs>
        <w:tab w:val="clear" w:pos="2160"/>
      </w:tabs>
      <w:spacing w:before="40" w:after="120"/>
      <w:ind w:left="0" w:firstLine="0"/>
      <w:outlineLvl w:val="2"/>
    </w:pPr>
    <w:rPr>
      <w:rFonts w:eastAsiaTheme="majorEastAsia" w:cstheme="majorBidi"/>
      <w:b/>
    </w:rPr>
  </w:style>
  <w:style w:type="paragraph" w:styleId="Heading4">
    <w:name w:val="heading 4"/>
    <w:basedOn w:val="Heading3"/>
    <w:next w:val="Normal"/>
    <w:link w:val="Heading4Char"/>
    <w:uiPriority w:val="2"/>
    <w:unhideWhenUsed/>
    <w:qFormat/>
    <w:rsid w:val="00266B5D"/>
    <w:pPr>
      <w:numPr>
        <w:ilvl w:val="3"/>
      </w:numPr>
      <w:tabs>
        <w:tab w:val="clear" w:pos="2880"/>
      </w:tabs>
      <w:ind w:left="0" w:firstLine="0"/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unhideWhenUsed/>
    <w:qFormat/>
    <w:rsid w:val="00266B5D"/>
    <w:pPr>
      <w:numPr>
        <w:ilvl w:val="4"/>
      </w:numPr>
      <w:tabs>
        <w:tab w:val="clear" w:pos="3600"/>
      </w:tabs>
      <w:ind w:left="2232" w:hanging="792"/>
      <w:outlineLvl w:val="4"/>
    </w:p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b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AB6715"/>
    <w:rPr>
      <w:rFonts w:eastAsia="Cambria"/>
      <w:b/>
    </w:rPr>
  </w:style>
  <w:style w:type="character" w:customStyle="1" w:styleId="Heading2Char">
    <w:name w:val="Heading 2 Char"/>
    <w:basedOn w:val="DefaultParagraphFont"/>
    <w:link w:val="Heading2"/>
    <w:uiPriority w:val="9"/>
    <w:rsid w:val="00AB6715"/>
    <w:rPr>
      <w:rFonts w:eastAsia="Cambria"/>
      <w:b/>
    </w:rPr>
  </w:style>
  <w:style w:type="paragraph" w:styleId="Subtitle">
    <w:name w:val="Subtitle"/>
    <w:basedOn w:val="Normal"/>
    <w:next w:val="Normal"/>
    <w:link w:val="SubtitleChar"/>
    <w:uiPriority w:val="99"/>
    <w:qFormat/>
    <w:rsid w:val="00266B5D"/>
    <w:pPr>
      <w:spacing w:before="240"/>
    </w:pPr>
    <w:rPr>
      <w:b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b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b/>
      <w:bCs/>
    </w:rPr>
  </w:style>
  <w:style w:type="paragraph" w:styleId="NoSpacing">
    <w:name w:val="No Spacing"/>
    <w:uiPriority w:val="99"/>
    <w:unhideWhenUsed/>
    <w:qFormat/>
    <w:rsid w:val="00AB6715"/>
    <w:pPr>
      <w:spacing w:after="0"/>
    </w:p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4"/>
    <w:qFormat/>
    <w:rsid w:val="00266B5D"/>
    <w:pPr>
      <w:tabs>
        <w:tab w:val="num" w:pos="720"/>
      </w:tabs>
      <w:ind w:left="720" w:hanging="720"/>
      <w:contextualSpacing/>
    </w:pPr>
    <w:rPr>
      <w:rFonts w:eastAsia="Cambria"/>
    </w:rPr>
  </w:style>
  <w:style w:type="numbering" w:customStyle="1" w:styleId="Headings">
    <w:name w:val="Headings"/>
    <w:uiPriority w:val="99"/>
    <w:rsid w:val="00AB6715"/>
    <w:pPr>
      <w:numPr>
        <w:numId w:val="11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9"/>
    <w:rsid w:val="00AB6715"/>
    <w:rPr>
      <w:rFonts w:eastAsiaTheme="majorEastAsia" w:cstheme="majorBidi"/>
      <w:b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eastAsiaTheme="majorEastAsia" w:cstheme="majorBidi"/>
      <w:b/>
      <w:iCs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eastAsiaTheme="majorEastAsia" w:cstheme="majorBidi"/>
      <w:b/>
      <w:iCs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39"/>
    <w:rsid w:val="00AB6715"/>
    <w:pPr>
      <w:spacing w:after="0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character" w:customStyle="1" w:styleId="hlfld-contribauthor">
    <w:name w:val="hlfld-contribauthor"/>
    <w:basedOn w:val="DefaultParagraphFont"/>
    <w:rsid w:val="005374E1"/>
  </w:style>
  <w:style w:type="character" w:customStyle="1" w:styleId="apple-converted-space">
    <w:name w:val="apple-converted-space"/>
    <w:basedOn w:val="DefaultParagraphFont"/>
    <w:rsid w:val="005374E1"/>
  </w:style>
  <w:style w:type="character" w:customStyle="1" w:styleId="nlmgiven-names">
    <w:name w:val="nlm_given-names"/>
    <w:basedOn w:val="DefaultParagraphFont"/>
    <w:rsid w:val="005374E1"/>
  </w:style>
  <w:style w:type="character" w:customStyle="1" w:styleId="nlmyear">
    <w:name w:val="nlm_year"/>
    <w:basedOn w:val="DefaultParagraphFont"/>
    <w:rsid w:val="005374E1"/>
  </w:style>
  <w:style w:type="character" w:customStyle="1" w:styleId="nlmarticle-title">
    <w:name w:val="nlm_article-title"/>
    <w:basedOn w:val="DefaultParagraphFont"/>
    <w:rsid w:val="005374E1"/>
  </w:style>
  <w:style w:type="character" w:customStyle="1" w:styleId="nlmfpage">
    <w:name w:val="nlm_fpage"/>
    <w:basedOn w:val="DefaultParagraphFont"/>
    <w:rsid w:val="005374E1"/>
  </w:style>
  <w:style w:type="character" w:customStyle="1" w:styleId="nlmlpage">
    <w:name w:val="nlm_lpage"/>
    <w:basedOn w:val="DefaultParagraphFont"/>
    <w:rsid w:val="005374E1"/>
  </w:style>
  <w:style w:type="character" w:customStyle="1" w:styleId="nlmpublisher-loc">
    <w:name w:val="nlm_publisher-loc"/>
    <w:basedOn w:val="DefaultParagraphFont"/>
    <w:rsid w:val="005374E1"/>
  </w:style>
  <w:style w:type="character" w:customStyle="1" w:styleId="nlmpublisher-name">
    <w:name w:val="nlm_publisher-name"/>
    <w:basedOn w:val="DefaultParagraphFont"/>
    <w:rsid w:val="005374E1"/>
  </w:style>
  <w:style w:type="character" w:customStyle="1" w:styleId="authors">
    <w:name w:val="authors"/>
    <w:basedOn w:val="DefaultParagraphFont"/>
    <w:rsid w:val="005374E1"/>
  </w:style>
  <w:style w:type="character" w:customStyle="1" w:styleId="Data1">
    <w:name w:val="Data1"/>
    <w:basedOn w:val="DefaultParagraphFont"/>
    <w:rsid w:val="005374E1"/>
  </w:style>
  <w:style w:type="character" w:customStyle="1" w:styleId="arttitle">
    <w:name w:val="art_title"/>
    <w:basedOn w:val="DefaultParagraphFont"/>
    <w:rsid w:val="005374E1"/>
  </w:style>
  <w:style w:type="character" w:customStyle="1" w:styleId="serialtitle">
    <w:name w:val="serial_title"/>
    <w:basedOn w:val="DefaultParagraphFont"/>
    <w:rsid w:val="005374E1"/>
  </w:style>
  <w:style w:type="character" w:customStyle="1" w:styleId="volumeissue">
    <w:name w:val="volume_issue"/>
    <w:basedOn w:val="DefaultParagraphFont"/>
    <w:rsid w:val="005374E1"/>
  </w:style>
  <w:style w:type="character" w:customStyle="1" w:styleId="pagerange">
    <w:name w:val="page_range"/>
    <w:basedOn w:val="DefaultParagraphFont"/>
    <w:rsid w:val="005374E1"/>
  </w:style>
  <w:style w:type="character" w:customStyle="1" w:styleId="doilink">
    <w:name w:val="doi_link"/>
    <w:basedOn w:val="DefaultParagraphFont"/>
    <w:rsid w:val="005374E1"/>
  </w:style>
  <w:style w:type="character" w:customStyle="1" w:styleId="Nessuno">
    <w:name w:val="Nessuno"/>
    <w:rsid w:val="005374E1"/>
  </w:style>
  <w:style w:type="paragraph" w:styleId="DocumentMap">
    <w:name w:val="Document Map"/>
    <w:basedOn w:val="Normal"/>
    <w:link w:val="DocumentMapChar"/>
    <w:uiPriority w:val="99"/>
    <w:semiHidden/>
    <w:unhideWhenUsed/>
    <w:rsid w:val="005374E1"/>
    <w:pPr>
      <w:spacing w:before="0" w:after="0"/>
    </w:pPr>
    <w:rPr>
      <w:lang w:val="it-IT" w:eastAsia="it-IT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374E1"/>
    <w:rPr>
      <w:rFonts w:ascii="Times New Roman" w:hAnsi="Times New Roman" w:cs="Times New Roman"/>
      <w:sz w:val="24"/>
      <w:szCs w:val="24"/>
      <w:lang w:val="it-IT" w:eastAsia="it-IT"/>
    </w:rPr>
  </w:style>
  <w:style w:type="paragraph" w:styleId="Revision">
    <w:name w:val="Revision"/>
    <w:hidden/>
    <w:uiPriority w:val="99"/>
    <w:semiHidden/>
    <w:rsid w:val="005374E1"/>
    <w:pPr>
      <w:spacing w:after="0"/>
    </w:pPr>
    <w:rPr>
      <w:lang w:val="it-IT" w:eastAsia="it-IT"/>
    </w:rPr>
  </w:style>
  <w:style w:type="character" w:customStyle="1" w:styleId="title-text">
    <w:name w:val="title-text"/>
    <w:basedOn w:val="DefaultParagraphFont"/>
    <w:rsid w:val="005374E1"/>
  </w:style>
  <w:style w:type="numbering" w:customStyle="1" w:styleId="Nessunelenco1">
    <w:name w:val="Nessun elenco1"/>
    <w:next w:val="NoList"/>
    <w:uiPriority w:val="99"/>
    <w:semiHidden/>
    <w:unhideWhenUsed/>
    <w:rsid w:val="005374E1"/>
  </w:style>
  <w:style w:type="paragraph" w:customStyle="1" w:styleId="Titolo21">
    <w:name w:val="Titolo 21"/>
    <w:basedOn w:val="Normal"/>
    <w:next w:val="Normal"/>
    <w:uiPriority w:val="9"/>
    <w:semiHidden/>
    <w:unhideWhenUsed/>
    <w:qFormat/>
    <w:rsid w:val="005374E1"/>
    <w:pPr>
      <w:keepNext/>
      <w:keepLines/>
      <w:spacing w:before="200" w:after="0" w:line="259" w:lineRule="auto"/>
      <w:outlineLvl w:val="1"/>
    </w:pPr>
    <w:rPr>
      <w:rFonts w:ascii="Calibri Light" w:hAnsi="Calibri Light"/>
      <w:b/>
      <w:bCs/>
      <w:color w:val="5B9BD5"/>
      <w:sz w:val="26"/>
      <w:szCs w:val="26"/>
      <w:lang w:val="it-IT"/>
    </w:rPr>
  </w:style>
  <w:style w:type="paragraph" w:customStyle="1" w:styleId="Titolo31">
    <w:name w:val="Titolo 31"/>
    <w:basedOn w:val="Normal"/>
    <w:next w:val="Normal"/>
    <w:uiPriority w:val="9"/>
    <w:semiHidden/>
    <w:unhideWhenUsed/>
    <w:qFormat/>
    <w:rsid w:val="005374E1"/>
    <w:pPr>
      <w:keepNext/>
      <w:keepLines/>
      <w:spacing w:before="200" w:after="0" w:line="259" w:lineRule="auto"/>
      <w:outlineLvl w:val="2"/>
    </w:pPr>
    <w:rPr>
      <w:rFonts w:ascii="Calibri Light" w:hAnsi="Calibri Light"/>
      <w:b/>
      <w:bCs/>
      <w:color w:val="5B9BD5"/>
      <w:sz w:val="22"/>
      <w:lang w:val="it-IT"/>
    </w:rPr>
  </w:style>
  <w:style w:type="numbering" w:customStyle="1" w:styleId="Nessunelenco11">
    <w:name w:val="Nessun elenco11"/>
    <w:next w:val="NoList"/>
    <w:uiPriority w:val="99"/>
    <w:semiHidden/>
    <w:unhideWhenUsed/>
    <w:rsid w:val="005374E1"/>
  </w:style>
  <w:style w:type="paragraph" w:customStyle="1" w:styleId="Paragrafoelenco1">
    <w:name w:val="Paragrafo elenco1"/>
    <w:basedOn w:val="Normal"/>
    <w:next w:val="ListParagraph"/>
    <w:uiPriority w:val="34"/>
    <w:qFormat/>
    <w:rsid w:val="005374E1"/>
    <w:pPr>
      <w:spacing w:before="0" w:after="160" w:line="259" w:lineRule="auto"/>
      <w:ind w:left="720"/>
      <w:contextualSpacing/>
    </w:pPr>
    <w:rPr>
      <w:rFonts w:asciiTheme="minorHAnsi" w:hAnsiTheme="minorHAnsi"/>
      <w:sz w:val="22"/>
      <w:lang w:val="it-IT"/>
    </w:rPr>
  </w:style>
  <w:style w:type="paragraph" w:customStyle="1" w:styleId="wp-caption-text">
    <w:name w:val="wp-caption-text"/>
    <w:basedOn w:val="Normal"/>
    <w:rsid w:val="005374E1"/>
    <w:pPr>
      <w:spacing w:before="100" w:beforeAutospacing="1" w:after="100" w:afterAutospacing="1"/>
    </w:pPr>
    <w:rPr>
      <w:lang w:val="it-IT" w:eastAsia="it-IT"/>
    </w:rPr>
  </w:style>
  <w:style w:type="paragraph" w:customStyle="1" w:styleId="Testofumetto1">
    <w:name w:val="Testo fumetto1"/>
    <w:basedOn w:val="Normal"/>
    <w:next w:val="BalloonText"/>
    <w:uiPriority w:val="99"/>
    <w:semiHidden/>
    <w:unhideWhenUsed/>
    <w:rsid w:val="005374E1"/>
    <w:pPr>
      <w:spacing w:before="0" w:after="0"/>
    </w:pPr>
    <w:rPr>
      <w:rFonts w:ascii="Tahoma" w:hAnsi="Tahoma" w:cs="Tahoma"/>
      <w:sz w:val="16"/>
      <w:szCs w:val="16"/>
      <w:lang w:val="it-IT"/>
    </w:rPr>
  </w:style>
  <w:style w:type="table" w:customStyle="1" w:styleId="Tabellagriglia5scura-colore61">
    <w:name w:val="Tabella griglia 5 scura - colore 61"/>
    <w:basedOn w:val="TableNormal"/>
    <w:uiPriority w:val="50"/>
    <w:rsid w:val="005374E1"/>
    <w:pPr>
      <w:spacing w:after="0"/>
    </w:pPr>
    <w:rPr>
      <w:lang w:val="it-IT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E2EFD9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70AD47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70AD47"/>
      </w:tcPr>
    </w:tblStylePr>
    <w:tblStylePr w:type="band1Vert">
      <w:tblPr/>
      <w:tcPr>
        <w:shd w:val="clear" w:color="auto" w:fill="C5E0B3"/>
      </w:tcPr>
    </w:tblStylePr>
    <w:tblStylePr w:type="band1Horz">
      <w:tblPr/>
      <w:tcPr>
        <w:shd w:val="clear" w:color="auto" w:fill="C5E0B3"/>
      </w:tcPr>
    </w:tblStylePr>
  </w:style>
  <w:style w:type="paragraph" w:customStyle="1" w:styleId="Intestazione1">
    <w:name w:val="Intestazione1"/>
    <w:basedOn w:val="Normal"/>
    <w:next w:val="Header"/>
    <w:uiPriority w:val="99"/>
    <w:unhideWhenUsed/>
    <w:rsid w:val="005374E1"/>
    <w:pPr>
      <w:tabs>
        <w:tab w:val="center" w:pos="4819"/>
        <w:tab w:val="right" w:pos="9638"/>
      </w:tabs>
      <w:spacing w:before="0" w:after="0"/>
    </w:pPr>
    <w:rPr>
      <w:rFonts w:asciiTheme="minorHAnsi" w:hAnsiTheme="minorHAnsi"/>
      <w:sz w:val="22"/>
      <w:lang w:val="it-IT"/>
    </w:rPr>
  </w:style>
  <w:style w:type="paragraph" w:customStyle="1" w:styleId="Pidipagina1">
    <w:name w:val="Piè di pagina1"/>
    <w:basedOn w:val="Normal"/>
    <w:next w:val="Footer"/>
    <w:uiPriority w:val="99"/>
    <w:unhideWhenUsed/>
    <w:rsid w:val="005374E1"/>
    <w:pPr>
      <w:tabs>
        <w:tab w:val="center" w:pos="4819"/>
        <w:tab w:val="right" w:pos="9638"/>
      </w:tabs>
      <w:spacing w:before="0" w:after="0"/>
    </w:pPr>
    <w:rPr>
      <w:rFonts w:asciiTheme="minorHAnsi" w:hAnsiTheme="minorHAnsi"/>
      <w:sz w:val="22"/>
      <w:lang w:val="it-IT"/>
    </w:rPr>
  </w:style>
  <w:style w:type="table" w:customStyle="1" w:styleId="Grigliatabella1">
    <w:name w:val="Griglia tabella1"/>
    <w:basedOn w:val="TableNormal"/>
    <w:next w:val="TableGrid"/>
    <w:uiPriority w:val="39"/>
    <w:rsid w:val="005374E1"/>
    <w:pPr>
      <w:spacing w:after="0"/>
    </w:pPr>
    <w:rPr>
      <w:lang w:val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stocommento1">
    <w:name w:val="Testo commento1"/>
    <w:basedOn w:val="Normal"/>
    <w:next w:val="CommentText"/>
    <w:uiPriority w:val="99"/>
    <w:semiHidden/>
    <w:unhideWhenUsed/>
    <w:rsid w:val="005374E1"/>
    <w:pPr>
      <w:spacing w:before="0" w:after="160"/>
    </w:pPr>
    <w:rPr>
      <w:rFonts w:asciiTheme="minorHAnsi" w:hAnsiTheme="minorHAnsi"/>
      <w:sz w:val="20"/>
      <w:szCs w:val="20"/>
      <w:lang w:val="it-IT"/>
    </w:rPr>
  </w:style>
  <w:style w:type="paragraph" w:customStyle="1" w:styleId="Soggettocommento1">
    <w:name w:val="Soggetto commento1"/>
    <w:basedOn w:val="CommentText"/>
    <w:next w:val="CommentText"/>
    <w:uiPriority w:val="99"/>
    <w:semiHidden/>
    <w:unhideWhenUsed/>
    <w:rsid w:val="005374E1"/>
    <w:pPr>
      <w:spacing w:before="0" w:after="160"/>
    </w:pPr>
    <w:rPr>
      <w:rFonts w:asciiTheme="minorHAnsi" w:hAnsiTheme="minorHAnsi"/>
      <w:b/>
      <w:bCs/>
      <w:lang w:val="it-IT"/>
    </w:rPr>
  </w:style>
  <w:style w:type="paragraph" w:customStyle="1" w:styleId="Didascalia1">
    <w:name w:val="Didascalia1"/>
    <w:basedOn w:val="Normal"/>
    <w:next w:val="Normal"/>
    <w:uiPriority w:val="35"/>
    <w:unhideWhenUsed/>
    <w:qFormat/>
    <w:rsid w:val="005374E1"/>
    <w:pPr>
      <w:spacing w:before="0" w:after="200"/>
    </w:pPr>
    <w:rPr>
      <w:rFonts w:asciiTheme="minorHAnsi" w:hAnsiTheme="minorHAnsi"/>
      <w:b/>
      <w:bCs/>
      <w:color w:val="5B9BD5"/>
      <w:sz w:val="18"/>
      <w:szCs w:val="18"/>
      <w:lang w:val="it-IT"/>
    </w:rPr>
  </w:style>
  <w:style w:type="paragraph" w:customStyle="1" w:styleId="Revisione1">
    <w:name w:val="Revisione1"/>
    <w:next w:val="Revision"/>
    <w:hidden/>
    <w:uiPriority w:val="99"/>
    <w:semiHidden/>
    <w:rsid w:val="005374E1"/>
    <w:pPr>
      <w:spacing w:after="0"/>
    </w:pPr>
    <w:rPr>
      <w:lang w:val="it-IT"/>
    </w:rPr>
  </w:style>
  <w:style w:type="character" w:customStyle="1" w:styleId="Collegamentoipertestuale1">
    <w:name w:val="Collegamento ipertestuale1"/>
    <w:basedOn w:val="DefaultParagraphFont"/>
    <w:uiPriority w:val="99"/>
    <w:unhideWhenUsed/>
    <w:rsid w:val="005374E1"/>
    <w:rPr>
      <w:color w:val="0563C1"/>
      <w:u w:val="single"/>
    </w:rPr>
  </w:style>
  <w:style w:type="character" w:customStyle="1" w:styleId="Collegamentoipertestuale2">
    <w:name w:val="Collegamento ipertestuale2"/>
    <w:basedOn w:val="DefaultParagraphFont"/>
    <w:uiPriority w:val="99"/>
    <w:semiHidden/>
    <w:unhideWhenUsed/>
    <w:rsid w:val="005374E1"/>
    <w:rPr>
      <w:color w:val="0000FF"/>
      <w:u w:val="single"/>
    </w:rPr>
  </w:style>
  <w:style w:type="character" w:customStyle="1" w:styleId="Titolo2Carattere1">
    <w:name w:val="Titolo 2 Carattere1"/>
    <w:basedOn w:val="DefaultParagraphFont"/>
    <w:uiPriority w:val="9"/>
    <w:semiHidden/>
    <w:rsid w:val="005374E1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Titolo3Carattere1">
    <w:name w:val="Titolo 3 Carattere1"/>
    <w:basedOn w:val="DefaultParagraphFont"/>
    <w:uiPriority w:val="9"/>
    <w:semiHidden/>
    <w:rsid w:val="005374E1"/>
    <w:rPr>
      <w:rFonts w:ascii="Cambria" w:eastAsia="Times New Roman" w:hAnsi="Cambria" w:cs="Times New Roman"/>
      <w:b/>
      <w:bCs/>
      <w:color w:val="4F81BD"/>
    </w:rPr>
  </w:style>
  <w:style w:type="paragraph" w:customStyle="1" w:styleId="font0">
    <w:name w:val="font0"/>
    <w:basedOn w:val="Normal"/>
    <w:rsid w:val="005374E1"/>
    <w:pPr>
      <w:spacing w:before="100" w:beforeAutospacing="1" w:after="100" w:afterAutospacing="1"/>
    </w:pPr>
    <w:rPr>
      <w:rFonts w:ascii="Calibri" w:hAnsi="Calibri" w:cs="Calibri"/>
      <w:color w:val="000000"/>
      <w:sz w:val="22"/>
      <w:lang w:val="it-IT" w:eastAsia="it-IT"/>
    </w:rPr>
  </w:style>
  <w:style w:type="paragraph" w:customStyle="1" w:styleId="font5">
    <w:name w:val="font5"/>
    <w:basedOn w:val="Normal"/>
    <w:rsid w:val="005374E1"/>
    <w:pPr>
      <w:spacing w:before="100" w:beforeAutospacing="1" w:after="100" w:afterAutospacing="1"/>
    </w:pPr>
    <w:rPr>
      <w:rFonts w:ascii="Calibri" w:hAnsi="Calibri" w:cs="Calibri"/>
      <w:color w:val="000000"/>
      <w:lang w:val="it-IT" w:eastAsia="it-IT"/>
    </w:rPr>
  </w:style>
  <w:style w:type="paragraph" w:customStyle="1" w:styleId="font6">
    <w:name w:val="font6"/>
    <w:basedOn w:val="Normal"/>
    <w:rsid w:val="005374E1"/>
    <w:pPr>
      <w:spacing w:before="100" w:beforeAutospacing="1" w:after="100" w:afterAutospacing="1"/>
    </w:pPr>
    <w:rPr>
      <w:rFonts w:ascii="Calibri" w:hAnsi="Calibri" w:cs="Calibri"/>
      <w:i/>
      <w:iCs/>
      <w:color w:val="000000"/>
      <w:sz w:val="22"/>
      <w:lang w:val="it-IT" w:eastAsia="it-IT"/>
    </w:rPr>
  </w:style>
  <w:style w:type="paragraph" w:customStyle="1" w:styleId="font7">
    <w:name w:val="font7"/>
    <w:basedOn w:val="Normal"/>
    <w:rsid w:val="005374E1"/>
    <w:pPr>
      <w:spacing w:before="100" w:beforeAutospacing="1" w:after="100" w:afterAutospacing="1"/>
    </w:pPr>
    <w:rPr>
      <w:rFonts w:ascii="Calibri" w:hAnsi="Calibri" w:cs="Calibri"/>
      <w:i/>
      <w:iCs/>
      <w:color w:val="000000"/>
      <w:sz w:val="22"/>
      <w:lang w:val="it-IT" w:eastAsia="it-IT"/>
    </w:rPr>
  </w:style>
  <w:style w:type="paragraph" w:customStyle="1" w:styleId="font8">
    <w:name w:val="font8"/>
    <w:basedOn w:val="Normal"/>
    <w:rsid w:val="005374E1"/>
    <w:pPr>
      <w:spacing w:before="100" w:beforeAutospacing="1" w:after="100" w:afterAutospacing="1"/>
    </w:pPr>
    <w:rPr>
      <w:rFonts w:ascii="Calibri" w:hAnsi="Calibri" w:cs="Calibri"/>
      <w:color w:val="000000"/>
      <w:sz w:val="22"/>
      <w:lang w:val="it-IT" w:eastAsia="it-IT"/>
    </w:rPr>
  </w:style>
  <w:style w:type="paragraph" w:customStyle="1" w:styleId="xl65">
    <w:name w:val="xl65"/>
    <w:basedOn w:val="Normal"/>
    <w:rsid w:val="005374E1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lang w:val="it-IT" w:eastAsia="it-IT"/>
    </w:rPr>
  </w:style>
  <w:style w:type="paragraph" w:customStyle="1" w:styleId="xl66">
    <w:name w:val="xl66"/>
    <w:basedOn w:val="Normal"/>
    <w:rsid w:val="005374E1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lang w:val="it-IT" w:eastAsia="it-IT"/>
    </w:rPr>
  </w:style>
  <w:style w:type="paragraph" w:customStyle="1" w:styleId="xl67">
    <w:name w:val="xl67"/>
    <w:basedOn w:val="Normal"/>
    <w:rsid w:val="005374E1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lang w:val="it-IT" w:eastAsia="it-IT"/>
    </w:rPr>
  </w:style>
  <w:style w:type="paragraph" w:customStyle="1" w:styleId="xl68">
    <w:name w:val="xl68"/>
    <w:basedOn w:val="Normal"/>
    <w:rsid w:val="005374E1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lang w:val="it-IT" w:eastAsia="it-IT"/>
    </w:rPr>
  </w:style>
  <w:style w:type="paragraph" w:customStyle="1" w:styleId="xl69">
    <w:name w:val="xl69"/>
    <w:basedOn w:val="Normal"/>
    <w:rsid w:val="005374E1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b/>
      <w:bCs/>
      <w:lang w:val="it-IT" w:eastAsia="it-IT"/>
    </w:rPr>
  </w:style>
  <w:style w:type="paragraph" w:customStyle="1" w:styleId="xl70">
    <w:name w:val="xl70"/>
    <w:basedOn w:val="Normal"/>
    <w:rsid w:val="005374E1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i/>
      <w:iCs/>
      <w:lang w:val="it-IT" w:eastAsia="it-IT"/>
    </w:rPr>
  </w:style>
  <w:style w:type="paragraph" w:customStyle="1" w:styleId="xl71">
    <w:name w:val="xl71"/>
    <w:basedOn w:val="Normal"/>
    <w:rsid w:val="005374E1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b/>
      <w:bCs/>
      <w:lang w:val="it-IT" w:eastAsia="it-IT"/>
    </w:rPr>
  </w:style>
  <w:style w:type="paragraph" w:customStyle="1" w:styleId="xl72">
    <w:name w:val="xl72"/>
    <w:basedOn w:val="Normal"/>
    <w:rsid w:val="005374E1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i/>
      <w:iCs/>
      <w:lang w:val="it-IT" w:eastAsia="it-IT"/>
    </w:rPr>
  </w:style>
  <w:style w:type="paragraph" w:customStyle="1" w:styleId="xl73">
    <w:name w:val="xl73"/>
    <w:basedOn w:val="Normal"/>
    <w:rsid w:val="005374E1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b/>
      <w:bCs/>
      <w:lang w:val="it-IT" w:eastAsia="it-IT"/>
    </w:rPr>
  </w:style>
  <w:style w:type="paragraph" w:customStyle="1" w:styleId="xl74">
    <w:name w:val="xl74"/>
    <w:basedOn w:val="Normal"/>
    <w:rsid w:val="005374E1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i/>
      <w:iCs/>
      <w:color w:val="000000"/>
      <w:lang w:val="it-IT" w:eastAsia="it-IT"/>
    </w:rPr>
  </w:style>
  <w:style w:type="paragraph" w:customStyle="1" w:styleId="font9">
    <w:name w:val="font9"/>
    <w:basedOn w:val="Normal"/>
    <w:rsid w:val="005374E1"/>
    <w:pPr>
      <w:spacing w:before="100" w:beforeAutospacing="1" w:after="100" w:afterAutospacing="1"/>
    </w:pPr>
    <w:rPr>
      <w:rFonts w:ascii="Calibri" w:hAnsi="Calibri" w:cs="Calibri"/>
      <w:color w:val="000000"/>
      <w:sz w:val="20"/>
      <w:szCs w:val="20"/>
      <w:lang w:val="it-IT" w:eastAsia="it-IT"/>
    </w:rPr>
  </w:style>
  <w:style w:type="paragraph" w:customStyle="1" w:styleId="xl75">
    <w:name w:val="xl75"/>
    <w:basedOn w:val="Normal"/>
    <w:rsid w:val="005374E1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lang w:val="it-IT" w:eastAsia="it-IT"/>
    </w:rPr>
  </w:style>
  <w:style w:type="paragraph" w:customStyle="1" w:styleId="xl76">
    <w:name w:val="xl76"/>
    <w:basedOn w:val="Normal"/>
    <w:rsid w:val="005374E1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lang w:val="it-IT" w:eastAsia="it-IT"/>
    </w:rPr>
  </w:style>
  <w:style w:type="paragraph" w:customStyle="1" w:styleId="xl77">
    <w:name w:val="xl77"/>
    <w:basedOn w:val="Normal"/>
    <w:rsid w:val="005374E1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lang w:val="it-IT" w:eastAsia="it-IT"/>
    </w:rPr>
  </w:style>
  <w:style w:type="paragraph" w:customStyle="1" w:styleId="xl78">
    <w:name w:val="xl78"/>
    <w:basedOn w:val="Normal"/>
    <w:rsid w:val="005374E1"/>
    <w:pPr>
      <w:spacing w:before="100" w:beforeAutospacing="1" w:after="100" w:afterAutospacing="1"/>
      <w:jc w:val="center"/>
    </w:pPr>
    <w:rPr>
      <w:lang w:val="it-IT" w:eastAsia="it-IT"/>
    </w:rPr>
  </w:style>
  <w:style w:type="character" w:customStyle="1" w:styleId="TestofumettoCarattere1">
    <w:name w:val="Testo fumetto Carattere1"/>
    <w:basedOn w:val="DefaultParagraphFont"/>
    <w:uiPriority w:val="99"/>
    <w:semiHidden/>
    <w:rsid w:val="005374E1"/>
    <w:rPr>
      <w:rFonts w:ascii="Segoe UI" w:hAnsi="Segoe UI" w:cs="Segoe UI"/>
      <w:iCs/>
      <w:sz w:val="18"/>
      <w:szCs w:val="18"/>
    </w:rPr>
  </w:style>
  <w:style w:type="character" w:customStyle="1" w:styleId="IntestazioneCarattere1">
    <w:name w:val="Intestazione Carattere1"/>
    <w:basedOn w:val="DefaultParagraphFont"/>
    <w:uiPriority w:val="99"/>
    <w:rsid w:val="005374E1"/>
    <w:rPr>
      <w:rFonts w:asciiTheme="minorHAnsi" w:hAnsiTheme="minorHAnsi" w:cstheme="minorBidi"/>
      <w:iCs/>
      <w:sz w:val="22"/>
      <w:szCs w:val="22"/>
    </w:rPr>
  </w:style>
  <w:style w:type="character" w:customStyle="1" w:styleId="PidipaginaCarattere1">
    <w:name w:val="Piè di pagina Carattere1"/>
    <w:basedOn w:val="DefaultParagraphFont"/>
    <w:uiPriority w:val="99"/>
    <w:rsid w:val="005374E1"/>
    <w:rPr>
      <w:rFonts w:asciiTheme="minorHAnsi" w:hAnsiTheme="minorHAnsi" w:cstheme="minorBidi"/>
      <w:iCs/>
      <w:sz w:val="22"/>
      <w:szCs w:val="22"/>
    </w:rPr>
  </w:style>
  <w:style w:type="character" w:customStyle="1" w:styleId="TestocommentoCarattere1">
    <w:name w:val="Testo commento Carattere1"/>
    <w:basedOn w:val="DefaultParagraphFont"/>
    <w:uiPriority w:val="99"/>
    <w:semiHidden/>
    <w:rsid w:val="005374E1"/>
    <w:rPr>
      <w:rFonts w:asciiTheme="minorHAnsi" w:hAnsiTheme="minorHAnsi" w:cstheme="minorBidi"/>
      <w:iCs/>
      <w:sz w:val="20"/>
      <w:szCs w:val="20"/>
    </w:rPr>
  </w:style>
  <w:style w:type="character" w:customStyle="1" w:styleId="SoggettocommentoCarattere1">
    <w:name w:val="Soggetto commento Carattere1"/>
    <w:basedOn w:val="TestocommentoCarattere1"/>
    <w:uiPriority w:val="99"/>
    <w:semiHidden/>
    <w:rsid w:val="005374E1"/>
    <w:rPr>
      <w:rFonts w:asciiTheme="minorHAnsi" w:hAnsiTheme="minorHAnsi" w:cstheme="minorBidi"/>
      <w:b/>
      <w:bCs/>
      <w:iCs/>
      <w:sz w:val="20"/>
      <w:szCs w:val="20"/>
    </w:rPr>
  </w:style>
  <w:style w:type="table" w:customStyle="1" w:styleId="a">
    <w:basedOn w:val="TableNormal1"/>
    <w:pPr>
      <w:spacing w:after="0"/>
    </w:pPr>
    <w:rPr>
      <w:rFonts w:ascii="Cambria" w:eastAsia="Cambria" w:hAnsi="Cambria" w:cs="Cambria"/>
    </w:rPr>
    <w:tblPr>
      <w:tblStyleRowBandSize w:val="1"/>
      <w:tblStyleColBandSize w:val="1"/>
      <w:tblCellMar>
        <w:left w:w="108" w:type="dxa"/>
        <w:right w:w="108" w:type="dxa"/>
      </w:tblCellMar>
    </w:tblPr>
    <w:tcPr>
      <w:shd w:val="clear" w:color="auto" w:fill="E2EFD9"/>
    </w:tcPr>
  </w:style>
  <w:style w:type="table" w:customStyle="1" w:styleId="a0">
    <w:basedOn w:val="TableNormal1"/>
    <w:pPr>
      <w:spacing w:after="0"/>
    </w:pPr>
    <w:rPr>
      <w:rFonts w:ascii="Cambria" w:eastAsia="Cambria" w:hAnsi="Cambria" w:cs="Cambria"/>
    </w:rPr>
    <w:tblPr>
      <w:tblStyleRowBandSize w:val="1"/>
      <w:tblStyleColBandSize w:val="1"/>
      <w:tblCellMar>
        <w:left w:w="108" w:type="dxa"/>
        <w:right w:w="108" w:type="dxa"/>
      </w:tblCellMar>
    </w:tblPr>
    <w:tcPr>
      <w:shd w:val="clear" w:color="auto" w:fill="E2EFD9"/>
    </w:tcPr>
  </w:style>
  <w:style w:type="table" w:customStyle="1" w:styleId="a1">
    <w:basedOn w:val="TableNormal1"/>
    <w:pPr>
      <w:spacing w:after="0"/>
    </w:pPr>
    <w:rPr>
      <w:rFonts w:ascii="Cambria" w:eastAsia="Cambria" w:hAnsi="Cambria" w:cs="Cambria"/>
    </w:rPr>
    <w:tblPr>
      <w:tblStyleRowBandSize w:val="1"/>
      <w:tblStyleColBandSize w:val="1"/>
      <w:tblCellMar>
        <w:left w:w="108" w:type="dxa"/>
        <w:right w:w="108" w:type="dxa"/>
      </w:tblCellMar>
    </w:tblPr>
    <w:tcPr>
      <w:shd w:val="clear" w:color="auto" w:fill="E2EFD9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+8UIMyMACurVRB90U3JDdFN/6jw==">AMUW2mX7nSB2oPzfQ9wZhyTbnmPH7gCAcBvRPTlponlbFz3xrPSCpOHUktq4TiS/eU52hCurJT0L3Wxq9W0MkalcUp7j86S7geH7oLNr/0mZUSAQ/uwiOIIllqDTB3usqgadUCX1bvIutqwI2mC+X7tDKvS1PMWuklpQM9tqOA4sOIrOa2hLUgvLvK/CAqwYUp090i/0NxXXNrNpE49i6mgi9CgGf75rKXWfEiUDYoxtg7Fp1L+iQ6cLQPXWO9LFVYPYLBJcIsVIAhdcgDz9lcIlpO8TYSEVdw==</go:docsCustomData>
</go:gDocsCustomXmlDataStorage>
</file>

<file path=customXml/itemProps1.xml><?xml version="1.0" encoding="utf-8"?>
<ds:datastoreItem xmlns:ds="http://schemas.openxmlformats.org/officeDocument/2006/customXml" ds:itemID="{EA299BF7-5748-764E-B7F4-34460BC58CD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2</Pages>
  <Words>3023</Words>
  <Characters>17232</Characters>
  <Application>Microsoft Office Word</Application>
  <DocSecurity>0</DocSecurity>
  <Lines>143</Lines>
  <Paragraphs>40</Paragraphs>
  <ScaleCrop>false</ScaleCrop>
  <Company/>
  <LinksUpToDate>false</LinksUpToDate>
  <CharactersWithSpaces>20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Felicity Bax</cp:lastModifiedBy>
  <cp:revision>2</cp:revision>
  <dcterms:created xsi:type="dcterms:W3CDTF">2023-02-08T10:48:00Z</dcterms:created>
  <dcterms:modified xsi:type="dcterms:W3CDTF">2023-02-08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b73acd01252bbc2549deab749ad041ca0a15eebc6ae3a77970f99b1633bc085</vt:lpwstr>
  </property>
</Properties>
</file>